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2F0CB" w14:textId="0BF390D4" w:rsidR="00A926DF" w:rsidRPr="006D6FB1" w:rsidRDefault="00707BF7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519617166"/>
      <w:bookmarkStart w:id="1" w:name="_Hlk509334294"/>
      <w:bookmarkStart w:id="2" w:name="_Hlk74734409"/>
      <w:bookmarkStart w:id="3" w:name="_Hlk31026180"/>
      <w:r>
        <w:rPr>
          <w:rFonts w:ascii="Times New Roman" w:hAnsi="Times New Roman" w:cs="Times New Roman"/>
          <w:b/>
          <w:sz w:val="20"/>
          <w:szCs w:val="20"/>
        </w:rPr>
        <w:t xml:space="preserve">November </w:t>
      </w:r>
      <w:r w:rsidR="003427A6">
        <w:rPr>
          <w:rFonts w:ascii="Times New Roman" w:hAnsi="Times New Roman" w:cs="Times New Roman"/>
          <w:b/>
          <w:sz w:val="20"/>
          <w:szCs w:val="20"/>
        </w:rPr>
        <w:t>18</w:t>
      </w:r>
      <w:r w:rsidR="00B040BB" w:rsidRPr="006D6FB1">
        <w:rPr>
          <w:rFonts w:ascii="Times New Roman" w:hAnsi="Times New Roman" w:cs="Times New Roman"/>
          <w:b/>
          <w:sz w:val="20"/>
          <w:szCs w:val="20"/>
        </w:rPr>
        <w:t>,</w:t>
      </w:r>
      <w:r w:rsidR="00F657F3" w:rsidRPr="006D6FB1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387ED4" w:rsidRPr="006D6FB1">
        <w:rPr>
          <w:rFonts w:ascii="Times New Roman" w:hAnsi="Times New Roman" w:cs="Times New Roman"/>
          <w:b/>
          <w:sz w:val="20"/>
          <w:szCs w:val="20"/>
        </w:rPr>
        <w:t>5</w:t>
      </w:r>
    </w:p>
    <w:p w14:paraId="51F2F976" w14:textId="77777777" w:rsidR="00846C06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Town of Guernsey</w:t>
      </w:r>
    </w:p>
    <w:p w14:paraId="158DF3B8" w14:textId="2B3B37DF" w:rsidR="003C3C92" w:rsidRPr="006D6FB1" w:rsidRDefault="00A926DF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 xml:space="preserve">Regular </w:t>
      </w:r>
      <w:r w:rsidR="003C3C92" w:rsidRPr="006D6FB1">
        <w:rPr>
          <w:rFonts w:ascii="Times New Roman" w:hAnsi="Times New Roman" w:cs="Times New Roman"/>
          <w:b/>
          <w:sz w:val="20"/>
          <w:szCs w:val="20"/>
        </w:rPr>
        <w:t>Meeting</w:t>
      </w:r>
    </w:p>
    <w:p w14:paraId="7BBC74A5" w14:textId="1E26B9A5" w:rsidR="006946A7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Platte County, Wyoming</w:t>
      </w:r>
      <w:bookmarkEnd w:id="0"/>
      <w:bookmarkEnd w:id="1"/>
    </w:p>
    <w:p w14:paraId="1ED98043" w14:textId="333A01F4" w:rsidR="00D74325" w:rsidRPr="00951A92" w:rsidRDefault="00F76342" w:rsidP="002D6F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423D96" w14:textId="2BD3AA51" w:rsidR="00B040BB" w:rsidRPr="00C22D29" w:rsidRDefault="00B040BB" w:rsidP="002D6F09">
      <w:pPr>
        <w:rPr>
          <w:rFonts w:ascii="Times New Roman" w:hAnsi="Times New Roman" w:cs="Times New Roman"/>
          <w:b/>
        </w:rPr>
      </w:pPr>
      <w:bookmarkStart w:id="4" w:name="_Hlk22058559"/>
      <w:bookmarkEnd w:id="2"/>
      <w:bookmarkEnd w:id="3"/>
      <w:r w:rsidRPr="00C22D29">
        <w:rPr>
          <w:rFonts w:ascii="Times New Roman" w:hAnsi="Times New Roman" w:cs="Times New Roman"/>
          <w:b/>
        </w:rPr>
        <w:t>P</w:t>
      </w:r>
      <w:r w:rsidR="000E089B" w:rsidRPr="00C22D29">
        <w:rPr>
          <w:rFonts w:ascii="Times New Roman" w:hAnsi="Times New Roman" w:cs="Times New Roman"/>
          <w:b/>
        </w:rPr>
        <w:t>RESENT</w:t>
      </w:r>
      <w:r w:rsidRPr="00C22D29">
        <w:rPr>
          <w:rFonts w:ascii="Times New Roman" w:hAnsi="Times New Roman" w:cs="Times New Roman"/>
          <w:b/>
        </w:rPr>
        <w:t xml:space="preserve">: </w:t>
      </w:r>
      <w:r w:rsidR="00886AF7">
        <w:rPr>
          <w:rFonts w:ascii="Times New Roman" w:hAnsi="Times New Roman" w:cs="Times New Roman"/>
        </w:rPr>
        <w:t xml:space="preserve">Mayor Delgado, CM Harris, </w:t>
      </w:r>
      <w:r w:rsidRPr="00C22D29">
        <w:rPr>
          <w:rFonts w:ascii="Times New Roman" w:hAnsi="Times New Roman" w:cs="Times New Roman"/>
        </w:rPr>
        <w:t>C</w:t>
      </w:r>
      <w:r w:rsidR="00C22367" w:rsidRPr="00C22D29">
        <w:rPr>
          <w:rFonts w:ascii="Times New Roman" w:hAnsi="Times New Roman" w:cs="Times New Roman"/>
        </w:rPr>
        <w:t>W</w:t>
      </w:r>
      <w:r w:rsidRPr="00C22D29">
        <w:rPr>
          <w:rFonts w:ascii="Times New Roman" w:hAnsi="Times New Roman" w:cs="Times New Roman"/>
        </w:rPr>
        <w:t xml:space="preserve"> Wells</w:t>
      </w:r>
      <w:r w:rsidR="00FF0063" w:rsidRPr="00C22D29">
        <w:rPr>
          <w:rFonts w:ascii="Times New Roman" w:hAnsi="Times New Roman" w:cs="Times New Roman"/>
        </w:rPr>
        <w:t>,</w:t>
      </w:r>
      <w:r w:rsidR="00191836" w:rsidRPr="00C22D29">
        <w:rPr>
          <w:rFonts w:ascii="Times New Roman" w:hAnsi="Times New Roman" w:cs="Times New Roman"/>
        </w:rPr>
        <w:t xml:space="preserve"> </w:t>
      </w:r>
      <w:r w:rsidR="00381EFD" w:rsidRPr="00C22D29">
        <w:rPr>
          <w:rFonts w:ascii="Times New Roman" w:hAnsi="Times New Roman" w:cs="Times New Roman"/>
        </w:rPr>
        <w:t xml:space="preserve">CM Fields, </w:t>
      </w:r>
      <w:r w:rsidR="00191836" w:rsidRPr="00C22D29">
        <w:rPr>
          <w:rFonts w:ascii="Times New Roman" w:hAnsi="Times New Roman" w:cs="Times New Roman"/>
        </w:rPr>
        <w:t>CM Michaels</w:t>
      </w:r>
      <w:r w:rsidR="00886AF7">
        <w:rPr>
          <w:rFonts w:ascii="Times New Roman" w:hAnsi="Times New Roman" w:cs="Times New Roman"/>
        </w:rPr>
        <w:t>.</w:t>
      </w:r>
    </w:p>
    <w:p w14:paraId="6FE81E36" w14:textId="6E891086" w:rsidR="00451FB8" w:rsidRDefault="00451FB8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S</w:t>
      </w:r>
      <w:r w:rsidR="000E089B" w:rsidRPr="00C22D29">
        <w:rPr>
          <w:rFonts w:ascii="Times New Roman" w:hAnsi="Times New Roman" w:cs="Times New Roman"/>
          <w:b/>
        </w:rPr>
        <w:t>TAFF</w:t>
      </w:r>
      <w:r w:rsidRPr="00C22D29">
        <w:rPr>
          <w:rFonts w:ascii="Times New Roman" w:hAnsi="Times New Roman" w:cs="Times New Roman"/>
          <w:b/>
        </w:rPr>
        <w:t xml:space="preserve">: </w:t>
      </w:r>
      <w:r w:rsidR="00EE1D22">
        <w:rPr>
          <w:rFonts w:ascii="Times New Roman" w:hAnsi="Times New Roman" w:cs="Times New Roman"/>
          <w:bCs/>
        </w:rPr>
        <w:t xml:space="preserve">H. Dawson, </w:t>
      </w:r>
      <w:r w:rsidR="00D729D4">
        <w:rPr>
          <w:rFonts w:ascii="Times New Roman" w:hAnsi="Times New Roman" w:cs="Times New Roman"/>
          <w:bCs/>
        </w:rPr>
        <w:t>Chief Harrison</w:t>
      </w:r>
      <w:r w:rsidR="00C63CBA">
        <w:rPr>
          <w:rFonts w:ascii="Times New Roman" w:hAnsi="Times New Roman" w:cs="Times New Roman"/>
          <w:bCs/>
        </w:rPr>
        <w:t>, J. Burfeind</w:t>
      </w:r>
    </w:p>
    <w:p w14:paraId="7AFD8170" w14:textId="608C5D04" w:rsidR="00FD2C51" w:rsidRPr="00C22D29" w:rsidRDefault="00E90023" w:rsidP="00FD2C51">
      <w:pPr>
        <w:rPr>
          <w:rFonts w:ascii="Times New Roman" w:hAnsi="Times New Roman" w:cs="Times New Roman"/>
        </w:rPr>
      </w:pPr>
      <w:bookmarkStart w:id="5" w:name="_Hlk134001702"/>
      <w:bookmarkEnd w:id="4"/>
      <w:r w:rsidRPr="00C22D29">
        <w:rPr>
          <w:rFonts w:ascii="Times New Roman" w:hAnsi="Times New Roman" w:cs="Times New Roman"/>
          <w:b/>
        </w:rPr>
        <w:t xml:space="preserve">CALL TO ORDER: </w:t>
      </w:r>
      <w:bookmarkEnd w:id="5"/>
      <w:r w:rsidR="00886AF7">
        <w:rPr>
          <w:rFonts w:ascii="Times New Roman" w:hAnsi="Times New Roman" w:cs="Times New Roman"/>
        </w:rPr>
        <w:t xml:space="preserve">Mayor Delgado </w:t>
      </w:r>
      <w:r w:rsidR="00FD2C51" w:rsidRPr="00C22D29">
        <w:rPr>
          <w:rFonts w:ascii="Times New Roman" w:hAnsi="Times New Roman" w:cs="Times New Roman"/>
        </w:rPr>
        <w:t>called the meeting to order at 6:0</w:t>
      </w:r>
      <w:r w:rsidR="00594448">
        <w:rPr>
          <w:rFonts w:ascii="Times New Roman" w:hAnsi="Times New Roman" w:cs="Times New Roman"/>
        </w:rPr>
        <w:t>0</w:t>
      </w:r>
      <w:r w:rsidR="00FD2C51" w:rsidRPr="00C22D29">
        <w:rPr>
          <w:rFonts w:ascii="Times New Roman" w:hAnsi="Times New Roman" w:cs="Times New Roman"/>
        </w:rPr>
        <w:t xml:space="preserve"> pm. The assembly </w:t>
      </w:r>
      <w:r w:rsidR="00FE75BF" w:rsidRPr="00C22D29">
        <w:rPr>
          <w:rFonts w:ascii="Times New Roman" w:hAnsi="Times New Roman" w:cs="Times New Roman"/>
        </w:rPr>
        <w:t>joined</w:t>
      </w:r>
      <w:r w:rsidR="00FD2C51" w:rsidRPr="00C22D29">
        <w:rPr>
          <w:rFonts w:ascii="Times New Roman" w:hAnsi="Times New Roman" w:cs="Times New Roman"/>
        </w:rPr>
        <w:t xml:space="preserve"> the Pledge of Allegiance and was welcomed to the meeting. </w:t>
      </w:r>
    </w:p>
    <w:p w14:paraId="7FD101EE" w14:textId="14D255E3" w:rsidR="004550D0" w:rsidRPr="00C22D29" w:rsidRDefault="004550D0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REG</w:t>
      </w:r>
      <w:r w:rsidR="0074626C" w:rsidRPr="00C22D29">
        <w:rPr>
          <w:rFonts w:ascii="Times New Roman" w:hAnsi="Times New Roman" w:cs="Times New Roman"/>
          <w:b/>
        </w:rPr>
        <w:t>I</w:t>
      </w:r>
      <w:r w:rsidRPr="00C22D29">
        <w:rPr>
          <w:rFonts w:ascii="Times New Roman" w:hAnsi="Times New Roman" w:cs="Times New Roman"/>
          <w:b/>
        </w:rPr>
        <w:t>STER</w:t>
      </w:r>
      <w:r w:rsidR="0082731C" w:rsidRPr="00C22D29">
        <w:rPr>
          <w:rFonts w:ascii="Times New Roman" w:hAnsi="Times New Roman" w:cs="Times New Roman"/>
          <w:b/>
        </w:rPr>
        <w:t>ED</w:t>
      </w:r>
      <w:r w:rsidRPr="00C22D29">
        <w:rPr>
          <w:rFonts w:ascii="Times New Roman" w:hAnsi="Times New Roman" w:cs="Times New Roman"/>
          <w:b/>
        </w:rPr>
        <w:t xml:space="preserve"> GUESTS</w:t>
      </w:r>
      <w:r w:rsidR="005E3550" w:rsidRPr="00C22D29">
        <w:rPr>
          <w:rFonts w:ascii="Times New Roman" w:hAnsi="Times New Roman" w:cs="Times New Roman"/>
          <w:b/>
        </w:rPr>
        <w:t>:</w:t>
      </w:r>
      <w:r w:rsidR="0084188F">
        <w:rPr>
          <w:rFonts w:ascii="Times New Roman" w:hAnsi="Times New Roman" w:cs="Times New Roman"/>
          <w:bCs/>
        </w:rPr>
        <w:t xml:space="preserve"> </w:t>
      </w:r>
      <w:r w:rsidR="000C00C0">
        <w:rPr>
          <w:rFonts w:ascii="Times New Roman" w:hAnsi="Times New Roman" w:cs="Times New Roman"/>
          <w:bCs/>
        </w:rPr>
        <w:t>None</w:t>
      </w:r>
      <w:r w:rsidR="0047298B">
        <w:rPr>
          <w:rFonts w:ascii="Times New Roman" w:hAnsi="Times New Roman" w:cs="Times New Roman"/>
          <w:bCs/>
        </w:rPr>
        <w:t>.</w:t>
      </w:r>
    </w:p>
    <w:p w14:paraId="2A512A71" w14:textId="04EA7518" w:rsidR="00490917" w:rsidRPr="00C22D29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 xml:space="preserve">AGENDA: </w:t>
      </w:r>
      <w:r w:rsidR="00490917" w:rsidRPr="00C22D29">
        <w:rPr>
          <w:rFonts w:ascii="Times New Roman" w:hAnsi="Times New Roman" w:cs="Times New Roman"/>
        </w:rPr>
        <w:t>C</w:t>
      </w:r>
      <w:r w:rsidR="003C1CAD">
        <w:rPr>
          <w:rFonts w:ascii="Times New Roman" w:hAnsi="Times New Roman" w:cs="Times New Roman"/>
        </w:rPr>
        <w:t>M</w:t>
      </w:r>
      <w:r w:rsidR="00607224">
        <w:rPr>
          <w:rFonts w:ascii="Times New Roman" w:hAnsi="Times New Roman" w:cs="Times New Roman"/>
        </w:rPr>
        <w:t xml:space="preserve"> </w:t>
      </w:r>
      <w:r w:rsidR="003C1CAD">
        <w:rPr>
          <w:rFonts w:ascii="Times New Roman" w:hAnsi="Times New Roman" w:cs="Times New Roman"/>
        </w:rPr>
        <w:t>Michaels</w:t>
      </w:r>
      <w:r w:rsidR="00490917" w:rsidRPr="00C22D29">
        <w:rPr>
          <w:rFonts w:ascii="Times New Roman" w:hAnsi="Times New Roman" w:cs="Times New Roman"/>
        </w:rPr>
        <w:t xml:space="preserve"> moved to approve the agenda. C</w:t>
      </w:r>
      <w:r w:rsidR="0047298B">
        <w:rPr>
          <w:rFonts w:ascii="Times New Roman" w:hAnsi="Times New Roman" w:cs="Times New Roman"/>
        </w:rPr>
        <w:t xml:space="preserve">M </w:t>
      </w:r>
      <w:r w:rsidR="002A66F4">
        <w:rPr>
          <w:rFonts w:ascii="Times New Roman" w:hAnsi="Times New Roman" w:cs="Times New Roman"/>
        </w:rPr>
        <w:t>Harris</w:t>
      </w:r>
      <w:r w:rsidR="0047298B">
        <w:rPr>
          <w:rFonts w:ascii="Times New Roman" w:hAnsi="Times New Roman" w:cs="Times New Roman"/>
        </w:rPr>
        <w:t xml:space="preserve"> </w:t>
      </w:r>
      <w:r w:rsidR="00490917" w:rsidRPr="00C22D29">
        <w:rPr>
          <w:rFonts w:ascii="Times New Roman" w:hAnsi="Times New Roman" w:cs="Times New Roman"/>
        </w:rPr>
        <w:t xml:space="preserve">seconded. The motion carried. </w:t>
      </w:r>
    </w:p>
    <w:p w14:paraId="1A2C55DC" w14:textId="66CD66EE" w:rsidR="004550D0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>MINUTES:</w:t>
      </w:r>
      <w:r w:rsidRPr="00C22D29">
        <w:rPr>
          <w:rFonts w:ascii="Times New Roman" w:hAnsi="Times New Roman" w:cs="Times New Roman"/>
        </w:rPr>
        <w:t xml:space="preserve"> </w:t>
      </w:r>
      <w:bookmarkStart w:id="6" w:name="_Hlk179538864"/>
      <w:r w:rsidR="00E91334" w:rsidRPr="00C22D29">
        <w:rPr>
          <w:rFonts w:ascii="Times New Roman" w:hAnsi="Times New Roman" w:cs="Times New Roman"/>
        </w:rPr>
        <w:t>C</w:t>
      </w:r>
      <w:r w:rsidR="0047298B">
        <w:rPr>
          <w:rFonts w:ascii="Times New Roman" w:hAnsi="Times New Roman" w:cs="Times New Roman"/>
        </w:rPr>
        <w:t>W Wells</w:t>
      </w:r>
      <w:r w:rsidR="004350ED"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>moved to approve</w:t>
      </w:r>
      <w:r w:rsidR="0065259B" w:rsidRPr="00C22D29">
        <w:rPr>
          <w:rFonts w:ascii="Times New Roman" w:hAnsi="Times New Roman" w:cs="Times New Roman"/>
        </w:rPr>
        <w:t xml:space="preserve"> </w:t>
      </w:r>
      <w:r w:rsidR="002A66F4">
        <w:rPr>
          <w:rFonts w:ascii="Times New Roman" w:hAnsi="Times New Roman" w:cs="Times New Roman"/>
        </w:rPr>
        <w:t>November 04</w:t>
      </w:r>
      <w:r w:rsidR="004975B4" w:rsidRPr="00C22D29">
        <w:rPr>
          <w:rFonts w:ascii="Times New Roman" w:hAnsi="Times New Roman" w:cs="Times New Roman"/>
        </w:rPr>
        <w:t>,</w:t>
      </w:r>
      <w:r w:rsidR="002E4A4A" w:rsidRPr="00C22D29">
        <w:rPr>
          <w:rFonts w:ascii="Times New Roman" w:hAnsi="Times New Roman" w:cs="Times New Roman"/>
        </w:rPr>
        <w:t xml:space="preserve"> </w:t>
      </w:r>
      <w:r w:rsidR="004350ED" w:rsidRPr="00C22D29">
        <w:rPr>
          <w:rFonts w:ascii="Times New Roman" w:hAnsi="Times New Roman" w:cs="Times New Roman"/>
        </w:rPr>
        <w:t>2025</w:t>
      </w:r>
      <w:r w:rsidR="002E4A4A" w:rsidRPr="00C22D29">
        <w:rPr>
          <w:rFonts w:ascii="Times New Roman" w:hAnsi="Times New Roman" w:cs="Times New Roman"/>
        </w:rPr>
        <w:t xml:space="preserve"> minutes as presented</w:t>
      </w:r>
      <w:r w:rsidR="00F765DF" w:rsidRPr="00C22D29">
        <w:rPr>
          <w:rFonts w:ascii="Times New Roman" w:hAnsi="Times New Roman" w:cs="Times New Roman"/>
        </w:rPr>
        <w:t>.</w:t>
      </w:r>
      <w:r w:rsidR="002E4A4A" w:rsidRPr="00C22D29">
        <w:rPr>
          <w:rFonts w:ascii="Times New Roman" w:hAnsi="Times New Roman" w:cs="Times New Roman"/>
        </w:rPr>
        <w:t xml:space="preserve"> </w:t>
      </w:r>
      <w:r w:rsidR="008F173B" w:rsidRPr="00C22D29">
        <w:rPr>
          <w:rFonts w:ascii="Times New Roman" w:hAnsi="Times New Roman" w:cs="Times New Roman"/>
        </w:rPr>
        <w:t>C</w:t>
      </w:r>
      <w:r w:rsidR="004350ED">
        <w:rPr>
          <w:rFonts w:ascii="Times New Roman" w:hAnsi="Times New Roman" w:cs="Times New Roman"/>
        </w:rPr>
        <w:t xml:space="preserve">M </w:t>
      </w:r>
      <w:r w:rsidR="002A66F4">
        <w:rPr>
          <w:rFonts w:ascii="Times New Roman" w:hAnsi="Times New Roman" w:cs="Times New Roman"/>
        </w:rPr>
        <w:t>Harris</w:t>
      </w:r>
      <w:r w:rsidR="00ED5F3A" w:rsidRPr="00C22D29">
        <w:rPr>
          <w:rFonts w:ascii="Times New Roman" w:hAnsi="Times New Roman" w:cs="Times New Roman"/>
        </w:rPr>
        <w:t xml:space="preserve"> </w:t>
      </w:r>
      <w:r w:rsidR="002E4A4A" w:rsidRPr="00C22D29">
        <w:rPr>
          <w:rFonts w:ascii="Times New Roman" w:hAnsi="Times New Roman" w:cs="Times New Roman"/>
        </w:rPr>
        <w:t>seconded</w:t>
      </w:r>
      <w:r w:rsidR="003C1CAD">
        <w:rPr>
          <w:rFonts w:ascii="Times New Roman" w:hAnsi="Times New Roman" w:cs="Times New Roman"/>
        </w:rPr>
        <w:t xml:space="preserve">. </w:t>
      </w:r>
      <w:r w:rsidR="002E4A4A" w:rsidRPr="00C22D29">
        <w:rPr>
          <w:rFonts w:ascii="Times New Roman" w:hAnsi="Times New Roman" w:cs="Times New Roman"/>
        </w:rPr>
        <w:t>The motion carried</w:t>
      </w:r>
      <w:r w:rsidR="00823079" w:rsidRPr="00C22D29">
        <w:rPr>
          <w:rFonts w:ascii="Times New Roman" w:hAnsi="Times New Roman" w:cs="Times New Roman"/>
        </w:rPr>
        <w:t>.</w:t>
      </w:r>
    </w:p>
    <w:bookmarkEnd w:id="6"/>
    <w:p w14:paraId="46BCF653" w14:textId="05813083" w:rsidR="002B00F2" w:rsidRPr="00E07477" w:rsidRDefault="004550D0" w:rsidP="00162782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</w:rPr>
        <w:t>CONSIDERATION OF CLAIMS</w:t>
      </w:r>
      <w:r w:rsidRPr="00E07477">
        <w:rPr>
          <w:rFonts w:ascii="Times New Roman" w:hAnsi="Times New Roman" w:cs="Times New Roman"/>
          <w:b/>
        </w:rPr>
        <w:t>:</w:t>
      </w:r>
      <w:r w:rsidR="00233ABE" w:rsidRPr="00E07477">
        <w:rPr>
          <w:rFonts w:ascii="Times New Roman" w:hAnsi="Times New Roman" w:cs="Times New Roman"/>
        </w:rPr>
        <w:t xml:space="preserve"> </w:t>
      </w:r>
      <w:r w:rsidR="002A66F4">
        <w:rPr>
          <w:rFonts w:ascii="Times New Roman" w:hAnsi="Times New Roman" w:cs="Times New Roman"/>
        </w:rPr>
        <w:t>Mayor Delgado</w:t>
      </w:r>
      <w:r w:rsidR="003C1CAD" w:rsidRPr="00E07477">
        <w:rPr>
          <w:rFonts w:ascii="Times New Roman" w:hAnsi="Times New Roman" w:cs="Times New Roman"/>
        </w:rPr>
        <w:t xml:space="preserve"> </w:t>
      </w:r>
      <w:r w:rsidRPr="00E07477">
        <w:rPr>
          <w:rFonts w:ascii="Times New Roman" w:hAnsi="Times New Roman" w:cs="Times New Roman"/>
        </w:rPr>
        <w:t>presented the vouchers for approval.</w:t>
      </w:r>
      <w:r w:rsidR="00F02DB7" w:rsidRPr="00E07477">
        <w:rPr>
          <w:rFonts w:ascii="Times New Roman" w:hAnsi="Times New Roman" w:cs="Times New Roman"/>
        </w:rPr>
        <w:t xml:space="preserve"> </w:t>
      </w:r>
      <w:r w:rsidR="00A271A6" w:rsidRPr="00E07477">
        <w:rPr>
          <w:rFonts w:ascii="Times New Roman" w:hAnsi="Times New Roman" w:cs="Times New Roman"/>
        </w:rPr>
        <w:t>C</w:t>
      </w:r>
      <w:r w:rsidR="00275FC6" w:rsidRPr="00E07477">
        <w:rPr>
          <w:rFonts w:ascii="Times New Roman" w:hAnsi="Times New Roman" w:cs="Times New Roman"/>
        </w:rPr>
        <w:t>M Micheal</w:t>
      </w:r>
      <w:r w:rsidR="00A271A6" w:rsidRPr="00E07477">
        <w:rPr>
          <w:rFonts w:ascii="Times New Roman" w:hAnsi="Times New Roman" w:cs="Times New Roman"/>
        </w:rPr>
        <w:t>s</w:t>
      </w:r>
      <w:r w:rsidR="00B030C1" w:rsidRPr="00E07477">
        <w:rPr>
          <w:rFonts w:ascii="Times New Roman" w:hAnsi="Times New Roman" w:cs="Times New Roman"/>
        </w:rPr>
        <w:t xml:space="preserve"> </w:t>
      </w:r>
      <w:r w:rsidRPr="00E07477">
        <w:rPr>
          <w:rFonts w:ascii="Times New Roman" w:hAnsi="Times New Roman" w:cs="Times New Roman"/>
        </w:rPr>
        <w:t>moved to approve the Considerations of Claims in the amount o</w:t>
      </w:r>
      <w:r w:rsidR="002A66F4">
        <w:rPr>
          <w:rFonts w:ascii="Times New Roman" w:hAnsi="Times New Roman" w:cs="Times New Roman"/>
        </w:rPr>
        <w:t>f $134,348.10,</w:t>
      </w:r>
      <w:r w:rsidRPr="00E07477">
        <w:rPr>
          <w:rFonts w:ascii="Times New Roman" w:hAnsi="Times New Roman" w:cs="Times New Roman"/>
        </w:rPr>
        <w:t xml:space="preserve"> </w:t>
      </w:r>
      <w:bookmarkStart w:id="7" w:name="_Hlk158972323"/>
      <w:r w:rsidRPr="00E07477">
        <w:rPr>
          <w:rFonts w:ascii="Times New Roman" w:hAnsi="Times New Roman" w:cs="Times New Roman"/>
        </w:rPr>
        <w:t xml:space="preserve">seconded by </w:t>
      </w:r>
      <w:r w:rsidR="00B030C1" w:rsidRPr="00E07477">
        <w:rPr>
          <w:rFonts w:ascii="Times New Roman" w:hAnsi="Times New Roman" w:cs="Times New Roman"/>
        </w:rPr>
        <w:t>C</w:t>
      </w:r>
      <w:r w:rsidR="00602E3C">
        <w:rPr>
          <w:rFonts w:ascii="Times New Roman" w:hAnsi="Times New Roman" w:cs="Times New Roman"/>
        </w:rPr>
        <w:t>M Fields</w:t>
      </w:r>
      <w:r w:rsidR="004350ED" w:rsidRPr="00E07477">
        <w:rPr>
          <w:rFonts w:ascii="Times New Roman" w:hAnsi="Times New Roman" w:cs="Times New Roman"/>
        </w:rPr>
        <w:t>.</w:t>
      </w:r>
      <w:r w:rsidRPr="00E07477">
        <w:rPr>
          <w:rFonts w:ascii="Times New Roman" w:hAnsi="Times New Roman" w:cs="Times New Roman"/>
        </w:rPr>
        <w:t xml:space="preserve"> The motion carried. </w:t>
      </w:r>
      <w:bookmarkEnd w:id="7"/>
      <w:r w:rsidRPr="00E07477">
        <w:rPr>
          <w:rFonts w:ascii="Times New Roman" w:hAnsi="Times New Roman" w:cs="Times New Roman"/>
        </w:rPr>
        <w:t>Vouchers follow in their entirety</w:t>
      </w:r>
      <w:r w:rsidR="00275FC6" w:rsidRPr="00E07477">
        <w:rPr>
          <w:rFonts w:ascii="Times New Roman" w:hAnsi="Times New Roman" w:cs="Times New Roman"/>
        </w:rPr>
        <w:t xml:space="preserve"> </w:t>
      </w:r>
      <w:r w:rsidR="00950CF5">
        <w:rPr>
          <w:rFonts w:ascii="Times New Roman" w:hAnsi="Times New Roman" w:cs="Times New Roman"/>
        </w:rPr>
        <w:t>Capital Business Systems</w:t>
      </w:r>
      <w:r w:rsidR="00AD1330">
        <w:rPr>
          <w:rFonts w:ascii="Times New Roman" w:hAnsi="Times New Roman" w:cs="Times New Roman"/>
        </w:rPr>
        <w:t xml:space="preserve"> $</w:t>
      </w:r>
      <w:r w:rsidR="00950CF5">
        <w:rPr>
          <w:rFonts w:ascii="Times New Roman" w:hAnsi="Times New Roman" w:cs="Times New Roman"/>
        </w:rPr>
        <w:t>358.87</w:t>
      </w:r>
      <w:r w:rsidR="00AD1330">
        <w:rPr>
          <w:rFonts w:ascii="Times New Roman" w:hAnsi="Times New Roman" w:cs="Times New Roman"/>
        </w:rPr>
        <w:t xml:space="preserve">; </w:t>
      </w:r>
      <w:r w:rsidR="00950CF5">
        <w:rPr>
          <w:rFonts w:ascii="Times New Roman" w:hAnsi="Times New Roman" w:cs="Times New Roman"/>
        </w:rPr>
        <w:t>Caselle</w:t>
      </w:r>
      <w:r w:rsidR="00AD1330">
        <w:rPr>
          <w:rFonts w:ascii="Times New Roman" w:hAnsi="Times New Roman" w:cs="Times New Roman"/>
        </w:rPr>
        <w:t>, $</w:t>
      </w:r>
      <w:r w:rsidR="00950CF5">
        <w:rPr>
          <w:rFonts w:ascii="Times New Roman" w:hAnsi="Times New Roman" w:cs="Times New Roman"/>
        </w:rPr>
        <w:t>772.00</w:t>
      </w:r>
      <w:r w:rsidR="00AD1330">
        <w:rPr>
          <w:rFonts w:ascii="Times New Roman" w:hAnsi="Times New Roman" w:cs="Times New Roman"/>
        </w:rPr>
        <w:t xml:space="preserve">; </w:t>
      </w:r>
      <w:r w:rsidR="00950CF5">
        <w:rPr>
          <w:rFonts w:ascii="Times New Roman" w:hAnsi="Times New Roman" w:cs="Times New Roman"/>
        </w:rPr>
        <w:t>Charlie’s Repair</w:t>
      </w:r>
      <w:r w:rsidR="00AD1330">
        <w:rPr>
          <w:rFonts w:ascii="Times New Roman" w:hAnsi="Times New Roman" w:cs="Times New Roman"/>
        </w:rPr>
        <w:t xml:space="preserve"> $</w:t>
      </w:r>
      <w:r w:rsidR="00DF46D4">
        <w:rPr>
          <w:rFonts w:ascii="Times New Roman" w:hAnsi="Times New Roman" w:cs="Times New Roman"/>
        </w:rPr>
        <w:t>106.00</w:t>
      </w:r>
      <w:r w:rsidR="00AD1330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 xml:space="preserve">Collar Creations, </w:t>
      </w:r>
      <w:r w:rsidR="00AD1330">
        <w:rPr>
          <w:rFonts w:ascii="Times New Roman" w:hAnsi="Times New Roman" w:cs="Times New Roman"/>
        </w:rPr>
        <w:t>$</w:t>
      </w:r>
      <w:r w:rsidR="00DF46D4">
        <w:rPr>
          <w:rFonts w:ascii="Times New Roman" w:hAnsi="Times New Roman" w:cs="Times New Roman"/>
        </w:rPr>
        <w:t>49.54</w:t>
      </w:r>
      <w:r w:rsidR="00AD1330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Dream Design Develop</w:t>
      </w:r>
      <w:r w:rsidR="00283395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275.00</w:t>
      </w:r>
      <w:r w:rsidR="00283395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Energy Laboratories</w:t>
      </w:r>
      <w:r w:rsidR="00275FC6" w:rsidRPr="00E07477">
        <w:rPr>
          <w:rFonts w:ascii="Times New Roman" w:hAnsi="Times New Roman" w:cs="Times New Roman"/>
        </w:rPr>
        <w:t xml:space="preserve">, </w:t>
      </w:r>
      <w:r w:rsidR="0085163D" w:rsidRPr="00E07477">
        <w:rPr>
          <w:rFonts w:ascii="Times New Roman" w:hAnsi="Times New Roman" w:cs="Times New Roman"/>
        </w:rPr>
        <w:t>$</w:t>
      </w:r>
      <w:r w:rsidR="00DF46D4">
        <w:rPr>
          <w:rFonts w:ascii="Times New Roman" w:hAnsi="Times New Roman" w:cs="Times New Roman"/>
        </w:rPr>
        <w:t>849.00</w:t>
      </w:r>
      <w:r w:rsidR="0085163D" w:rsidRPr="00E07477">
        <w:rPr>
          <w:rFonts w:ascii="Times New Roman" w:hAnsi="Times New Roman" w:cs="Times New Roman"/>
        </w:rPr>
        <w:t>;</w:t>
      </w:r>
      <w:r w:rsidR="00DF46D4">
        <w:rPr>
          <w:rFonts w:ascii="Times New Roman" w:hAnsi="Times New Roman" w:cs="Times New Roman"/>
        </w:rPr>
        <w:t xml:space="preserve"> Fisher Roofing and Restoration</w:t>
      </w:r>
      <w:r w:rsidR="00275FC6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9,661.00</w:t>
      </w:r>
      <w:r w:rsidR="007E5F35" w:rsidRPr="00E07477">
        <w:rPr>
          <w:rFonts w:ascii="Times New Roman" w:hAnsi="Times New Roman" w:cs="Times New Roman"/>
        </w:rPr>
        <w:t xml:space="preserve">; </w:t>
      </w:r>
      <w:r w:rsidR="004E6876" w:rsidRPr="00E07477">
        <w:rPr>
          <w:rFonts w:ascii="Times New Roman" w:hAnsi="Times New Roman" w:cs="Times New Roman"/>
        </w:rPr>
        <w:t>G</w:t>
      </w:r>
      <w:r w:rsidR="00DF46D4">
        <w:rPr>
          <w:rFonts w:ascii="Times New Roman" w:hAnsi="Times New Roman" w:cs="Times New Roman"/>
        </w:rPr>
        <w:t>raves, Vicki and James</w:t>
      </w:r>
      <w:r w:rsidR="004E6876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75</w:t>
      </w:r>
      <w:r w:rsidR="00283395" w:rsidRPr="00E07477">
        <w:rPr>
          <w:rFonts w:ascii="Times New Roman" w:hAnsi="Times New Roman" w:cs="Times New Roman"/>
        </w:rPr>
        <w:t>.0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283395" w:rsidRPr="00E07477">
        <w:rPr>
          <w:rFonts w:ascii="Times New Roman" w:hAnsi="Times New Roman" w:cs="Times New Roman"/>
        </w:rPr>
        <w:t xml:space="preserve">Guernsey </w:t>
      </w:r>
      <w:r w:rsidR="00DF46D4">
        <w:rPr>
          <w:rFonts w:ascii="Times New Roman" w:hAnsi="Times New Roman" w:cs="Times New Roman"/>
        </w:rPr>
        <w:t>Gazette</w:t>
      </w:r>
      <w:r w:rsidR="00283395" w:rsidRPr="00E07477">
        <w:rPr>
          <w:rFonts w:ascii="Times New Roman" w:hAnsi="Times New Roman" w:cs="Times New Roman"/>
        </w:rPr>
        <w:t>,</w:t>
      </w:r>
      <w:r w:rsidR="004E6876" w:rsidRPr="00E07477">
        <w:rPr>
          <w:rFonts w:ascii="Times New Roman" w:hAnsi="Times New Roman" w:cs="Times New Roman"/>
        </w:rPr>
        <w:t xml:space="preserve"> $</w:t>
      </w:r>
      <w:r w:rsidR="00DF46D4">
        <w:rPr>
          <w:rFonts w:ascii="Times New Roman" w:hAnsi="Times New Roman" w:cs="Times New Roman"/>
        </w:rPr>
        <w:t>563.2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Lexipol</w:t>
      </w:r>
      <w:r w:rsidR="004E6876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411.36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MES</w:t>
      </w:r>
      <w:r w:rsidR="004E6876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830.9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Northwest Pipe Fitting</w:t>
      </w:r>
      <w:r w:rsidR="004E6876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39.38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One Stop Safety</w:t>
      </w:r>
      <w:r w:rsidR="00283395" w:rsidRPr="00E07477">
        <w:rPr>
          <w:rFonts w:ascii="Times New Roman" w:hAnsi="Times New Roman" w:cs="Times New Roman"/>
        </w:rPr>
        <w:t xml:space="preserve">, </w:t>
      </w:r>
      <w:r w:rsidR="004E6876" w:rsidRPr="00E07477">
        <w:rPr>
          <w:rFonts w:ascii="Times New Roman" w:hAnsi="Times New Roman" w:cs="Times New Roman"/>
        </w:rPr>
        <w:t>$</w:t>
      </w:r>
      <w:r w:rsidR="00DF46D4">
        <w:rPr>
          <w:rFonts w:ascii="Times New Roman" w:hAnsi="Times New Roman" w:cs="Times New Roman"/>
        </w:rPr>
        <w:t>305.5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One Call of Wyoming</w:t>
      </w:r>
      <w:r w:rsidR="00283395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22.05</w:t>
      </w:r>
      <w:r w:rsidR="00283395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Rec Corp</w:t>
      </w:r>
      <w:r w:rsidR="004E6876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857.57</w:t>
      </w:r>
      <w:r w:rsidR="00E32ACC" w:rsidRPr="00E07477">
        <w:rPr>
          <w:rFonts w:ascii="Times New Roman" w:hAnsi="Times New Roman" w:cs="Times New Roman"/>
        </w:rPr>
        <w:t>;</w:t>
      </w:r>
      <w:r w:rsidR="00DF46D4">
        <w:rPr>
          <w:rFonts w:ascii="Times New Roman" w:hAnsi="Times New Roman" w:cs="Times New Roman"/>
        </w:rPr>
        <w:t xml:space="preserve">Rocky Mountain </w:t>
      </w:r>
      <w:proofErr w:type="spellStart"/>
      <w:r w:rsidR="00DF46D4">
        <w:rPr>
          <w:rFonts w:ascii="Times New Roman" w:hAnsi="Times New Roman" w:cs="Times New Roman"/>
        </w:rPr>
        <w:t>Shirtworks</w:t>
      </w:r>
      <w:proofErr w:type="spellEnd"/>
      <w:r w:rsidR="004E6876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638.0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CF47EE" w:rsidRPr="00E07477">
        <w:rPr>
          <w:rFonts w:ascii="Times New Roman" w:hAnsi="Times New Roman" w:cs="Times New Roman"/>
        </w:rPr>
        <w:t>TDS</w:t>
      </w:r>
      <w:r w:rsidR="004E6876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4,401.56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Thrifty Market</w:t>
      </w:r>
      <w:r w:rsidR="00652E38" w:rsidRPr="00E07477">
        <w:rPr>
          <w:rFonts w:ascii="Times New Roman" w:hAnsi="Times New Roman" w:cs="Times New Roman"/>
        </w:rPr>
        <w:t>, $</w:t>
      </w:r>
      <w:r w:rsidR="00DF46D4">
        <w:rPr>
          <w:rFonts w:ascii="Times New Roman" w:hAnsi="Times New Roman" w:cs="Times New Roman"/>
        </w:rPr>
        <w:t>24.27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Verizon Wireless</w:t>
      </w:r>
      <w:r w:rsidR="00CF47EE" w:rsidRPr="00E07477">
        <w:rPr>
          <w:rFonts w:ascii="Times New Roman" w:hAnsi="Times New Roman" w:cs="Times New Roman"/>
        </w:rPr>
        <w:t>,</w:t>
      </w:r>
      <w:r w:rsidR="00652E38" w:rsidRPr="00E07477">
        <w:rPr>
          <w:rFonts w:ascii="Times New Roman" w:hAnsi="Times New Roman" w:cs="Times New Roman"/>
        </w:rPr>
        <w:t xml:space="preserve"> $</w:t>
      </w:r>
      <w:r w:rsidR="00DF46D4">
        <w:rPr>
          <w:rFonts w:ascii="Times New Roman" w:hAnsi="Times New Roman" w:cs="Times New Roman"/>
        </w:rPr>
        <w:t>586.77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DF46D4">
        <w:rPr>
          <w:rFonts w:ascii="Times New Roman" w:hAnsi="Times New Roman" w:cs="Times New Roman"/>
        </w:rPr>
        <w:t>Wheatland Ace</w:t>
      </w:r>
      <w:r w:rsidR="00CF47EE" w:rsidRPr="00E07477">
        <w:rPr>
          <w:rFonts w:ascii="Times New Roman" w:hAnsi="Times New Roman" w:cs="Times New Roman"/>
        </w:rPr>
        <w:t>, $</w:t>
      </w:r>
      <w:r w:rsidR="00DD0D3A">
        <w:rPr>
          <w:rFonts w:ascii="Times New Roman" w:hAnsi="Times New Roman" w:cs="Times New Roman"/>
        </w:rPr>
        <w:t>411.92</w:t>
      </w:r>
      <w:r w:rsidR="00CF47EE" w:rsidRPr="00E07477">
        <w:rPr>
          <w:rFonts w:ascii="Times New Roman" w:hAnsi="Times New Roman" w:cs="Times New Roman"/>
        </w:rPr>
        <w:t xml:space="preserve">; </w:t>
      </w:r>
      <w:r w:rsidR="00DD0D3A">
        <w:rPr>
          <w:rFonts w:ascii="Times New Roman" w:hAnsi="Times New Roman" w:cs="Times New Roman"/>
        </w:rPr>
        <w:t xml:space="preserve">Wheatland Automotive, </w:t>
      </w:r>
      <w:r w:rsidR="00652E38" w:rsidRPr="00E07477">
        <w:rPr>
          <w:rFonts w:ascii="Times New Roman" w:hAnsi="Times New Roman" w:cs="Times New Roman"/>
        </w:rPr>
        <w:t>$</w:t>
      </w:r>
      <w:r w:rsidR="00DD0D3A">
        <w:rPr>
          <w:rFonts w:ascii="Times New Roman" w:hAnsi="Times New Roman" w:cs="Times New Roman"/>
        </w:rPr>
        <w:t>125.97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DD0D3A">
        <w:rPr>
          <w:rFonts w:ascii="Times New Roman" w:hAnsi="Times New Roman" w:cs="Times New Roman"/>
        </w:rPr>
        <w:t>Wheatland REA</w:t>
      </w:r>
      <w:r w:rsidR="00652E38" w:rsidRPr="00E07477">
        <w:rPr>
          <w:rFonts w:ascii="Times New Roman" w:hAnsi="Times New Roman" w:cs="Times New Roman"/>
        </w:rPr>
        <w:t>, $</w:t>
      </w:r>
      <w:r w:rsidR="00DD0D3A">
        <w:rPr>
          <w:rFonts w:ascii="Times New Roman" w:hAnsi="Times New Roman" w:cs="Times New Roman"/>
        </w:rPr>
        <w:t>62.12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DD0D3A">
        <w:rPr>
          <w:rFonts w:ascii="Times New Roman" w:hAnsi="Times New Roman" w:cs="Times New Roman"/>
        </w:rPr>
        <w:t>WMPA</w:t>
      </w:r>
      <w:r w:rsidR="00705E7A" w:rsidRPr="00E07477">
        <w:rPr>
          <w:rFonts w:ascii="Times New Roman" w:hAnsi="Times New Roman" w:cs="Times New Roman"/>
        </w:rPr>
        <w:t>, $</w:t>
      </w:r>
      <w:r w:rsidR="00DD0D3A">
        <w:rPr>
          <w:rFonts w:ascii="Times New Roman" w:hAnsi="Times New Roman" w:cs="Times New Roman"/>
        </w:rPr>
        <w:t>80,910.04</w:t>
      </w:r>
      <w:r w:rsidR="00705E7A" w:rsidRPr="00E07477">
        <w:rPr>
          <w:rFonts w:ascii="Times New Roman" w:hAnsi="Times New Roman" w:cs="Times New Roman"/>
        </w:rPr>
        <w:t xml:space="preserve">; </w:t>
      </w:r>
      <w:r w:rsidR="00652E38" w:rsidRPr="00E07477">
        <w:rPr>
          <w:rFonts w:ascii="Times New Roman" w:hAnsi="Times New Roman" w:cs="Times New Roman"/>
        </w:rPr>
        <w:t>W</w:t>
      </w:r>
      <w:r w:rsidR="00DD0D3A">
        <w:rPr>
          <w:rFonts w:ascii="Times New Roman" w:hAnsi="Times New Roman" w:cs="Times New Roman"/>
        </w:rPr>
        <w:t>YRULEC</w:t>
      </w:r>
      <w:r w:rsidR="00652E38" w:rsidRPr="00E07477">
        <w:rPr>
          <w:rFonts w:ascii="Times New Roman" w:hAnsi="Times New Roman" w:cs="Times New Roman"/>
        </w:rPr>
        <w:t>, $</w:t>
      </w:r>
      <w:r w:rsidR="00DD0D3A">
        <w:rPr>
          <w:rFonts w:ascii="Times New Roman" w:hAnsi="Times New Roman" w:cs="Times New Roman"/>
        </w:rPr>
        <w:t>347.04</w:t>
      </w:r>
      <w:r w:rsidR="00652E38" w:rsidRPr="00E07477">
        <w:rPr>
          <w:rFonts w:ascii="Times New Roman" w:hAnsi="Times New Roman" w:cs="Times New Roman"/>
        </w:rPr>
        <w:t>;</w:t>
      </w:r>
      <w:r w:rsidR="00314F17" w:rsidRPr="00E07477">
        <w:rPr>
          <w:rFonts w:ascii="Times New Roman" w:hAnsi="Times New Roman" w:cs="Times New Roman"/>
        </w:rPr>
        <w:t xml:space="preserve"> </w:t>
      </w:r>
      <w:r w:rsidR="000F113F" w:rsidRPr="00E07477">
        <w:rPr>
          <w:rFonts w:ascii="Times New Roman" w:hAnsi="Times New Roman" w:cs="Times New Roman"/>
        </w:rPr>
        <w:t>Total Invoices, $</w:t>
      </w:r>
      <w:r w:rsidR="00C65E90">
        <w:rPr>
          <w:rFonts w:ascii="Times New Roman" w:hAnsi="Times New Roman" w:cs="Times New Roman"/>
        </w:rPr>
        <w:t>102</w:t>
      </w:r>
      <w:r w:rsidR="00BD3E01" w:rsidRPr="00E07477">
        <w:rPr>
          <w:rFonts w:ascii="Times New Roman" w:hAnsi="Times New Roman" w:cs="Times New Roman"/>
        </w:rPr>
        <w:t>,</w:t>
      </w:r>
      <w:r w:rsidR="00C65E90">
        <w:rPr>
          <w:rFonts w:ascii="Times New Roman" w:hAnsi="Times New Roman" w:cs="Times New Roman"/>
        </w:rPr>
        <w:t>794.84</w:t>
      </w:r>
      <w:r w:rsidR="002513B4" w:rsidRPr="00E07477">
        <w:rPr>
          <w:rFonts w:ascii="Times New Roman" w:hAnsi="Times New Roman" w:cs="Times New Roman"/>
        </w:rPr>
        <w:t xml:space="preserve">; </w:t>
      </w:r>
      <w:r w:rsidR="000F113F" w:rsidRPr="00E07477">
        <w:rPr>
          <w:rFonts w:ascii="Times New Roman" w:hAnsi="Times New Roman" w:cs="Times New Roman"/>
        </w:rPr>
        <w:t>Payroll, $</w:t>
      </w:r>
      <w:r w:rsidR="00C65E90">
        <w:rPr>
          <w:rFonts w:ascii="Times New Roman" w:hAnsi="Times New Roman" w:cs="Times New Roman"/>
        </w:rPr>
        <w:t>22,551.04</w:t>
      </w:r>
      <w:r w:rsidR="000F113F" w:rsidRPr="00E07477">
        <w:rPr>
          <w:rFonts w:ascii="Times New Roman" w:hAnsi="Times New Roman" w:cs="Times New Roman"/>
        </w:rPr>
        <w:t>; Taxes/Benefits, $</w:t>
      </w:r>
      <w:r w:rsidR="00C65E90">
        <w:rPr>
          <w:rFonts w:ascii="Times New Roman" w:hAnsi="Times New Roman" w:cs="Times New Roman"/>
        </w:rPr>
        <w:t>9,002.22</w:t>
      </w:r>
      <w:r w:rsidR="000F113F" w:rsidRPr="00E07477">
        <w:rPr>
          <w:rFonts w:ascii="Times New Roman" w:hAnsi="Times New Roman" w:cs="Times New Roman"/>
        </w:rPr>
        <w:t xml:space="preserve">. TOTAL CLAIMS: </w:t>
      </w:r>
      <w:r w:rsidR="00BD3E01" w:rsidRPr="00E07477">
        <w:rPr>
          <w:rFonts w:ascii="Times New Roman" w:hAnsi="Times New Roman" w:cs="Times New Roman"/>
        </w:rPr>
        <w:t>$13</w:t>
      </w:r>
      <w:r w:rsidR="00C65E90">
        <w:rPr>
          <w:rFonts w:ascii="Times New Roman" w:hAnsi="Times New Roman" w:cs="Times New Roman"/>
        </w:rPr>
        <w:t>4</w:t>
      </w:r>
      <w:r w:rsidR="00BD3E01" w:rsidRPr="00E07477">
        <w:rPr>
          <w:rFonts w:ascii="Times New Roman" w:hAnsi="Times New Roman" w:cs="Times New Roman"/>
        </w:rPr>
        <w:t>,</w:t>
      </w:r>
      <w:r w:rsidR="00C65E90">
        <w:rPr>
          <w:rFonts w:ascii="Times New Roman" w:hAnsi="Times New Roman" w:cs="Times New Roman"/>
        </w:rPr>
        <w:t>348</w:t>
      </w:r>
      <w:r w:rsidR="00BD3E01" w:rsidRPr="00E07477">
        <w:rPr>
          <w:rFonts w:ascii="Times New Roman" w:hAnsi="Times New Roman" w:cs="Times New Roman"/>
        </w:rPr>
        <w:t>.</w:t>
      </w:r>
      <w:r w:rsidR="00C65E90">
        <w:rPr>
          <w:rFonts w:ascii="Times New Roman" w:hAnsi="Times New Roman" w:cs="Times New Roman"/>
        </w:rPr>
        <w:t>10</w:t>
      </w:r>
      <w:r w:rsidR="006C645B" w:rsidRPr="00E07477">
        <w:rPr>
          <w:rFonts w:ascii="Times New Roman" w:hAnsi="Times New Roman" w:cs="Times New Roman"/>
        </w:rPr>
        <w:t>.</w:t>
      </w:r>
    </w:p>
    <w:p w14:paraId="45497CF5" w14:textId="245DB7F2" w:rsidR="002C45A1" w:rsidRPr="00E07477" w:rsidRDefault="00601C2E" w:rsidP="00B52E8C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eastAsia="Times New Roman" w:hAnsi="Times New Roman" w:cs="Times New Roman"/>
          <w:b/>
        </w:rPr>
        <w:t>PUBLIC COMMENT</w:t>
      </w:r>
      <w:r w:rsidR="005A65CF" w:rsidRPr="00E07477">
        <w:rPr>
          <w:rFonts w:ascii="Times New Roman" w:eastAsia="Times New Roman" w:hAnsi="Times New Roman" w:cs="Times New Roman"/>
          <w:b/>
        </w:rPr>
        <w:t>:</w:t>
      </w:r>
      <w:r w:rsidR="00B37E16" w:rsidRPr="00E07477">
        <w:rPr>
          <w:rFonts w:ascii="Times New Roman" w:eastAsia="Times New Roman" w:hAnsi="Times New Roman" w:cs="Times New Roman"/>
          <w:b/>
        </w:rPr>
        <w:t xml:space="preserve"> </w:t>
      </w:r>
      <w:r w:rsidR="002F3C18">
        <w:rPr>
          <w:rFonts w:ascii="Times New Roman" w:hAnsi="Times New Roman" w:cs="Times New Roman"/>
          <w:bCs/>
        </w:rPr>
        <w:t xml:space="preserve">Melissa Howe was wondering about the public comment form. Mayor Delgado said </w:t>
      </w:r>
      <w:r w:rsidR="00900542">
        <w:rPr>
          <w:rFonts w:ascii="Times New Roman" w:hAnsi="Times New Roman" w:cs="Times New Roman"/>
          <w:bCs/>
        </w:rPr>
        <w:t>it will be discussed at</w:t>
      </w:r>
      <w:r w:rsidR="002F3C18">
        <w:rPr>
          <w:rFonts w:ascii="Times New Roman" w:hAnsi="Times New Roman" w:cs="Times New Roman"/>
          <w:bCs/>
        </w:rPr>
        <w:t xml:space="preserve"> Policy and Procedure Workshop.</w:t>
      </w:r>
      <w:r w:rsidR="004843B9">
        <w:rPr>
          <w:rFonts w:ascii="Times New Roman" w:hAnsi="Times New Roman" w:cs="Times New Roman"/>
          <w:bCs/>
        </w:rPr>
        <w:t xml:space="preserve"> CW Wells made a motion on the public comment form to eliminate the portion that says prior to council meeting</w:t>
      </w:r>
      <w:r w:rsidR="00517291">
        <w:rPr>
          <w:rFonts w:ascii="Times New Roman" w:hAnsi="Times New Roman" w:cs="Times New Roman"/>
          <w:bCs/>
        </w:rPr>
        <w:t xml:space="preserve">, </w:t>
      </w:r>
      <w:r w:rsidR="004843B9">
        <w:rPr>
          <w:rFonts w:ascii="Times New Roman" w:hAnsi="Times New Roman" w:cs="Times New Roman"/>
          <w:bCs/>
        </w:rPr>
        <w:t>eliminate that and say prior to speaking</w:t>
      </w:r>
      <w:r w:rsidR="00517291">
        <w:rPr>
          <w:rFonts w:ascii="Times New Roman" w:hAnsi="Times New Roman" w:cs="Times New Roman"/>
          <w:bCs/>
        </w:rPr>
        <w:t xml:space="preserve"> and give to the clerk so she can record in the minutes who’s speaking</w:t>
      </w:r>
      <w:r w:rsidR="004843B9">
        <w:rPr>
          <w:rFonts w:ascii="Times New Roman" w:hAnsi="Times New Roman" w:cs="Times New Roman"/>
          <w:bCs/>
        </w:rPr>
        <w:t xml:space="preserve">. Eliminate comments can be made only to the items on the agenda. </w:t>
      </w:r>
      <w:r w:rsidR="00517291">
        <w:rPr>
          <w:rFonts w:ascii="Times New Roman" w:hAnsi="Times New Roman" w:cs="Times New Roman"/>
          <w:bCs/>
        </w:rPr>
        <w:t xml:space="preserve">CW Wells asked does anybody want to second? CW Wells said if we have to pay an attorney to do that, that’s </w:t>
      </w:r>
      <w:r w:rsidR="00585DCF">
        <w:rPr>
          <w:rFonts w:ascii="Times New Roman" w:hAnsi="Times New Roman" w:cs="Times New Roman"/>
          <w:bCs/>
        </w:rPr>
        <w:t>pathetic</w:t>
      </w:r>
      <w:r w:rsidR="00907EEA">
        <w:rPr>
          <w:rFonts w:ascii="Times New Roman" w:hAnsi="Times New Roman" w:cs="Times New Roman"/>
          <w:bCs/>
        </w:rPr>
        <w:t>,</w:t>
      </w:r>
      <w:r w:rsidR="00517291">
        <w:rPr>
          <w:rFonts w:ascii="Times New Roman" w:hAnsi="Times New Roman" w:cs="Times New Roman"/>
          <w:bCs/>
        </w:rPr>
        <w:t xml:space="preserve"> in her opinion. Motion dies for lack of second. </w:t>
      </w:r>
    </w:p>
    <w:p w14:paraId="60387399" w14:textId="6062D2A3" w:rsidR="008F71F6" w:rsidRDefault="00886AF7" w:rsidP="00682D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SOLUTION 2026-003 WMPA</w:t>
      </w:r>
      <w:r w:rsidR="00314F17" w:rsidRPr="00E07477">
        <w:rPr>
          <w:rFonts w:ascii="Times New Roman" w:hAnsi="Times New Roman" w:cs="Times New Roman"/>
          <w:b/>
        </w:rPr>
        <w:t xml:space="preserve">: </w:t>
      </w:r>
      <w:r w:rsidR="00594448" w:rsidRPr="00E07477">
        <w:rPr>
          <w:rFonts w:ascii="Times New Roman" w:hAnsi="Times New Roman" w:cs="Times New Roman"/>
        </w:rPr>
        <w:t>CW Wells moved to approve</w:t>
      </w:r>
      <w:r w:rsidR="006F4AFA" w:rsidRPr="00E07477">
        <w:rPr>
          <w:rFonts w:ascii="Times New Roman" w:hAnsi="Times New Roman" w:cs="Times New Roman"/>
        </w:rPr>
        <w:t xml:space="preserve"> </w:t>
      </w:r>
      <w:r w:rsidR="009F2375">
        <w:rPr>
          <w:rFonts w:ascii="Times New Roman" w:hAnsi="Times New Roman" w:cs="Times New Roman"/>
        </w:rPr>
        <w:t xml:space="preserve">CM Michaels resuming his role as the Town of Guernsey’s WMPA representative. </w:t>
      </w:r>
      <w:r w:rsidR="00594448" w:rsidRPr="00E07477">
        <w:rPr>
          <w:rFonts w:ascii="Times New Roman" w:hAnsi="Times New Roman" w:cs="Times New Roman"/>
        </w:rPr>
        <w:t xml:space="preserve">CM </w:t>
      </w:r>
      <w:r w:rsidR="009F2375">
        <w:rPr>
          <w:rFonts w:ascii="Times New Roman" w:hAnsi="Times New Roman" w:cs="Times New Roman"/>
        </w:rPr>
        <w:t>Fields</w:t>
      </w:r>
      <w:r w:rsidR="00594448" w:rsidRPr="00E07477">
        <w:rPr>
          <w:rFonts w:ascii="Times New Roman" w:hAnsi="Times New Roman" w:cs="Times New Roman"/>
        </w:rPr>
        <w:t xml:space="preserve"> seconded. The motion carried</w:t>
      </w:r>
      <w:r w:rsidR="006E08E5" w:rsidRPr="00E07477">
        <w:rPr>
          <w:rFonts w:ascii="Times New Roman" w:hAnsi="Times New Roman" w:cs="Times New Roman"/>
        </w:rPr>
        <w:t>.</w:t>
      </w:r>
      <w:r w:rsidR="00D90A0A">
        <w:rPr>
          <w:rFonts w:ascii="Times New Roman" w:hAnsi="Times New Roman" w:cs="Times New Roman"/>
        </w:rPr>
        <w:t xml:space="preserve"> CM </w:t>
      </w:r>
      <w:r w:rsidR="009F2375">
        <w:rPr>
          <w:rFonts w:ascii="Times New Roman" w:hAnsi="Times New Roman" w:cs="Times New Roman"/>
        </w:rPr>
        <w:t>Michaels</w:t>
      </w:r>
      <w:r w:rsidR="00D90A0A">
        <w:rPr>
          <w:rFonts w:ascii="Times New Roman" w:hAnsi="Times New Roman" w:cs="Times New Roman"/>
        </w:rPr>
        <w:t xml:space="preserve"> abstained</w:t>
      </w:r>
      <w:r w:rsidR="009F2375">
        <w:rPr>
          <w:rFonts w:ascii="Times New Roman" w:hAnsi="Times New Roman" w:cs="Times New Roman"/>
        </w:rPr>
        <w:t>.</w:t>
      </w:r>
    </w:p>
    <w:p w14:paraId="65E0FA77" w14:textId="356648EF" w:rsidR="008F71F6" w:rsidRDefault="008F71F6" w:rsidP="008F71F6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ORDINANCE 2026-002 Electric </w:t>
      </w:r>
      <w:r w:rsidR="002F3C18">
        <w:rPr>
          <w:rFonts w:ascii="Times New Roman" w:hAnsi="Times New Roman" w:cs="Times New Roman"/>
          <w:b/>
        </w:rPr>
        <w:t>3</w:t>
      </w:r>
      <w:r w:rsidR="002F3C18">
        <w:rPr>
          <w:rFonts w:ascii="Times New Roman" w:hAnsi="Times New Roman" w:cs="Times New Roman"/>
          <w:b/>
          <w:vertAlign w:val="superscript"/>
        </w:rPr>
        <w:t>rd</w:t>
      </w:r>
      <w:r>
        <w:rPr>
          <w:rFonts w:ascii="Times New Roman" w:hAnsi="Times New Roman" w:cs="Times New Roman"/>
          <w:b/>
        </w:rPr>
        <w:t xml:space="preserve"> READING: </w:t>
      </w:r>
      <w:bookmarkStart w:id="8" w:name="_Hlk212630361"/>
      <w:r w:rsidRPr="007955BA">
        <w:rPr>
          <w:rFonts w:ascii="Times New Roman" w:hAnsi="Times New Roman" w:cs="Times New Roman"/>
          <w:bCs/>
        </w:rPr>
        <w:t>C</w:t>
      </w:r>
      <w:r w:rsidR="002F3C18">
        <w:rPr>
          <w:rFonts w:ascii="Times New Roman" w:hAnsi="Times New Roman" w:cs="Times New Roman"/>
          <w:bCs/>
        </w:rPr>
        <w:t>M Michaels</w:t>
      </w:r>
      <w:r w:rsidRPr="007955BA">
        <w:rPr>
          <w:rFonts w:ascii="Times New Roman" w:hAnsi="Times New Roman" w:cs="Times New Roman"/>
          <w:bCs/>
        </w:rPr>
        <w:t xml:space="preserve"> moved to approve Ordinance 2026-00</w:t>
      </w:r>
      <w:r>
        <w:rPr>
          <w:rFonts w:ascii="Times New Roman" w:hAnsi="Times New Roman" w:cs="Times New Roman"/>
          <w:bCs/>
        </w:rPr>
        <w:t>2</w:t>
      </w:r>
      <w:r w:rsidRPr="007955BA">
        <w:rPr>
          <w:rFonts w:ascii="Times New Roman" w:hAnsi="Times New Roman" w:cs="Times New Roman"/>
          <w:bCs/>
        </w:rPr>
        <w:t xml:space="preserve">. CM </w:t>
      </w:r>
      <w:r w:rsidR="002F3C18">
        <w:rPr>
          <w:rFonts w:ascii="Times New Roman" w:hAnsi="Times New Roman" w:cs="Times New Roman"/>
          <w:bCs/>
        </w:rPr>
        <w:t>Harris</w:t>
      </w:r>
      <w:r w:rsidRPr="007955BA">
        <w:rPr>
          <w:rFonts w:ascii="Times New Roman" w:hAnsi="Times New Roman" w:cs="Times New Roman"/>
          <w:bCs/>
        </w:rPr>
        <w:t xml:space="preserve"> seconded</w:t>
      </w:r>
      <w:r>
        <w:rPr>
          <w:rFonts w:ascii="Times New Roman" w:hAnsi="Times New Roman" w:cs="Times New Roman"/>
          <w:bCs/>
        </w:rPr>
        <w:t xml:space="preserve">. </w:t>
      </w:r>
      <w:r w:rsidRPr="007955BA">
        <w:rPr>
          <w:rFonts w:ascii="Times New Roman" w:hAnsi="Times New Roman" w:cs="Times New Roman"/>
          <w:bCs/>
        </w:rPr>
        <w:t xml:space="preserve">The motion carried. </w:t>
      </w:r>
    </w:p>
    <w:bookmarkEnd w:id="8"/>
    <w:p w14:paraId="72C2D4C4" w14:textId="64495FD3" w:rsidR="00DE3FA3" w:rsidRPr="008F71F6" w:rsidRDefault="008F71F6" w:rsidP="00682D1C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ORDINANCE 2026-004 SEWER </w:t>
      </w:r>
      <w:r w:rsidR="002F3C18">
        <w:rPr>
          <w:rFonts w:ascii="Times New Roman" w:hAnsi="Times New Roman" w:cs="Times New Roman"/>
          <w:b/>
        </w:rPr>
        <w:t>3</w:t>
      </w:r>
      <w:r w:rsidR="002F3C18" w:rsidRPr="002F3C18">
        <w:rPr>
          <w:rFonts w:ascii="Times New Roman" w:hAnsi="Times New Roman" w:cs="Times New Roman"/>
          <w:b/>
          <w:vertAlign w:val="superscript"/>
        </w:rPr>
        <w:t>rd</w:t>
      </w:r>
      <w:r w:rsidR="002F3C18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READING:</w:t>
      </w:r>
      <w:r w:rsidRPr="008F71F6">
        <w:rPr>
          <w:rFonts w:ascii="Times New Roman" w:hAnsi="Times New Roman" w:cs="Times New Roman"/>
          <w:bCs/>
        </w:rPr>
        <w:t xml:space="preserve"> </w:t>
      </w:r>
      <w:r w:rsidRPr="007955BA">
        <w:rPr>
          <w:rFonts w:ascii="Times New Roman" w:hAnsi="Times New Roman" w:cs="Times New Roman"/>
          <w:bCs/>
        </w:rPr>
        <w:t>C</w:t>
      </w:r>
      <w:r w:rsidR="002F3C18">
        <w:rPr>
          <w:rFonts w:ascii="Times New Roman" w:hAnsi="Times New Roman" w:cs="Times New Roman"/>
          <w:bCs/>
        </w:rPr>
        <w:t xml:space="preserve">W Wells </w:t>
      </w:r>
      <w:r w:rsidRPr="007955BA">
        <w:rPr>
          <w:rFonts w:ascii="Times New Roman" w:hAnsi="Times New Roman" w:cs="Times New Roman"/>
          <w:bCs/>
        </w:rPr>
        <w:t>moved to approve Ordinance 2026-00</w:t>
      </w:r>
      <w:r w:rsidR="00A81F1F">
        <w:rPr>
          <w:rFonts w:ascii="Times New Roman" w:hAnsi="Times New Roman" w:cs="Times New Roman"/>
          <w:bCs/>
        </w:rPr>
        <w:t>4</w:t>
      </w:r>
      <w:r w:rsidRPr="007955BA">
        <w:rPr>
          <w:rFonts w:ascii="Times New Roman" w:hAnsi="Times New Roman" w:cs="Times New Roman"/>
          <w:bCs/>
        </w:rPr>
        <w:t>. C</w:t>
      </w:r>
      <w:r w:rsidR="002F3C18">
        <w:rPr>
          <w:rFonts w:ascii="Times New Roman" w:hAnsi="Times New Roman" w:cs="Times New Roman"/>
          <w:bCs/>
        </w:rPr>
        <w:t>M</w:t>
      </w:r>
      <w:r w:rsidRPr="007955BA">
        <w:rPr>
          <w:rFonts w:ascii="Times New Roman" w:hAnsi="Times New Roman" w:cs="Times New Roman"/>
          <w:bCs/>
        </w:rPr>
        <w:t xml:space="preserve"> </w:t>
      </w:r>
      <w:r w:rsidR="002F3C18">
        <w:rPr>
          <w:rFonts w:ascii="Times New Roman" w:hAnsi="Times New Roman" w:cs="Times New Roman"/>
          <w:bCs/>
        </w:rPr>
        <w:t>Fields</w:t>
      </w:r>
      <w:r w:rsidRPr="007955BA">
        <w:rPr>
          <w:rFonts w:ascii="Times New Roman" w:hAnsi="Times New Roman" w:cs="Times New Roman"/>
          <w:bCs/>
        </w:rPr>
        <w:t xml:space="preserve"> seconded</w:t>
      </w:r>
      <w:r>
        <w:rPr>
          <w:rFonts w:ascii="Times New Roman" w:hAnsi="Times New Roman" w:cs="Times New Roman"/>
          <w:bCs/>
        </w:rPr>
        <w:t xml:space="preserve">. </w:t>
      </w:r>
      <w:r w:rsidRPr="007955BA">
        <w:rPr>
          <w:rFonts w:ascii="Times New Roman" w:hAnsi="Times New Roman" w:cs="Times New Roman"/>
          <w:bCs/>
        </w:rPr>
        <w:t xml:space="preserve">The motion carried. </w:t>
      </w:r>
    </w:p>
    <w:p w14:paraId="349BC347" w14:textId="1C1C847E" w:rsidR="00631D78" w:rsidRDefault="00F61B35" w:rsidP="002F3C18">
      <w:pPr>
        <w:rPr>
          <w:rFonts w:ascii="Times New Roman" w:eastAsia="Times New Roman" w:hAnsi="Times New Roman" w:cs="Times New Roman"/>
        </w:rPr>
      </w:pPr>
      <w:r w:rsidRPr="00E07477">
        <w:rPr>
          <w:rFonts w:ascii="Times New Roman" w:eastAsia="Times New Roman" w:hAnsi="Times New Roman" w:cs="Times New Roman"/>
          <w:b/>
          <w:bCs/>
        </w:rPr>
        <w:t>C</w:t>
      </w:r>
      <w:r w:rsidR="00CB4940" w:rsidRPr="00E07477">
        <w:rPr>
          <w:rFonts w:ascii="Times New Roman" w:eastAsia="Times New Roman" w:hAnsi="Times New Roman" w:cs="Times New Roman"/>
          <w:b/>
          <w:bCs/>
        </w:rPr>
        <w:t>OMMUNITY ORGANIZATION REPORTS</w:t>
      </w:r>
      <w:r w:rsidRPr="00E07477">
        <w:rPr>
          <w:rFonts w:ascii="Times New Roman" w:eastAsia="Times New Roman" w:hAnsi="Times New Roman" w:cs="Times New Roman"/>
          <w:b/>
          <w:bCs/>
        </w:rPr>
        <w:t xml:space="preserve">: </w:t>
      </w:r>
      <w:r w:rsidR="002F3C18">
        <w:rPr>
          <w:rFonts w:ascii="Times New Roman" w:eastAsia="Times New Roman" w:hAnsi="Times New Roman" w:cs="Times New Roman"/>
        </w:rPr>
        <w:t>None.</w:t>
      </w:r>
    </w:p>
    <w:p w14:paraId="2C035AA0" w14:textId="2E94BD31" w:rsidR="002F3C18" w:rsidRPr="00E07477" w:rsidRDefault="002F3C18" w:rsidP="002F3C18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>DEPARTMENT REPORTS:</w:t>
      </w:r>
      <w:r w:rsidRPr="00E07477">
        <w:rPr>
          <w:rFonts w:ascii="Times New Roman" w:eastAsia="Times New Roman" w:hAnsi="Times New Roman" w:cs="Times New Roman"/>
          <w:bCs/>
        </w:rPr>
        <w:t xml:space="preserve"> </w:t>
      </w:r>
      <w:r>
        <w:rPr>
          <w:rFonts w:ascii="Times New Roman" w:eastAsia="Times New Roman" w:hAnsi="Times New Roman" w:cs="Times New Roman"/>
          <w:bCs/>
        </w:rPr>
        <w:t xml:space="preserve">Chief Harrison has preliminary interviews </w:t>
      </w:r>
      <w:r w:rsidR="00E419E0">
        <w:rPr>
          <w:rFonts w:ascii="Times New Roman" w:eastAsia="Times New Roman" w:hAnsi="Times New Roman" w:cs="Times New Roman"/>
          <w:bCs/>
        </w:rPr>
        <w:t>scheduled for</w:t>
      </w:r>
      <w:r>
        <w:rPr>
          <w:rFonts w:ascii="Times New Roman" w:eastAsia="Times New Roman" w:hAnsi="Times New Roman" w:cs="Times New Roman"/>
          <w:bCs/>
        </w:rPr>
        <w:t xml:space="preserve"> this week.</w:t>
      </w:r>
      <w:r w:rsidR="005C7636">
        <w:rPr>
          <w:rFonts w:ascii="Times New Roman" w:eastAsia="Times New Roman" w:hAnsi="Times New Roman" w:cs="Times New Roman"/>
          <w:bCs/>
        </w:rPr>
        <w:t xml:space="preserve"> CW Wells asked how the dog was coming</w:t>
      </w:r>
      <w:r w:rsidR="00EE70C7">
        <w:rPr>
          <w:rFonts w:ascii="Times New Roman" w:eastAsia="Times New Roman" w:hAnsi="Times New Roman" w:cs="Times New Roman"/>
          <w:bCs/>
        </w:rPr>
        <w:t xml:space="preserve"> along</w:t>
      </w:r>
      <w:r w:rsidR="005C7636">
        <w:rPr>
          <w:rFonts w:ascii="Times New Roman" w:eastAsia="Times New Roman" w:hAnsi="Times New Roman" w:cs="Times New Roman"/>
          <w:bCs/>
        </w:rPr>
        <w:t xml:space="preserve">? </w:t>
      </w:r>
      <w:r w:rsidR="007432C8">
        <w:rPr>
          <w:rFonts w:ascii="Times New Roman" w:eastAsia="Times New Roman" w:hAnsi="Times New Roman" w:cs="Times New Roman"/>
          <w:bCs/>
        </w:rPr>
        <w:t>Chief says they are scheduling a certification date.</w:t>
      </w:r>
    </w:p>
    <w:p w14:paraId="4839FCC4" w14:textId="2BD254D3" w:rsidR="00C571C0" w:rsidRPr="00E07477" w:rsidRDefault="00232298" w:rsidP="00C571C0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 xml:space="preserve">MAYOR AND COUNCIL REPORT: </w:t>
      </w:r>
      <w:r w:rsidR="00274444">
        <w:rPr>
          <w:rFonts w:ascii="Times New Roman" w:eastAsia="Times New Roman" w:hAnsi="Times New Roman" w:cs="Times New Roman"/>
          <w:bCs/>
        </w:rPr>
        <w:t xml:space="preserve">CM Michaels </w:t>
      </w:r>
      <w:r w:rsidR="007432C8">
        <w:rPr>
          <w:rFonts w:ascii="Times New Roman" w:eastAsia="Times New Roman" w:hAnsi="Times New Roman" w:cs="Times New Roman"/>
          <w:bCs/>
        </w:rPr>
        <w:t xml:space="preserve">gave a department report on the </w:t>
      </w:r>
      <w:r w:rsidR="007A3027">
        <w:rPr>
          <w:rFonts w:ascii="Times New Roman" w:eastAsia="Times New Roman" w:hAnsi="Times New Roman" w:cs="Times New Roman"/>
          <w:bCs/>
        </w:rPr>
        <w:t>multi-state</w:t>
      </w:r>
      <w:r w:rsidR="007432C8">
        <w:rPr>
          <w:rFonts w:ascii="Times New Roman" w:eastAsia="Times New Roman" w:hAnsi="Times New Roman" w:cs="Times New Roman"/>
          <w:bCs/>
        </w:rPr>
        <w:t xml:space="preserve"> power outage. CM Harris wants golf course reports. </w:t>
      </w:r>
      <w:r w:rsidR="007432C8" w:rsidRPr="00E07477">
        <w:rPr>
          <w:rFonts w:ascii="Times New Roman" w:eastAsia="Times New Roman" w:hAnsi="Times New Roman" w:cs="Times New Roman"/>
          <w:bCs/>
        </w:rPr>
        <w:t>CW Wells</w:t>
      </w:r>
      <w:r w:rsidR="007432C8">
        <w:rPr>
          <w:rFonts w:ascii="Times New Roman" w:eastAsia="Times New Roman" w:hAnsi="Times New Roman" w:cs="Times New Roman"/>
          <w:bCs/>
        </w:rPr>
        <w:t xml:space="preserve"> was handed an Invoice from </w:t>
      </w:r>
      <w:r w:rsidR="004015BA">
        <w:rPr>
          <w:rFonts w:ascii="Times New Roman" w:eastAsia="Times New Roman" w:hAnsi="Times New Roman" w:cs="Times New Roman"/>
          <w:bCs/>
        </w:rPr>
        <w:t>CM Harris</w:t>
      </w:r>
      <w:r w:rsidR="007432C8">
        <w:rPr>
          <w:rFonts w:ascii="Times New Roman" w:eastAsia="Times New Roman" w:hAnsi="Times New Roman" w:cs="Times New Roman"/>
          <w:bCs/>
        </w:rPr>
        <w:t xml:space="preserve"> that came from Charlie Walker before the meeting. Ch</w:t>
      </w:r>
      <w:r w:rsidR="00950CF5">
        <w:rPr>
          <w:rFonts w:ascii="Times New Roman" w:eastAsia="Times New Roman" w:hAnsi="Times New Roman" w:cs="Times New Roman"/>
          <w:bCs/>
        </w:rPr>
        <w:t>arlie’s Repa</w:t>
      </w:r>
      <w:r w:rsidR="00476BDB">
        <w:rPr>
          <w:rFonts w:ascii="Times New Roman" w:eastAsia="Times New Roman" w:hAnsi="Times New Roman" w:cs="Times New Roman"/>
          <w:bCs/>
        </w:rPr>
        <w:t>ir</w:t>
      </w:r>
      <w:r w:rsidR="007432C8">
        <w:rPr>
          <w:rFonts w:ascii="Times New Roman" w:eastAsia="Times New Roman" w:hAnsi="Times New Roman" w:cs="Times New Roman"/>
          <w:bCs/>
        </w:rPr>
        <w:t xml:space="preserve"> performed work on </w:t>
      </w:r>
      <w:r w:rsidR="00103D77">
        <w:rPr>
          <w:rFonts w:ascii="Times New Roman" w:eastAsia="Times New Roman" w:hAnsi="Times New Roman" w:cs="Times New Roman"/>
          <w:bCs/>
        </w:rPr>
        <w:t xml:space="preserve">Wednesday, </w:t>
      </w:r>
      <w:r w:rsidR="007432C8">
        <w:rPr>
          <w:rFonts w:ascii="Times New Roman" w:eastAsia="Times New Roman" w:hAnsi="Times New Roman" w:cs="Times New Roman"/>
          <w:bCs/>
        </w:rPr>
        <w:t xml:space="preserve">November 12, 2025 and the Invoice </w:t>
      </w:r>
      <w:r w:rsidR="008A0B4B">
        <w:rPr>
          <w:rFonts w:ascii="Times New Roman" w:eastAsia="Times New Roman" w:hAnsi="Times New Roman" w:cs="Times New Roman"/>
          <w:bCs/>
        </w:rPr>
        <w:t xml:space="preserve">is not on this </w:t>
      </w:r>
      <w:r w:rsidR="007432C8">
        <w:rPr>
          <w:rFonts w:ascii="Times New Roman" w:eastAsia="Times New Roman" w:hAnsi="Times New Roman" w:cs="Times New Roman"/>
          <w:bCs/>
        </w:rPr>
        <w:t xml:space="preserve">warrant </w:t>
      </w:r>
      <w:r w:rsidR="003F641B">
        <w:rPr>
          <w:rFonts w:ascii="Times New Roman" w:eastAsia="Times New Roman" w:hAnsi="Times New Roman" w:cs="Times New Roman"/>
          <w:bCs/>
        </w:rPr>
        <w:t>register,</w:t>
      </w:r>
      <w:r w:rsidR="00103D77">
        <w:rPr>
          <w:rFonts w:ascii="Times New Roman" w:eastAsia="Times New Roman" w:hAnsi="Times New Roman" w:cs="Times New Roman"/>
          <w:bCs/>
        </w:rPr>
        <w:t xml:space="preserve"> and it needs paid. CW Wells requested the most recent </w:t>
      </w:r>
      <w:r w:rsidR="00F23ED6">
        <w:rPr>
          <w:rFonts w:ascii="Times New Roman" w:eastAsia="Times New Roman" w:hAnsi="Times New Roman" w:cs="Times New Roman"/>
          <w:bCs/>
        </w:rPr>
        <w:t>financial</w:t>
      </w:r>
      <w:r w:rsidR="00103D77">
        <w:rPr>
          <w:rFonts w:ascii="Times New Roman" w:eastAsia="Times New Roman" w:hAnsi="Times New Roman" w:cs="Times New Roman"/>
          <w:bCs/>
        </w:rPr>
        <w:t xml:space="preserve"> statements. H. Dawson mentioned they were provided to Council in the previous meeting. CM Michaels and CM Fields took theirs</w:t>
      </w:r>
      <w:r w:rsidR="008A0B4B">
        <w:rPr>
          <w:rFonts w:ascii="Times New Roman" w:eastAsia="Times New Roman" w:hAnsi="Times New Roman" w:cs="Times New Roman"/>
          <w:bCs/>
        </w:rPr>
        <w:t>,</w:t>
      </w:r>
      <w:r w:rsidR="00103D77">
        <w:rPr>
          <w:rFonts w:ascii="Times New Roman" w:eastAsia="Times New Roman" w:hAnsi="Times New Roman" w:cs="Times New Roman"/>
          <w:bCs/>
        </w:rPr>
        <w:t xml:space="preserve"> however CM Harris and CW Wells did not take their copies. CW Wells is requesting court reports from Judge</w:t>
      </w:r>
      <w:r w:rsidR="008A0B4B">
        <w:rPr>
          <w:rFonts w:ascii="Times New Roman" w:eastAsia="Times New Roman" w:hAnsi="Times New Roman" w:cs="Times New Roman"/>
          <w:bCs/>
        </w:rPr>
        <w:t xml:space="preserve"> Patrick</w:t>
      </w:r>
      <w:r w:rsidR="00103D77">
        <w:rPr>
          <w:rFonts w:ascii="Times New Roman" w:eastAsia="Times New Roman" w:hAnsi="Times New Roman" w:cs="Times New Roman"/>
          <w:bCs/>
        </w:rPr>
        <w:t>. CW Wells asked about Lodging taxes on long term stay campers. CW Wells asked if the Fire Department has been testing Fire Hydrants?</w:t>
      </w:r>
      <w:r w:rsidR="00CF129F">
        <w:rPr>
          <w:rFonts w:ascii="Times New Roman" w:eastAsia="Times New Roman" w:hAnsi="Times New Roman" w:cs="Times New Roman"/>
          <w:bCs/>
        </w:rPr>
        <w:t xml:space="preserve"> Mayor Delgado will address this with the Chief to make sure the hydrants are working. CM Harris </w:t>
      </w:r>
      <w:r w:rsidR="006A1832">
        <w:rPr>
          <w:rFonts w:ascii="Times New Roman" w:eastAsia="Times New Roman" w:hAnsi="Times New Roman" w:cs="Times New Roman"/>
          <w:bCs/>
        </w:rPr>
        <w:t xml:space="preserve">deferred to CW Wells </w:t>
      </w:r>
      <w:r w:rsidR="00CF129F">
        <w:rPr>
          <w:rFonts w:ascii="Times New Roman" w:eastAsia="Times New Roman" w:hAnsi="Times New Roman" w:cs="Times New Roman"/>
          <w:bCs/>
        </w:rPr>
        <w:t xml:space="preserve">to ask H. Dawson if Shawna Reichert was </w:t>
      </w:r>
      <w:r w:rsidR="006A1832">
        <w:rPr>
          <w:rFonts w:ascii="Times New Roman" w:eastAsia="Times New Roman" w:hAnsi="Times New Roman" w:cs="Times New Roman"/>
          <w:bCs/>
        </w:rPr>
        <w:t>overcharged for her Public Records Request</w:t>
      </w:r>
      <w:r w:rsidR="00CF129F">
        <w:rPr>
          <w:rFonts w:ascii="Times New Roman" w:eastAsia="Times New Roman" w:hAnsi="Times New Roman" w:cs="Times New Roman"/>
          <w:bCs/>
        </w:rPr>
        <w:t xml:space="preserve">? H. Dawson stated she was not overcharged and that she was aware of the charge before she paid. </w:t>
      </w:r>
      <w:r w:rsidR="004015BA">
        <w:rPr>
          <w:rFonts w:ascii="Times New Roman" w:eastAsia="Times New Roman" w:hAnsi="Times New Roman" w:cs="Times New Roman"/>
          <w:bCs/>
        </w:rPr>
        <w:t>H. Dawson followed town procedure and charged according to the Public Records Request Resolution.</w:t>
      </w:r>
    </w:p>
    <w:p w14:paraId="64DD8322" w14:textId="3464E298" w:rsidR="00A11D35" w:rsidRPr="00487F6E" w:rsidRDefault="00BE64ED" w:rsidP="00A11D35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07477">
        <w:rPr>
          <w:rFonts w:ascii="Times New Roman" w:hAnsi="Times New Roman" w:cs="Times New Roman"/>
          <w:b/>
          <w:bCs/>
        </w:rPr>
        <w:t>ANNOUNCEMENTS:</w:t>
      </w:r>
      <w:r w:rsidR="00A31154" w:rsidRPr="00E07477">
        <w:rPr>
          <w:rFonts w:ascii="Times New Roman" w:eastAsia="Times New Roman" w:hAnsi="Times New Roman" w:cs="Times New Roman"/>
          <w:bCs/>
        </w:rPr>
        <w:t xml:space="preserve"> </w:t>
      </w:r>
      <w:bookmarkStart w:id="9" w:name="_Hlk74734541"/>
      <w:r w:rsidR="00487F6E" w:rsidRPr="00487F6E">
        <w:rPr>
          <w:rFonts w:ascii="Times New Roman" w:eastAsia="Times New Roman" w:hAnsi="Times New Roman" w:cs="Times New Roman"/>
          <w:bCs/>
          <w:sz w:val="24"/>
          <w:szCs w:val="24"/>
        </w:rPr>
        <w:t>December 2, 2025 Next Council Meeting, Winters Eve Festival December 3</w:t>
      </w:r>
      <w:r w:rsidR="00487F6E" w:rsidRPr="00487F6E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rd</w:t>
      </w:r>
      <w:r w:rsidR="00487F6E" w:rsidRPr="00487F6E">
        <w:rPr>
          <w:rFonts w:ascii="Times New Roman" w:eastAsia="Times New Roman" w:hAnsi="Times New Roman" w:cs="Times New Roman"/>
          <w:bCs/>
          <w:sz w:val="24"/>
          <w:szCs w:val="24"/>
        </w:rPr>
        <w:t>, 5:30-7PM, Hub City Toy Drive December 6th, 9AM-2PM, Lions’ Club Christmas Baskets Sign Up</w:t>
      </w:r>
      <w:r w:rsidR="00487F6E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0ADC8689" w14:textId="78A40B89" w:rsidR="008D58EC" w:rsidRPr="00C22D29" w:rsidRDefault="00BF3FEA" w:rsidP="001E3503">
      <w:pPr>
        <w:rPr>
          <w:rFonts w:ascii="Times New Roman" w:hAnsi="Times New Roman" w:cs="Times New Roman"/>
        </w:rPr>
      </w:pPr>
      <w:r w:rsidRPr="00B708D2">
        <w:rPr>
          <w:rFonts w:ascii="Times New Roman" w:hAnsi="Times New Roman" w:cs="Times New Roman"/>
          <w:b/>
          <w:bCs/>
        </w:rPr>
        <w:t>ADJOURNMEN</w:t>
      </w:r>
      <w:r w:rsidR="005B7A8F" w:rsidRPr="00B708D2">
        <w:rPr>
          <w:rFonts w:ascii="Times New Roman" w:hAnsi="Times New Roman" w:cs="Times New Roman"/>
          <w:b/>
          <w:bCs/>
        </w:rPr>
        <w:t xml:space="preserve">T: </w:t>
      </w:r>
      <w:r w:rsidR="008D58EC" w:rsidRPr="00B708D2">
        <w:rPr>
          <w:rFonts w:ascii="Times New Roman" w:hAnsi="Times New Roman" w:cs="Times New Roman"/>
        </w:rPr>
        <w:t>C</w:t>
      </w:r>
      <w:r w:rsidR="00E13B19" w:rsidRPr="00B708D2">
        <w:rPr>
          <w:rFonts w:ascii="Times New Roman" w:hAnsi="Times New Roman" w:cs="Times New Roman"/>
        </w:rPr>
        <w:t xml:space="preserve">M Michaels </w:t>
      </w:r>
      <w:r w:rsidR="008D58EC" w:rsidRPr="00B708D2">
        <w:rPr>
          <w:rFonts w:ascii="Times New Roman" w:hAnsi="Times New Roman" w:cs="Times New Roman"/>
        </w:rPr>
        <w:t>mo</w:t>
      </w:r>
      <w:r w:rsidR="00C97993" w:rsidRPr="00B708D2">
        <w:rPr>
          <w:rFonts w:ascii="Times New Roman" w:hAnsi="Times New Roman" w:cs="Times New Roman"/>
        </w:rPr>
        <w:t>ved to adjourn</w:t>
      </w:r>
      <w:r w:rsidR="008D58EC" w:rsidRPr="00B708D2">
        <w:rPr>
          <w:rFonts w:ascii="Times New Roman" w:hAnsi="Times New Roman" w:cs="Times New Roman"/>
        </w:rPr>
        <w:t xml:space="preserve">. Seconded by </w:t>
      </w:r>
      <w:r w:rsidR="00EB77D6" w:rsidRPr="00B708D2">
        <w:rPr>
          <w:rFonts w:ascii="Times New Roman" w:hAnsi="Times New Roman" w:cs="Times New Roman"/>
        </w:rPr>
        <w:t>C</w:t>
      </w:r>
      <w:r w:rsidR="00D41762" w:rsidRPr="00B708D2">
        <w:rPr>
          <w:rFonts w:ascii="Times New Roman" w:hAnsi="Times New Roman" w:cs="Times New Roman"/>
        </w:rPr>
        <w:t>W Wells</w:t>
      </w:r>
      <w:r w:rsidR="00BE4F34" w:rsidRPr="00B708D2">
        <w:rPr>
          <w:rFonts w:ascii="Times New Roman" w:hAnsi="Times New Roman" w:cs="Times New Roman"/>
        </w:rPr>
        <w:t>.</w:t>
      </w:r>
      <w:r w:rsidR="008D58EC" w:rsidRPr="00B708D2">
        <w:rPr>
          <w:rFonts w:ascii="Times New Roman" w:hAnsi="Times New Roman" w:cs="Times New Roman"/>
        </w:rPr>
        <w:t xml:space="preserve"> The motion carried. The meeting </w:t>
      </w:r>
      <w:r w:rsidR="00502549" w:rsidRPr="00B708D2">
        <w:rPr>
          <w:rFonts w:ascii="Times New Roman" w:hAnsi="Times New Roman" w:cs="Times New Roman"/>
        </w:rPr>
        <w:t xml:space="preserve">was </w:t>
      </w:r>
      <w:r w:rsidR="008D58EC" w:rsidRPr="00B708D2">
        <w:rPr>
          <w:rFonts w:ascii="Times New Roman" w:hAnsi="Times New Roman" w:cs="Times New Roman"/>
        </w:rPr>
        <w:t>adjourned</w:t>
      </w:r>
      <w:r w:rsidR="00D41762" w:rsidRPr="00B708D2">
        <w:rPr>
          <w:rFonts w:ascii="Times New Roman" w:hAnsi="Times New Roman" w:cs="Times New Roman"/>
        </w:rPr>
        <w:t xml:space="preserve"> at </w:t>
      </w:r>
      <w:r w:rsidR="009B3091">
        <w:rPr>
          <w:rFonts w:ascii="Times New Roman" w:hAnsi="Times New Roman" w:cs="Times New Roman"/>
        </w:rPr>
        <w:t>6</w:t>
      </w:r>
      <w:r w:rsidR="00A11167">
        <w:rPr>
          <w:rFonts w:ascii="Times New Roman" w:hAnsi="Times New Roman" w:cs="Times New Roman"/>
        </w:rPr>
        <w:t>:</w:t>
      </w:r>
      <w:r w:rsidR="009B3091">
        <w:rPr>
          <w:rFonts w:ascii="Times New Roman" w:hAnsi="Times New Roman" w:cs="Times New Roman"/>
        </w:rPr>
        <w:t>55</w:t>
      </w:r>
      <w:r w:rsidR="00D41762" w:rsidRPr="00B708D2">
        <w:rPr>
          <w:rFonts w:ascii="Times New Roman" w:hAnsi="Times New Roman" w:cs="Times New Roman"/>
        </w:rPr>
        <w:t xml:space="preserve"> pm</w:t>
      </w:r>
      <w:r w:rsidR="00030316" w:rsidRPr="00B708D2">
        <w:rPr>
          <w:rFonts w:ascii="Times New Roman" w:hAnsi="Times New Roman" w:cs="Times New Roman"/>
        </w:rPr>
        <w:t>.</w:t>
      </w:r>
      <w:r w:rsidR="00030316">
        <w:rPr>
          <w:rFonts w:ascii="Times New Roman" w:hAnsi="Times New Roman" w:cs="Times New Roman"/>
        </w:rPr>
        <w:t xml:space="preserve"> </w:t>
      </w:r>
    </w:p>
    <w:p w14:paraId="3036558B" w14:textId="77777777" w:rsidR="00EB77D6" w:rsidRPr="00C22D29" w:rsidRDefault="00EB77D6" w:rsidP="00A24726">
      <w:pPr>
        <w:spacing w:line="276" w:lineRule="auto"/>
        <w:rPr>
          <w:rFonts w:ascii="Times New Roman" w:hAnsi="Times New Roman" w:cs="Times New Roman"/>
        </w:rPr>
      </w:pPr>
    </w:p>
    <w:p w14:paraId="2499D513" w14:textId="0F62B2E2" w:rsidR="006A37AE" w:rsidRPr="00C22D29" w:rsidRDefault="00D9212F" w:rsidP="00A24726">
      <w:pPr>
        <w:spacing w:line="276" w:lineRule="auto"/>
        <w:rPr>
          <w:rFonts w:ascii="Times New Roman" w:hAnsi="Times New Roman" w:cs="Times New Roman"/>
          <w:u w:val="single"/>
        </w:rPr>
      </w:pP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</w:p>
    <w:p w14:paraId="19CE541C" w14:textId="50B19239" w:rsidR="0001110B" w:rsidRPr="00C22D29" w:rsidRDefault="0001110B" w:rsidP="0001110B">
      <w:pPr>
        <w:spacing w:line="276" w:lineRule="auto"/>
        <w:ind w:left="5040" w:firstLine="720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 xml:space="preserve">Eddie Delgado, Mayor </w:t>
      </w:r>
      <w:r w:rsidR="00DF07E3">
        <w:rPr>
          <w:rFonts w:ascii="Times New Roman" w:hAnsi="Times New Roman" w:cs="Times New Roman"/>
        </w:rPr>
        <w:t xml:space="preserve"> </w:t>
      </w:r>
    </w:p>
    <w:p w14:paraId="37926F31" w14:textId="43BFC58D" w:rsidR="00811C9C" w:rsidRPr="00C22D29" w:rsidRDefault="00811C9C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C85BE2" w:rsidRPr="00C22D29">
        <w:rPr>
          <w:rFonts w:ascii="Times New Roman" w:hAnsi="Times New Roman" w:cs="Times New Roman"/>
        </w:rPr>
        <w:t xml:space="preserve"> </w:t>
      </w:r>
    </w:p>
    <w:bookmarkEnd w:id="9"/>
    <w:p w14:paraId="43FBB5D1" w14:textId="070F1479" w:rsidR="00AF6CD4" w:rsidRPr="00C22D29" w:rsidRDefault="00681BFA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Hillary Dawson</w:t>
      </w:r>
      <w:r w:rsidR="00EB77D6" w:rsidRPr="00C22D29">
        <w:rPr>
          <w:rFonts w:ascii="Times New Roman" w:hAnsi="Times New Roman" w:cs="Times New Roman"/>
        </w:rPr>
        <w:t>,</w:t>
      </w:r>
      <w:r w:rsidR="004D5437" w:rsidRPr="00C22D29">
        <w:rPr>
          <w:rFonts w:ascii="Times New Roman" w:hAnsi="Times New Roman" w:cs="Times New Roman"/>
        </w:rPr>
        <w:t xml:space="preserve"> Clerk</w:t>
      </w:r>
      <w:r w:rsidRPr="00C22D29">
        <w:rPr>
          <w:rFonts w:ascii="Times New Roman" w:hAnsi="Times New Roman" w:cs="Times New Roman"/>
        </w:rPr>
        <w:t>/Treasurer</w:t>
      </w:r>
    </w:p>
    <w:p w14:paraId="48BF3236" w14:textId="3A7B5A65" w:rsidR="00C739A6" w:rsidRPr="00C22D29" w:rsidRDefault="00EE2940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sectPr w:rsidR="00C739A6" w:rsidRPr="00C22D29" w:rsidSect="00E07477">
      <w:type w:val="continuous"/>
      <w:pgSz w:w="12240" w:h="20160" w:code="5"/>
      <w:pgMar w:top="1008" w:right="1152" w:bottom="1008" w:left="1152" w:header="720" w:footer="720" w:gutter="0"/>
      <w:paperSrc w:firs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4541"/>
    <w:multiLevelType w:val="hybridMultilevel"/>
    <w:tmpl w:val="343099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42DE9"/>
    <w:multiLevelType w:val="hybridMultilevel"/>
    <w:tmpl w:val="FB92C3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CA48F4"/>
    <w:multiLevelType w:val="hybridMultilevel"/>
    <w:tmpl w:val="0A4EB8F8"/>
    <w:lvl w:ilvl="0" w:tplc="030054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C26EC"/>
    <w:multiLevelType w:val="hybridMultilevel"/>
    <w:tmpl w:val="673CD5AA"/>
    <w:lvl w:ilvl="0" w:tplc="FCA622B2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2FE46EFB"/>
    <w:multiLevelType w:val="hybridMultilevel"/>
    <w:tmpl w:val="DF6A8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F3C58"/>
    <w:multiLevelType w:val="hybridMultilevel"/>
    <w:tmpl w:val="C6CCF6EE"/>
    <w:lvl w:ilvl="0" w:tplc="C540C40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D750CA"/>
    <w:multiLevelType w:val="hybridMultilevel"/>
    <w:tmpl w:val="21D088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B41E53"/>
    <w:multiLevelType w:val="hybridMultilevel"/>
    <w:tmpl w:val="548E36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56680"/>
    <w:multiLevelType w:val="hybridMultilevel"/>
    <w:tmpl w:val="FFA87E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918A7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005916"/>
    <w:multiLevelType w:val="hybridMultilevel"/>
    <w:tmpl w:val="7AE66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C5010"/>
    <w:multiLevelType w:val="hybridMultilevel"/>
    <w:tmpl w:val="A342B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A0C07"/>
    <w:multiLevelType w:val="hybridMultilevel"/>
    <w:tmpl w:val="3B6AC8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03E8B"/>
    <w:multiLevelType w:val="hybridMultilevel"/>
    <w:tmpl w:val="07F8F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300EE"/>
    <w:multiLevelType w:val="hybridMultilevel"/>
    <w:tmpl w:val="E0FEF88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6E5B751B"/>
    <w:multiLevelType w:val="hybridMultilevel"/>
    <w:tmpl w:val="4BDA4630"/>
    <w:lvl w:ilvl="0" w:tplc="3B129F6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8E50FA"/>
    <w:multiLevelType w:val="hybridMultilevel"/>
    <w:tmpl w:val="CC3CB87C"/>
    <w:lvl w:ilvl="0" w:tplc="FE5E01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2F693A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00166102">
    <w:abstractNumId w:val="9"/>
  </w:num>
  <w:num w:numId="2" w16cid:durableId="1284924104">
    <w:abstractNumId w:val="17"/>
  </w:num>
  <w:num w:numId="3" w16cid:durableId="1261987514">
    <w:abstractNumId w:val="3"/>
  </w:num>
  <w:num w:numId="4" w16cid:durableId="1844590314">
    <w:abstractNumId w:val="15"/>
  </w:num>
  <w:num w:numId="5" w16cid:durableId="1245530294">
    <w:abstractNumId w:val="2"/>
  </w:num>
  <w:num w:numId="6" w16cid:durableId="106320867">
    <w:abstractNumId w:val="16"/>
  </w:num>
  <w:num w:numId="7" w16cid:durableId="1383409196">
    <w:abstractNumId w:val="10"/>
  </w:num>
  <w:num w:numId="8" w16cid:durableId="852112316">
    <w:abstractNumId w:val="8"/>
  </w:num>
  <w:num w:numId="9" w16cid:durableId="252324130">
    <w:abstractNumId w:val="12"/>
  </w:num>
  <w:num w:numId="10" w16cid:durableId="288752702">
    <w:abstractNumId w:val="1"/>
  </w:num>
  <w:num w:numId="11" w16cid:durableId="20326204">
    <w:abstractNumId w:val="6"/>
  </w:num>
  <w:num w:numId="12" w16cid:durableId="347371275">
    <w:abstractNumId w:val="0"/>
  </w:num>
  <w:num w:numId="13" w16cid:durableId="534856245">
    <w:abstractNumId w:val="11"/>
  </w:num>
  <w:num w:numId="14" w16cid:durableId="600532452">
    <w:abstractNumId w:val="4"/>
  </w:num>
  <w:num w:numId="15" w16cid:durableId="235014588">
    <w:abstractNumId w:val="13"/>
  </w:num>
  <w:num w:numId="16" w16cid:durableId="1338263583">
    <w:abstractNumId w:val="7"/>
  </w:num>
  <w:num w:numId="17" w16cid:durableId="485055400">
    <w:abstractNumId w:val="5"/>
  </w:num>
  <w:num w:numId="18" w16cid:durableId="4363698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bYwNTczM7QwNzJT0lEKTi0uzszPAymwtKwFAKtemD0tAAAA"/>
  </w:docVars>
  <w:rsids>
    <w:rsidRoot w:val="003C3C92"/>
    <w:rsid w:val="00000072"/>
    <w:rsid w:val="000005E4"/>
    <w:rsid w:val="00000865"/>
    <w:rsid w:val="00000DC2"/>
    <w:rsid w:val="00001490"/>
    <w:rsid w:val="000014BE"/>
    <w:rsid w:val="00001CDB"/>
    <w:rsid w:val="000021DF"/>
    <w:rsid w:val="00002352"/>
    <w:rsid w:val="000023A3"/>
    <w:rsid w:val="00002F13"/>
    <w:rsid w:val="00003971"/>
    <w:rsid w:val="00005085"/>
    <w:rsid w:val="00005655"/>
    <w:rsid w:val="00005905"/>
    <w:rsid w:val="00006810"/>
    <w:rsid w:val="00006D51"/>
    <w:rsid w:val="000070BE"/>
    <w:rsid w:val="000071AE"/>
    <w:rsid w:val="000078B4"/>
    <w:rsid w:val="00007924"/>
    <w:rsid w:val="00010DC3"/>
    <w:rsid w:val="0001110B"/>
    <w:rsid w:val="00011736"/>
    <w:rsid w:val="000127BC"/>
    <w:rsid w:val="00012CF1"/>
    <w:rsid w:val="00012D4F"/>
    <w:rsid w:val="000131DC"/>
    <w:rsid w:val="00013CBF"/>
    <w:rsid w:val="000160A9"/>
    <w:rsid w:val="000165B5"/>
    <w:rsid w:val="0001661D"/>
    <w:rsid w:val="000168A7"/>
    <w:rsid w:val="00017202"/>
    <w:rsid w:val="000177E6"/>
    <w:rsid w:val="00017B26"/>
    <w:rsid w:val="00017EFF"/>
    <w:rsid w:val="00017F47"/>
    <w:rsid w:val="00020840"/>
    <w:rsid w:val="00020AC0"/>
    <w:rsid w:val="000216BC"/>
    <w:rsid w:val="000217A8"/>
    <w:rsid w:val="00021D8F"/>
    <w:rsid w:val="00022749"/>
    <w:rsid w:val="00022F22"/>
    <w:rsid w:val="000230A0"/>
    <w:rsid w:val="000233BD"/>
    <w:rsid w:val="0002419A"/>
    <w:rsid w:val="00024A6B"/>
    <w:rsid w:val="00024B56"/>
    <w:rsid w:val="0002548B"/>
    <w:rsid w:val="000257E3"/>
    <w:rsid w:val="0002631D"/>
    <w:rsid w:val="00027721"/>
    <w:rsid w:val="00030316"/>
    <w:rsid w:val="00030621"/>
    <w:rsid w:val="000315FF"/>
    <w:rsid w:val="00031D35"/>
    <w:rsid w:val="00032FA9"/>
    <w:rsid w:val="00033249"/>
    <w:rsid w:val="0003426A"/>
    <w:rsid w:val="0003441F"/>
    <w:rsid w:val="000347F5"/>
    <w:rsid w:val="00034C82"/>
    <w:rsid w:val="000357CB"/>
    <w:rsid w:val="000364C7"/>
    <w:rsid w:val="00036586"/>
    <w:rsid w:val="000369D8"/>
    <w:rsid w:val="000378D5"/>
    <w:rsid w:val="00040594"/>
    <w:rsid w:val="00040CF0"/>
    <w:rsid w:val="00043701"/>
    <w:rsid w:val="00043A48"/>
    <w:rsid w:val="00045342"/>
    <w:rsid w:val="0004707B"/>
    <w:rsid w:val="000477F5"/>
    <w:rsid w:val="0005092B"/>
    <w:rsid w:val="00050B08"/>
    <w:rsid w:val="00050B7A"/>
    <w:rsid w:val="00050CA1"/>
    <w:rsid w:val="000519B9"/>
    <w:rsid w:val="00052BCE"/>
    <w:rsid w:val="000539AC"/>
    <w:rsid w:val="0005544C"/>
    <w:rsid w:val="0005547D"/>
    <w:rsid w:val="000559E1"/>
    <w:rsid w:val="00055CE4"/>
    <w:rsid w:val="000567D0"/>
    <w:rsid w:val="00056D4D"/>
    <w:rsid w:val="00057A0C"/>
    <w:rsid w:val="00057AAA"/>
    <w:rsid w:val="00061769"/>
    <w:rsid w:val="00061D05"/>
    <w:rsid w:val="00062D1E"/>
    <w:rsid w:val="00063027"/>
    <w:rsid w:val="000633E3"/>
    <w:rsid w:val="000640A1"/>
    <w:rsid w:val="00064F6E"/>
    <w:rsid w:val="000658BD"/>
    <w:rsid w:val="0006600A"/>
    <w:rsid w:val="00066298"/>
    <w:rsid w:val="000664B6"/>
    <w:rsid w:val="000665A7"/>
    <w:rsid w:val="00066961"/>
    <w:rsid w:val="00066ED4"/>
    <w:rsid w:val="0007032B"/>
    <w:rsid w:val="000718F8"/>
    <w:rsid w:val="000723EE"/>
    <w:rsid w:val="00073462"/>
    <w:rsid w:val="00073773"/>
    <w:rsid w:val="000749F4"/>
    <w:rsid w:val="00074C27"/>
    <w:rsid w:val="00074E7C"/>
    <w:rsid w:val="0007560C"/>
    <w:rsid w:val="0007765F"/>
    <w:rsid w:val="00077AF4"/>
    <w:rsid w:val="00077D77"/>
    <w:rsid w:val="00077F4A"/>
    <w:rsid w:val="00080712"/>
    <w:rsid w:val="00080FDD"/>
    <w:rsid w:val="00081E89"/>
    <w:rsid w:val="00081F39"/>
    <w:rsid w:val="000823C8"/>
    <w:rsid w:val="0008305D"/>
    <w:rsid w:val="00083283"/>
    <w:rsid w:val="00083319"/>
    <w:rsid w:val="00083FB2"/>
    <w:rsid w:val="00084426"/>
    <w:rsid w:val="00084CF3"/>
    <w:rsid w:val="00084E6D"/>
    <w:rsid w:val="00085458"/>
    <w:rsid w:val="00086B86"/>
    <w:rsid w:val="000906DC"/>
    <w:rsid w:val="00090CF3"/>
    <w:rsid w:val="00090F35"/>
    <w:rsid w:val="0009199F"/>
    <w:rsid w:val="00091C64"/>
    <w:rsid w:val="00092E2D"/>
    <w:rsid w:val="000933E4"/>
    <w:rsid w:val="0009340F"/>
    <w:rsid w:val="000937C5"/>
    <w:rsid w:val="00093D7B"/>
    <w:rsid w:val="00095922"/>
    <w:rsid w:val="00095DF7"/>
    <w:rsid w:val="00096B5C"/>
    <w:rsid w:val="0009701E"/>
    <w:rsid w:val="000976D0"/>
    <w:rsid w:val="00097DB3"/>
    <w:rsid w:val="000A005A"/>
    <w:rsid w:val="000A036D"/>
    <w:rsid w:val="000A0FA2"/>
    <w:rsid w:val="000A14C3"/>
    <w:rsid w:val="000A1753"/>
    <w:rsid w:val="000A214A"/>
    <w:rsid w:val="000A23C8"/>
    <w:rsid w:val="000A2C09"/>
    <w:rsid w:val="000A3C39"/>
    <w:rsid w:val="000A450A"/>
    <w:rsid w:val="000A48E4"/>
    <w:rsid w:val="000A4E71"/>
    <w:rsid w:val="000A51E8"/>
    <w:rsid w:val="000A58D1"/>
    <w:rsid w:val="000A7364"/>
    <w:rsid w:val="000A7661"/>
    <w:rsid w:val="000A7AFB"/>
    <w:rsid w:val="000B0B70"/>
    <w:rsid w:val="000B0C48"/>
    <w:rsid w:val="000B1D6B"/>
    <w:rsid w:val="000B24C4"/>
    <w:rsid w:val="000B252E"/>
    <w:rsid w:val="000B2FB3"/>
    <w:rsid w:val="000B3C90"/>
    <w:rsid w:val="000B3F18"/>
    <w:rsid w:val="000B5243"/>
    <w:rsid w:val="000B5BD6"/>
    <w:rsid w:val="000B5D51"/>
    <w:rsid w:val="000B5F33"/>
    <w:rsid w:val="000B64B1"/>
    <w:rsid w:val="000B65A2"/>
    <w:rsid w:val="000B741D"/>
    <w:rsid w:val="000B791C"/>
    <w:rsid w:val="000B7A56"/>
    <w:rsid w:val="000B7B17"/>
    <w:rsid w:val="000C00C0"/>
    <w:rsid w:val="000C02D5"/>
    <w:rsid w:val="000C064D"/>
    <w:rsid w:val="000C0E7E"/>
    <w:rsid w:val="000C1DB7"/>
    <w:rsid w:val="000C2CB0"/>
    <w:rsid w:val="000C3398"/>
    <w:rsid w:val="000C3E9B"/>
    <w:rsid w:val="000C4721"/>
    <w:rsid w:val="000C4B32"/>
    <w:rsid w:val="000C5192"/>
    <w:rsid w:val="000C5638"/>
    <w:rsid w:val="000D013C"/>
    <w:rsid w:val="000D0882"/>
    <w:rsid w:val="000D179C"/>
    <w:rsid w:val="000D2353"/>
    <w:rsid w:val="000D2E99"/>
    <w:rsid w:val="000D3487"/>
    <w:rsid w:val="000D5678"/>
    <w:rsid w:val="000D5B08"/>
    <w:rsid w:val="000D5E2C"/>
    <w:rsid w:val="000D6541"/>
    <w:rsid w:val="000D74AC"/>
    <w:rsid w:val="000D7729"/>
    <w:rsid w:val="000E07BE"/>
    <w:rsid w:val="000E089B"/>
    <w:rsid w:val="000E0DB7"/>
    <w:rsid w:val="000E30A1"/>
    <w:rsid w:val="000E3528"/>
    <w:rsid w:val="000E3CEE"/>
    <w:rsid w:val="000E4E37"/>
    <w:rsid w:val="000E5C33"/>
    <w:rsid w:val="000E631E"/>
    <w:rsid w:val="000E66A3"/>
    <w:rsid w:val="000E6997"/>
    <w:rsid w:val="000E6A62"/>
    <w:rsid w:val="000E6C5D"/>
    <w:rsid w:val="000E7271"/>
    <w:rsid w:val="000E7430"/>
    <w:rsid w:val="000E7580"/>
    <w:rsid w:val="000E7C6C"/>
    <w:rsid w:val="000F0455"/>
    <w:rsid w:val="000F113F"/>
    <w:rsid w:val="000F38E1"/>
    <w:rsid w:val="000F4224"/>
    <w:rsid w:val="000F4F44"/>
    <w:rsid w:val="000F4F96"/>
    <w:rsid w:val="000F56F9"/>
    <w:rsid w:val="000F5B54"/>
    <w:rsid w:val="000F5EBE"/>
    <w:rsid w:val="000F60BB"/>
    <w:rsid w:val="000F6AD8"/>
    <w:rsid w:val="00100276"/>
    <w:rsid w:val="001012AD"/>
    <w:rsid w:val="00101ECD"/>
    <w:rsid w:val="00101F80"/>
    <w:rsid w:val="00101FCF"/>
    <w:rsid w:val="0010237C"/>
    <w:rsid w:val="0010296B"/>
    <w:rsid w:val="001033E7"/>
    <w:rsid w:val="00103D77"/>
    <w:rsid w:val="001050E1"/>
    <w:rsid w:val="001061D2"/>
    <w:rsid w:val="00106C0B"/>
    <w:rsid w:val="00107167"/>
    <w:rsid w:val="00111ECF"/>
    <w:rsid w:val="0011288D"/>
    <w:rsid w:val="0011323C"/>
    <w:rsid w:val="00113A69"/>
    <w:rsid w:val="001143AA"/>
    <w:rsid w:val="00115513"/>
    <w:rsid w:val="00115C66"/>
    <w:rsid w:val="00115D3F"/>
    <w:rsid w:val="00116307"/>
    <w:rsid w:val="001163B8"/>
    <w:rsid w:val="00116491"/>
    <w:rsid w:val="0011773B"/>
    <w:rsid w:val="00117ABE"/>
    <w:rsid w:val="00117C06"/>
    <w:rsid w:val="00117C20"/>
    <w:rsid w:val="00121294"/>
    <w:rsid w:val="00121D5D"/>
    <w:rsid w:val="00122848"/>
    <w:rsid w:val="00123761"/>
    <w:rsid w:val="001237A8"/>
    <w:rsid w:val="00123846"/>
    <w:rsid w:val="00123D93"/>
    <w:rsid w:val="00124821"/>
    <w:rsid w:val="00124B87"/>
    <w:rsid w:val="00124E15"/>
    <w:rsid w:val="001250B3"/>
    <w:rsid w:val="00125472"/>
    <w:rsid w:val="00125E52"/>
    <w:rsid w:val="001275B9"/>
    <w:rsid w:val="001278A4"/>
    <w:rsid w:val="00130933"/>
    <w:rsid w:val="00130A69"/>
    <w:rsid w:val="001316A5"/>
    <w:rsid w:val="00131C99"/>
    <w:rsid w:val="001321A4"/>
    <w:rsid w:val="001321D7"/>
    <w:rsid w:val="0013284E"/>
    <w:rsid w:val="0013323E"/>
    <w:rsid w:val="0013326F"/>
    <w:rsid w:val="00134D76"/>
    <w:rsid w:val="001353CA"/>
    <w:rsid w:val="00135798"/>
    <w:rsid w:val="00135800"/>
    <w:rsid w:val="00136952"/>
    <w:rsid w:val="00137040"/>
    <w:rsid w:val="00137293"/>
    <w:rsid w:val="00137EF2"/>
    <w:rsid w:val="001410B6"/>
    <w:rsid w:val="00141340"/>
    <w:rsid w:val="00141CEA"/>
    <w:rsid w:val="00143219"/>
    <w:rsid w:val="001434E6"/>
    <w:rsid w:val="001435E4"/>
    <w:rsid w:val="00144AD2"/>
    <w:rsid w:val="0014501E"/>
    <w:rsid w:val="001460A3"/>
    <w:rsid w:val="00146137"/>
    <w:rsid w:val="0014647D"/>
    <w:rsid w:val="0014718C"/>
    <w:rsid w:val="001509EB"/>
    <w:rsid w:val="00151294"/>
    <w:rsid w:val="00151E3A"/>
    <w:rsid w:val="00151F55"/>
    <w:rsid w:val="0015203A"/>
    <w:rsid w:val="00152711"/>
    <w:rsid w:val="00152C01"/>
    <w:rsid w:val="00153016"/>
    <w:rsid w:val="001538F9"/>
    <w:rsid w:val="001553E2"/>
    <w:rsid w:val="00155A87"/>
    <w:rsid w:val="00155E5E"/>
    <w:rsid w:val="0015704C"/>
    <w:rsid w:val="001570AF"/>
    <w:rsid w:val="00157260"/>
    <w:rsid w:val="00160B0C"/>
    <w:rsid w:val="0016130B"/>
    <w:rsid w:val="001614FA"/>
    <w:rsid w:val="00161661"/>
    <w:rsid w:val="00161944"/>
    <w:rsid w:val="00161D40"/>
    <w:rsid w:val="00162782"/>
    <w:rsid w:val="0016288F"/>
    <w:rsid w:val="00162F21"/>
    <w:rsid w:val="00163552"/>
    <w:rsid w:val="0016358A"/>
    <w:rsid w:val="001648BE"/>
    <w:rsid w:val="00164949"/>
    <w:rsid w:val="00165DC3"/>
    <w:rsid w:val="001661E5"/>
    <w:rsid w:val="00166A13"/>
    <w:rsid w:val="00167787"/>
    <w:rsid w:val="00167A37"/>
    <w:rsid w:val="00167AAA"/>
    <w:rsid w:val="001703D7"/>
    <w:rsid w:val="00170733"/>
    <w:rsid w:val="00171086"/>
    <w:rsid w:val="00171E78"/>
    <w:rsid w:val="001722D1"/>
    <w:rsid w:val="00172C0C"/>
    <w:rsid w:val="00172CF3"/>
    <w:rsid w:val="00172E96"/>
    <w:rsid w:val="00172F64"/>
    <w:rsid w:val="00175172"/>
    <w:rsid w:val="0017532A"/>
    <w:rsid w:val="00175652"/>
    <w:rsid w:val="00175E04"/>
    <w:rsid w:val="00176458"/>
    <w:rsid w:val="00176AA1"/>
    <w:rsid w:val="00177115"/>
    <w:rsid w:val="001774B1"/>
    <w:rsid w:val="00177749"/>
    <w:rsid w:val="001778C2"/>
    <w:rsid w:val="00177C54"/>
    <w:rsid w:val="00177D84"/>
    <w:rsid w:val="0018035B"/>
    <w:rsid w:val="0018086F"/>
    <w:rsid w:val="00181F36"/>
    <w:rsid w:val="001825A3"/>
    <w:rsid w:val="001827D0"/>
    <w:rsid w:val="00182CC5"/>
    <w:rsid w:val="00183209"/>
    <w:rsid w:val="00183B62"/>
    <w:rsid w:val="00184166"/>
    <w:rsid w:val="0018433D"/>
    <w:rsid w:val="00184C73"/>
    <w:rsid w:val="00185FDC"/>
    <w:rsid w:val="00187344"/>
    <w:rsid w:val="00190E82"/>
    <w:rsid w:val="00191836"/>
    <w:rsid w:val="00191EEC"/>
    <w:rsid w:val="001920CD"/>
    <w:rsid w:val="0019235F"/>
    <w:rsid w:val="001943D0"/>
    <w:rsid w:val="00194835"/>
    <w:rsid w:val="001954FD"/>
    <w:rsid w:val="00195F11"/>
    <w:rsid w:val="001960EF"/>
    <w:rsid w:val="0019633F"/>
    <w:rsid w:val="00196A86"/>
    <w:rsid w:val="00197A30"/>
    <w:rsid w:val="001A095B"/>
    <w:rsid w:val="001A1DAA"/>
    <w:rsid w:val="001A23D4"/>
    <w:rsid w:val="001A2672"/>
    <w:rsid w:val="001A2800"/>
    <w:rsid w:val="001A4417"/>
    <w:rsid w:val="001A4BB0"/>
    <w:rsid w:val="001A4C68"/>
    <w:rsid w:val="001A58F9"/>
    <w:rsid w:val="001A5DD2"/>
    <w:rsid w:val="001A6442"/>
    <w:rsid w:val="001A729B"/>
    <w:rsid w:val="001B02D0"/>
    <w:rsid w:val="001B0474"/>
    <w:rsid w:val="001B088F"/>
    <w:rsid w:val="001B1272"/>
    <w:rsid w:val="001B26A8"/>
    <w:rsid w:val="001B283A"/>
    <w:rsid w:val="001B31DF"/>
    <w:rsid w:val="001B3306"/>
    <w:rsid w:val="001B3998"/>
    <w:rsid w:val="001B41B7"/>
    <w:rsid w:val="001B442C"/>
    <w:rsid w:val="001B55D1"/>
    <w:rsid w:val="001B5CAC"/>
    <w:rsid w:val="001B5EAA"/>
    <w:rsid w:val="001B5FCD"/>
    <w:rsid w:val="001B658D"/>
    <w:rsid w:val="001C00E4"/>
    <w:rsid w:val="001C02B6"/>
    <w:rsid w:val="001C03D5"/>
    <w:rsid w:val="001C0EF3"/>
    <w:rsid w:val="001C23C3"/>
    <w:rsid w:val="001C2F30"/>
    <w:rsid w:val="001C351B"/>
    <w:rsid w:val="001C4431"/>
    <w:rsid w:val="001C52C5"/>
    <w:rsid w:val="001C55C6"/>
    <w:rsid w:val="001C59E9"/>
    <w:rsid w:val="001C5A91"/>
    <w:rsid w:val="001C5BCB"/>
    <w:rsid w:val="001C671F"/>
    <w:rsid w:val="001C6AE2"/>
    <w:rsid w:val="001C6D9E"/>
    <w:rsid w:val="001C7DEA"/>
    <w:rsid w:val="001C7F89"/>
    <w:rsid w:val="001D00A7"/>
    <w:rsid w:val="001D0EC5"/>
    <w:rsid w:val="001D33BA"/>
    <w:rsid w:val="001D383F"/>
    <w:rsid w:val="001D401B"/>
    <w:rsid w:val="001D4268"/>
    <w:rsid w:val="001D529B"/>
    <w:rsid w:val="001D5854"/>
    <w:rsid w:val="001D5F14"/>
    <w:rsid w:val="001D65B9"/>
    <w:rsid w:val="001D6C1E"/>
    <w:rsid w:val="001D7668"/>
    <w:rsid w:val="001D7F34"/>
    <w:rsid w:val="001E01A1"/>
    <w:rsid w:val="001E063D"/>
    <w:rsid w:val="001E08CB"/>
    <w:rsid w:val="001E0C08"/>
    <w:rsid w:val="001E103C"/>
    <w:rsid w:val="001E1C30"/>
    <w:rsid w:val="001E23D2"/>
    <w:rsid w:val="001E2C41"/>
    <w:rsid w:val="001E32FF"/>
    <w:rsid w:val="001E3503"/>
    <w:rsid w:val="001E3C16"/>
    <w:rsid w:val="001E523A"/>
    <w:rsid w:val="001E5979"/>
    <w:rsid w:val="001E5F07"/>
    <w:rsid w:val="001E5F3A"/>
    <w:rsid w:val="001E6CAB"/>
    <w:rsid w:val="001E7C69"/>
    <w:rsid w:val="001F0133"/>
    <w:rsid w:val="001F0243"/>
    <w:rsid w:val="001F13A4"/>
    <w:rsid w:val="001F1470"/>
    <w:rsid w:val="001F2472"/>
    <w:rsid w:val="001F4118"/>
    <w:rsid w:val="001F548E"/>
    <w:rsid w:val="001F5704"/>
    <w:rsid w:val="001F6046"/>
    <w:rsid w:val="001F6912"/>
    <w:rsid w:val="001F7B98"/>
    <w:rsid w:val="001F7CE8"/>
    <w:rsid w:val="00200178"/>
    <w:rsid w:val="00200747"/>
    <w:rsid w:val="00200A19"/>
    <w:rsid w:val="00202793"/>
    <w:rsid w:val="00203B17"/>
    <w:rsid w:val="00204619"/>
    <w:rsid w:val="002046B0"/>
    <w:rsid w:val="00204EE1"/>
    <w:rsid w:val="002061B9"/>
    <w:rsid w:val="00206FEE"/>
    <w:rsid w:val="00207FC5"/>
    <w:rsid w:val="00207FFC"/>
    <w:rsid w:val="0021015B"/>
    <w:rsid w:val="002102B9"/>
    <w:rsid w:val="002105D3"/>
    <w:rsid w:val="00211112"/>
    <w:rsid w:val="002114DC"/>
    <w:rsid w:val="0021190A"/>
    <w:rsid w:val="00211C4F"/>
    <w:rsid w:val="00211FE7"/>
    <w:rsid w:val="0021248C"/>
    <w:rsid w:val="002128A8"/>
    <w:rsid w:val="00212ECE"/>
    <w:rsid w:val="00213B69"/>
    <w:rsid w:val="002141B7"/>
    <w:rsid w:val="00214E30"/>
    <w:rsid w:val="00214FDA"/>
    <w:rsid w:val="00215D96"/>
    <w:rsid w:val="002163E1"/>
    <w:rsid w:val="00216D4D"/>
    <w:rsid w:val="00216D78"/>
    <w:rsid w:val="00220639"/>
    <w:rsid w:val="00220C4E"/>
    <w:rsid w:val="002211FD"/>
    <w:rsid w:val="002212AF"/>
    <w:rsid w:val="002218AE"/>
    <w:rsid w:val="00222A8B"/>
    <w:rsid w:val="002235E8"/>
    <w:rsid w:val="002238BB"/>
    <w:rsid w:val="00223C3B"/>
    <w:rsid w:val="00224128"/>
    <w:rsid w:val="00224615"/>
    <w:rsid w:val="00224894"/>
    <w:rsid w:val="002251C4"/>
    <w:rsid w:val="00225B9B"/>
    <w:rsid w:val="00226A6E"/>
    <w:rsid w:val="00227887"/>
    <w:rsid w:val="00227A97"/>
    <w:rsid w:val="00230796"/>
    <w:rsid w:val="00230CB5"/>
    <w:rsid w:val="00232298"/>
    <w:rsid w:val="002336B0"/>
    <w:rsid w:val="00233ABE"/>
    <w:rsid w:val="00233FE8"/>
    <w:rsid w:val="002340BD"/>
    <w:rsid w:val="002347D0"/>
    <w:rsid w:val="00234C84"/>
    <w:rsid w:val="00234E51"/>
    <w:rsid w:val="00235DF8"/>
    <w:rsid w:val="00235EE4"/>
    <w:rsid w:val="00237683"/>
    <w:rsid w:val="00237948"/>
    <w:rsid w:val="002379CF"/>
    <w:rsid w:val="00237A1A"/>
    <w:rsid w:val="00241DC2"/>
    <w:rsid w:val="002428D2"/>
    <w:rsid w:val="0024297D"/>
    <w:rsid w:val="00242C9D"/>
    <w:rsid w:val="002446FB"/>
    <w:rsid w:val="00244B4F"/>
    <w:rsid w:val="002454BF"/>
    <w:rsid w:val="0024556E"/>
    <w:rsid w:val="00246800"/>
    <w:rsid w:val="002470E7"/>
    <w:rsid w:val="00250050"/>
    <w:rsid w:val="002513B4"/>
    <w:rsid w:val="00251D82"/>
    <w:rsid w:val="00252777"/>
    <w:rsid w:val="002539BB"/>
    <w:rsid w:val="00253D39"/>
    <w:rsid w:val="00254A22"/>
    <w:rsid w:val="00254C8A"/>
    <w:rsid w:val="002551CE"/>
    <w:rsid w:val="002619BB"/>
    <w:rsid w:val="0026239F"/>
    <w:rsid w:val="002624F5"/>
    <w:rsid w:val="002626EB"/>
    <w:rsid w:val="002627A4"/>
    <w:rsid w:val="00262DD9"/>
    <w:rsid w:val="00263114"/>
    <w:rsid w:val="00263567"/>
    <w:rsid w:val="0026374B"/>
    <w:rsid w:val="002637D8"/>
    <w:rsid w:val="002641AA"/>
    <w:rsid w:val="00264246"/>
    <w:rsid w:val="002646B9"/>
    <w:rsid w:val="002650DD"/>
    <w:rsid w:val="00265681"/>
    <w:rsid w:val="002659A7"/>
    <w:rsid w:val="0026767B"/>
    <w:rsid w:val="00267802"/>
    <w:rsid w:val="00267940"/>
    <w:rsid w:val="00267D73"/>
    <w:rsid w:val="00267D86"/>
    <w:rsid w:val="002703A3"/>
    <w:rsid w:val="002706F7"/>
    <w:rsid w:val="00271B06"/>
    <w:rsid w:val="00273265"/>
    <w:rsid w:val="00273A44"/>
    <w:rsid w:val="00273D8C"/>
    <w:rsid w:val="00273E1E"/>
    <w:rsid w:val="00274148"/>
    <w:rsid w:val="0027424F"/>
    <w:rsid w:val="00274444"/>
    <w:rsid w:val="00274D06"/>
    <w:rsid w:val="00275357"/>
    <w:rsid w:val="00275FC6"/>
    <w:rsid w:val="00276141"/>
    <w:rsid w:val="002762CE"/>
    <w:rsid w:val="0027709D"/>
    <w:rsid w:val="002772C9"/>
    <w:rsid w:val="00277319"/>
    <w:rsid w:val="002803B1"/>
    <w:rsid w:val="00281241"/>
    <w:rsid w:val="002813DB"/>
    <w:rsid w:val="00281532"/>
    <w:rsid w:val="002824BC"/>
    <w:rsid w:val="002827A3"/>
    <w:rsid w:val="002827C7"/>
    <w:rsid w:val="002827C8"/>
    <w:rsid w:val="00283395"/>
    <w:rsid w:val="00283F03"/>
    <w:rsid w:val="00283F29"/>
    <w:rsid w:val="0028421D"/>
    <w:rsid w:val="002844C3"/>
    <w:rsid w:val="0028469A"/>
    <w:rsid w:val="00285988"/>
    <w:rsid w:val="00286AB7"/>
    <w:rsid w:val="00287654"/>
    <w:rsid w:val="00287978"/>
    <w:rsid w:val="00287B2C"/>
    <w:rsid w:val="0029102F"/>
    <w:rsid w:val="00292878"/>
    <w:rsid w:val="00292A64"/>
    <w:rsid w:val="00292B94"/>
    <w:rsid w:val="002931A1"/>
    <w:rsid w:val="002940F9"/>
    <w:rsid w:val="00295348"/>
    <w:rsid w:val="00295913"/>
    <w:rsid w:val="00296906"/>
    <w:rsid w:val="002969C3"/>
    <w:rsid w:val="00296B7E"/>
    <w:rsid w:val="0029710C"/>
    <w:rsid w:val="0029799D"/>
    <w:rsid w:val="00297F7A"/>
    <w:rsid w:val="002A01E9"/>
    <w:rsid w:val="002A0229"/>
    <w:rsid w:val="002A1EBD"/>
    <w:rsid w:val="002A2F33"/>
    <w:rsid w:val="002A4616"/>
    <w:rsid w:val="002A5515"/>
    <w:rsid w:val="002A63D4"/>
    <w:rsid w:val="002A647B"/>
    <w:rsid w:val="002A6577"/>
    <w:rsid w:val="002A66F4"/>
    <w:rsid w:val="002A6732"/>
    <w:rsid w:val="002A67CF"/>
    <w:rsid w:val="002A6D6E"/>
    <w:rsid w:val="002B005F"/>
    <w:rsid w:val="002B0072"/>
    <w:rsid w:val="002B00F2"/>
    <w:rsid w:val="002B0455"/>
    <w:rsid w:val="002B04DC"/>
    <w:rsid w:val="002B089A"/>
    <w:rsid w:val="002B1262"/>
    <w:rsid w:val="002B20C5"/>
    <w:rsid w:val="002B2180"/>
    <w:rsid w:val="002B24A3"/>
    <w:rsid w:val="002B2823"/>
    <w:rsid w:val="002B29CE"/>
    <w:rsid w:val="002B37AD"/>
    <w:rsid w:val="002B4168"/>
    <w:rsid w:val="002B4556"/>
    <w:rsid w:val="002B4B59"/>
    <w:rsid w:val="002B4B7C"/>
    <w:rsid w:val="002B5167"/>
    <w:rsid w:val="002B5311"/>
    <w:rsid w:val="002B5A36"/>
    <w:rsid w:val="002B6454"/>
    <w:rsid w:val="002B64E5"/>
    <w:rsid w:val="002B6999"/>
    <w:rsid w:val="002B6AA8"/>
    <w:rsid w:val="002B704D"/>
    <w:rsid w:val="002C027C"/>
    <w:rsid w:val="002C1114"/>
    <w:rsid w:val="002C2C9D"/>
    <w:rsid w:val="002C3052"/>
    <w:rsid w:val="002C34C5"/>
    <w:rsid w:val="002C415F"/>
    <w:rsid w:val="002C45A1"/>
    <w:rsid w:val="002C5202"/>
    <w:rsid w:val="002C636E"/>
    <w:rsid w:val="002C6EA5"/>
    <w:rsid w:val="002C714B"/>
    <w:rsid w:val="002D08B9"/>
    <w:rsid w:val="002D3678"/>
    <w:rsid w:val="002D389A"/>
    <w:rsid w:val="002D3A60"/>
    <w:rsid w:val="002D4E1A"/>
    <w:rsid w:val="002D51E9"/>
    <w:rsid w:val="002D6423"/>
    <w:rsid w:val="002D6F09"/>
    <w:rsid w:val="002D7193"/>
    <w:rsid w:val="002D7881"/>
    <w:rsid w:val="002E08D6"/>
    <w:rsid w:val="002E1852"/>
    <w:rsid w:val="002E2159"/>
    <w:rsid w:val="002E21F1"/>
    <w:rsid w:val="002E2590"/>
    <w:rsid w:val="002E2B4C"/>
    <w:rsid w:val="002E3023"/>
    <w:rsid w:val="002E3373"/>
    <w:rsid w:val="002E366B"/>
    <w:rsid w:val="002E3983"/>
    <w:rsid w:val="002E3B30"/>
    <w:rsid w:val="002E4A4A"/>
    <w:rsid w:val="002E4E7D"/>
    <w:rsid w:val="002E529C"/>
    <w:rsid w:val="002E5C42"/>
    <w:rsid w:val="002E6234"/>
    <w:rsid w:val="002E6903"/>
    <w:rsid w:val="002E709C"/>
    <w:rsid w:val="002E7A5E"/>
    <w:rsid w:val="002E7B79"/>
    <w:rsid w:val="002E7D18"/>
    <w:rsid w:val="002F0377"/>
    <w:rsid w:val="002F0D85"/>
    <w:rsid w:val="002F1E08"/>
    <w:rsid w:val="002F21AD"/>
    <w:rsid w:val="002F2452"/>
    <w:rsid w:val="002F3460"/>
    <w:rsid w:val="002F3C18"/>
    <w:rsid w:val="002F4128"/>
    <w:rsid w:val="002F4E60"/>
    <w:rsid w:val="002F5824"/>
    <w:rsid w:val="002F604A"/>
    <w:rsid w:val="002F70B7"/>
    <w:rsid w:val="003002EF"/>
    <w:rsid w:val="003002F0"/>
    <w:rsid w:val="003006BE"/>
    <w:rsid w:val="00300DA5"/>
    <w:rsid w:val="0030109F"/>
    <w:rsid w:val="003014F7"/>
    <w:rsid w:val="00302549"/>
    <w:rsid w:val="003027D9"/>
    <w:rsid w:val="00302BFE"/>
    <w:rsid w:val="00302E78"/>
    <w:rsid w:val="0030339F"/>
    <w:rsid w:val="003037BD"/>
    <w:rsid w:val="00303B03"/>
    <w:rsid w:val="00304038"/>
    <w:rsid w:val="0030546B"/>
    <w:rsid w:val="0030676F"/>
    <w:rsid w:val="00306A48"/>
    <w:rsid w:val="00307264"/>
    <w:rsid w:val="003078E4"/>
    <w:rsid w:val="00307C92"/>
    <w:rsid w:val="00310394"/>
    <w:rsid w:val="00312CF2"/>
    <w:rsid w:val="00312D22"/>
    <w:rsid w:val="00312DC7"/>
    <w:rsid w:val="00313356"/>
    <w:rsid w:val="003137E9"/>
    <w:rsid w:val="00313C51"/>
    <w:rsid w:val="00314053"/>
    <w:rsid w:val="0031418B"/>
    <w:rsid w:val="0031455F"/>
    <w:rsid w:val="00314C28"/>
    <w:rsid w:val="00314CEF"/>
    <w:rsid w:val="00314E53"/>
    <w:rsid w:val="00314F17"/>
    <w:rsid w:val="00314FB4"/>
    <w:rsid w:val="00315451"/>
    <w:rsid w:val="0031575D"/>
    <w:rsid w:val="00315F50"/>
    <w:rsid w:val="00316516"/>
    <w:rsid w:val="0031661C"/>
    <w:rsid w:val="00320293"/>
    <w:rsid w:val="0032093F"/>
    <w:rsid w:val="003213BC"/>
    <w:rsid w:val="00321788"/>
    <w:rsid w:val="00321864"/>
    <w:rsid w:val="00321D27"/>
    <w:rsid w:val="00321DFC"/>
    <w:rsid w:val="00321E1E"/>
    <w:rsid w:val="00323625"/>
    <w:rsid w:val="003237D8"/>
    <w:rsid w:val="00323AC8"/>
    <w:rsid w:val="003242F2"/>
    <w:rsid w:val="00324F04"/>
    <w:rsid w:val="00326649"/>
    <w:rsid w:val="00326770"/>
    <w:rsid w:val="00326ADC"/>
    <w:rsid w:val="00326C70"/>
    <w:rsid w:val="0032759F"/>
    <w:rsid w:val="00327A6D"/>
    <w:rsid w:val="00327B8B"/>
    <w:rsid w:val="00327F64"/>
    <w:rsid w:val="00330403"/>
    <w:rsid w:val="003314E5"/>
    <w:rsid w:val="003315AD"/>
    <w:rsid w:val="0033163C"/>
    <w:rsid w:val="0033167B"/>
    <w:rsid w:val="003318A8"/>
    <w:rsid w:val="00331D57"/>
    <w:rsid w:val="003321CF"/>
    <w:rsid w:val="00333D09"/>
    <w:rsid w:val="003340AB"/>
    <w:rsid w:val="00334C41"/>
    <w:rsid w:val="00334E5C"/>
    <w:rsid w:val="00334F1E"/>
    <w:rsid w:val="00336C77"/>
    <w:rsid w:val="003372A5"/>
    <w:rsid w:val="003375B7"/>
    <w:rsid w:val="00337B45"/>
    <w:rsid w:val="00340809"/>
    <w:rsid w:val="00340C94"/>
    <w:rsid w:val="00340D46"/>
    <w:rsid w:val="00342468"/>
    <w:rsid w:val="003427A6"/>
    <w:rsid w:val="00342E0E"/>
    <w:rsid w:val="0034346A"/>
    <w:rsid w:val="003437A8"/>
    <w:rsid w:val="003439AA"/>
    <w:rsid w:val="003441B7"/>
    <w:rsid w:val="0034426C"/>
    <w:rsid w:val="003451C3"/>
    <w:rsid w:val="00346014"/>
    <w:rsid w:val="00346C85"/>
    <w:rsid w:val="0034767D"/>
    <w:rsid w:val="0034789A"/>
    <w:rsid w:val="00347AEC"/>
    <w:rsid w:val="00347DC4"/>
    <w:rsid w:val="003509DF"/>
    <w:rsid w:val="00351CF1"/>
    <w:rsid w:val="00351D1F"/>
    <w:rsid w:val="0035304C"/>
    <w:rsid w:val="0035330B"/>
    <w:rsid w:val="0035392A"/>
    <w:rsid w:val="00353BC7"/>
    <w:rsid w:val="003547EE"/>
    <w:rsid w:val="00354A2B"/>
    <w:rsid w:val="00354A7D"/>
    <w:rsid w:val="00356E50"/>
    <w:rsid w:val="00356FB7"/>
    <w:rsid w:val="0035738B"/>
    <w:rsid w:val="00357704"/>
    <w:rsid w:val="00357959"/>
    <w:rsid w:val="00357D49"/>
    <w:rsid w:val="003600AB"/>
    <w:rsid w:val="00360208"/>
    <w:rsid w:val="00360226"/>
    <w:rsid w:val="00360CF3"/>
    <w:rsid w:val="00360E2E"/>
    <w:rsid w:val="00361D6C"/>
    <w:rsid w:val="003622A5"/>
    <w:rsid w:val="003624DE"/>
    <w:rsid w:val="00362DCB"/>
    <w:rsid w:val="00364888"/>
    <w:rsid w:val="0036535E"/>
    <w:rsid w:val="00365E4D"/>
    <w:rsid w:val="00366BFE"/>
    <w:rsid w:val="00366E0C"/>
    <w:rsid w:val="0036776A"/>
    <w:rsid w:val="003707F8"/>
    <w:rsid w:val="0037107B"/>
    <w:rsid w:val="00371494"/>
    <w:rsid w:val="00371984"/>
    <w:rsid w:val="00371B69"/>
    <w:rsid w:val="00372460"/>
    <w:rsid w:val="00372834"/>
    <w:rsid w:val="00372A92"/>
    <w:rsid w:val="00373603"/>
    <w:rsid w:val="00373896"/>
    <w:rsid w:val="00374BEC"/>
    <w:rsid w:val="00374F68"/>
    <w:rsid w:val="003763FE"/>
    <w:rsid w:val="00376676"/>
    <w:rsid w:val="00376F69"/>
    <w:rsid w:val="00377BB8"/>
    <w:rsid w:val="003802AF"/>
    <w:rsid w:val="00381EFD"/>
    <w:rsid w:val="003826E1"/>
    <w:rsid w:val="003844E6"/>
    <w:rsid w:val="00385813"/>
    <w:rsid w:val="00385BD4"/>
    <w:rsid w:val="00386250"/>
    <w:rsid w:val="0038711C"/>
    <w:rsid w:val="003872D6"/>
    <w:rsid w:val="00387337"/>
    <w:rsid w:val="0038753D"/>
    <w:rsid w:val="00387773"/>
    <w:rsid w:val="00387ED4"/>
    <w:rsid w:val="003902E1"/>
    <w:rsid w:val="0039034F"/>
    <w:rsid w:val="003908A7"/>
    <w:rsid w:val="00391FF8"/>
    <w:rsid w:val="00391FFA"/>
    <w:rsid w:val="00392722"/>
    <w:rsid w:val="00393AD1"/>
    <w:rsid w:val="00393E99"/>
    <w:rsid w:val="0039473C"/>
    <w:rsid w:val="00395526"/>
    <w:rsid w:val="00395655"/>
    <w:rsid w:val="00397336"/>
    <w:rsid w:val="003A17BB"/>
    <w:rsid w:val="003A19D3"/>
    <w:rsid w:val="003A1A79"/>
    <w:rsid w:val="003A2051"/>
    <w:rsid w:val="003A3436"/>
    <w:rsid w:val="003A350C"/>
    <w:rsid w:val="003A3605"/>
    <w:rsid w:val="003A408A"/>
    <w:rsid w:val="003A4894"/>
    <w:rsid w:val="003A4CA7"/>
    <w:rsid w:val="003A59F0"/>
    <w:rsid w:val="003A6004"/>
    <w:rsid w:val="003A6B0E"/>
    <w:rsid w:val="003B01E9"/>
    <w:rsid w:val="003B18F5"/>
    <w:rsid w:val="003B194A"/>
    <w:rsid w:val="003B1EAA"/>
    <w:rsid w:val="003B200F"/>
    <w:rsid w:val="003B2269"/>
    <w:rsid w:val="003B2FAC"/>
    <w:rsid w:val="003B3174"/>
    <w:rsid w:val="003B339D"/>
    <w:rsid w:val="003B33D3"/>
    <w:rsid w:val="003B396B"/>
    <w:rsid w:val="003B4BEE"/>
    <w:rsid w:val="003B5D23"/>
    <w:rsid w:val="003B69D8"/>
    <w:rsid w:val="003B69E4"/>
    <w:rsid w:val="003B757D"/>
    <w:rsid w:val="003C0847"/>
    <w:rsid w:val="003C1CAD"/>
    <w:rsid w:val="003C2977"/>
    <w:rsid w:val="003C3656"/>
    <w:rsid w:val="003C3C92"/>
    <w:rsid w:val="003C434B"/>
    <w:rsid w:val="003C4572"/>
    <w:rsid w:val="003C4856"/>
    <w:rsid w:val="003C51F1"/>
    <w:rsid w:val="003C589E"/>
    <w:rsid w:val="003C5CB3"/>
    <w:rsid w:val="003C6010"/>
    <w:rsid w:val="003C6443"/>
    <w:rsid w:val="003C744A"/>
    <w:rsid w:val="003C79A3"/>
    <w:rsid w:val="003D1604"/>
    <w:rsid w:val="003D19A5"/>
    <w:rsid w:val="003D1AF2"/>
    <w:rsid w:val="003D1DA4"/>
    <w:rsid w:val="003D204D"/>
    <w:rsid w:val="003D2267"/>
    <w:rsid w:val="003D2370"/>
    <w:rsid w:val="003D25F9"/>
    <w:rsid w:val="003D29B2"/>
    <w:rsid w:val="003D426F"/>
    <w:rsid w:val="003D4520"/>
    <w:rsid w:val="003D4F04"/>
    <w:rsid w:val="003D50B3"/>
    <w:rsid w:val="003D6CB2"/>
    <w:rsid w:val="003D7122"/>
    <w:rsid w:val="003D7945"/>
    <w:rsid w:val="003D7DC8"/>
    <w:rsid w:val="003D7EE0"/>
    <w:rsid w:val="003E0237"/>
    <w:rsid w:val="003E0821"/>
    <w:rsid w:val="003E167A"/>
    <w:rsid w:val="003E18DB"/>
    <w:rsid w:val="003E1E00"/>
    <w:rsid w:val="003E27CB"/>
    <w:rsid w:val="003E2B1B"/>
    <w:rsid w:val="003E325E"/>
    <w:rsid w:val="003E356C"/>
    <w:rsid w:val="003E5090"/>
    <w:rsid w:val="003E593C"/>
    <w:rsid w:val="003E6417"/>
    <w:rsid w:val="003E6707"/>
    <w:rsid w:val="003E6A1B"/>
    <w:rsid w:val="003E7957"/>
    <w:rsid w:val="003F0B57"/>
    <w:rsid w:val="003F17CF"/>
    <w:rsid w:val="003F25A9"/>
    <w:rsid w:val="003F3317"/>
    <w:rsid w:val="003F356E"/>
    <w:rsid w:val="003F41EB"/>
    <w:rsid w:val="003F641B"/>
    <w:rsid w:val="003F65E3"/>
    <w:rsid w:val="00400213"/>
    <w:rsid w:val="0040073E"/>
    <w:rsid w:val="0040098F"/>
    <w:rsid w:val="00400AD9"/>
    <w:rsid w:val="004012D4"/>
    <w:rsid w:val="004013A5"/>
    <w:rsid w:val="004015BA"/>
    <w:rsid w:val="00402ACD"/>
    <w:rsid w:val="00403D5B"/>
    <w:rsid w:val="004047AB"/>
    <w:rsid w:val="00404FFC"/>
    <w:rsid w:val="00405CB6"/>
    <w:rsid w:val="004063D4"/>
    <w:rsid w:val="00406CDB"/>
    <w:rsid w:val="004072FA"/>
    <w:rsid w:val="004078D7"/>
    <w:rsid w:val="00410234"/>
    <w:rsid w:val="0041136F"/>
    <w:rsid w:val="004124B3"/>
    <w:rsid w:val="00413181"/>
    <w:rsid w:val="00413814"/>
    <w:rsid w:val="00413A40"/>
    <w:rsid w:val="004140EF"/>
    <w:rsid w:val="0041436B"/>
    <w:rsid w:val="00414D3D"/>
    <w:rsid w:val="00415229"/>
    <w:rsid w:val="00415414"/>
    <w:rsid w:val="004160D1"/>
    <w:rsid w:val="004161A3"/>
    <w:rsid w:val="0041677E"/>
    <w:rsid w:val="00416BB6"/>
    <w:rsid w:val="00416F56"/>
    <w:rsid w:val="00420023"/>
    <w:rsid w:val="00420348"/>
    <w:rsid w:val="00420BC9"/>
    <w:rsid w:val="004211A7"/>
    <w:rsid w:val="00421245"/>
    <w:rsid w:val="00421458"/>
    <w:rsid w:val="00422FAB"/>
    <w:rsid w:val="004232CA"/>
    <w:rsid w:val="00423847"/>
    <w:rsid w:val="004257E4"/>
    <w:rsid w:val="00425C77"/>
    <w:rsid w:val="00425F34"/>
    <w:rsid w:val="00426578"/>
    <w:rsid w:val="00426781"/>
    <w:rsid w:val="00426797"/>
    <w:rsid w:val="00426947"/>
    <w:rsid w:val="00426B23"/>
    <w:rsid w:val="0042797D"/>
    <w:rsid w:val="00427F5D"/>
    <w:rsid w:val="0043064C"/>
    <w:rsid w:val="00430956"/>
    <w:rsid w:val="00431419"/>
    <w:rsid w:val="004314CC"/>
    <w:rsid w:val="004319DE"/>
    <w:rsid w:val="00432146"/>
    <w:rsid w:val="00433D35"/>
    <w:rsid w:val="004340F6"/>
    <w:rsid w:val="004350ED"/>
    <w:rsid w:val="00435A4E"/>
    <w:rsid w:val="00435D6C"/>
    <w:rsid w:val="00435DF4"/>
    <w:rsid w:val="00436856"/>
    <w:rsid w:val="00440B5D"/>
    <w:rsid w:val="004417A5"/>
    <w:rsid w:val="00441964"/>
    <w:rsid w:val="00441C61"/>
    <w:rsid w:val="00442F22"/>
    <w:rsid w:val="004438FF"/>
    <w:rsid w:val="00443C9C"/>
    <w:rsid w:val="00444852"/>
    <w:rsid w:val="00444940"/>
    <w:rsid w:val="00445910"/>
    <w:rsid w:val="00446128"/>
    <w:rsid w:val="00446572"/>
    <w:rsid w:val="00447751"/>
    <w:rsid w:val="004478E8"/>
    <w:rsid w:val="004479B8"/>
    <w:rsid w:val="00447B11"/>
    <w:rsid w:val="00447E4C"/>
    <w:rsid w:val="0045019F"/>
    <w:rsid w:val="00450554"/>
    <w:rsid w:val="004507EF"/>
    <w:rsid w:val="00450DB1"/>
    <w:rsid w:val="00451F92"/>
    <w:rsid w:val="00451FB8"/>
    <w:rsid w:val="00454263"/>
    <w:rsid w:val="004546DF"/>
    <w:rsid w:val="004550D0"/>
    <w:rsid w:val="00455455"/>
    <w:rsid w:val="00455660"/>
    <w:rsid w:val="004557ED"/>
    <w:rsid w:val="004576CD"/>
    <w:rsid w:val="004608D6"/>
    <w:rsid w:val="004609D8"/>
    <w:rsid w:val="00460E50"/>
    <w:rsid w:val="00461208"/>
    <w:rsid w:val="00461613"/>
    <w:rsid w:val="0046169C"/>
    <w:rsid w:val="00461DC3"/>
    <w:rsid w:val="004621D5"/>
    <w:rsid w:val="00462494"/>
    <w:rsid w:val="00463E19"/>
    <w:rsid w:val="00464A27"/>
    <w:rsid w:val="00464C21"/>
    <w:rsid w:val="00465299"/>
    <w:rsid w:val="00465A9D"/>
    <w:rsid w:val="00465B10"/>
    <w:rsid w:val="00465E59"/>
    <w:rsid w:val="0046668E"/>
    <w:rsid w:val="00466E7F"/>
    <w:rsid w:val="0046742C"/>
    <w:rsid w:val="0046763A"/>
    <w:rsid w:val="00467B7C"/>
    <w:rsid w:val="00467F20"/>
    <w:rsid w:val="0047077E"/>
    <w:rsid w:val="00471DF0"/>
    <w:rsid w:val="00472191"/>
    <w:rsid w:val="0047298B"/>
    <w:rsid w:val="00472A44"/>
    <w:rsid w:val="00472EF5"/>
    <w:rsid w:val="004731D9"/>
    <w:rsid w:val="00473386"/>
    <w:rsid w:val="00474525"/>
    <w:rsid w:val="00474FA5"/>
    <w:rsid w:val="00476BDB"/>
    <w:rsid w:val="00476C75"/>
    <w:rsid w:val="0047789C"/>
    <w:rsid w:val="004778C0"/>
    <w:rsid w:val="00477D16"/>
    <w:rsid w:val="004808C4"/>
    <w:rsid w:val="00481805"/>
    <w:rsid w:val="004828AB"/>
    <w:rsid w:val="004835FF"/>
    <w:rsid w:val="004843B9"/>
    <w:rsid w:val="00484430"/>
    <w:rsid w:val="00484C8C"/>
    <w:rsid w:val="0048553D"/>
    <w:rsid w:val="004866BA"/>
    <w:rsid w:val="0048675D"/>
    <w:rsid w:val="004868CB"/>
    <w:rsid w:val="00486BC4"/>
    <w:rsid w:val="00487734"/>
    <w:rsid w:val="00487F6E"/>
    <w:rsid w:val="00490711"/>
    <w:rsid w:val="00490917"/>
    <w:rsid w:val="00490A4B"/>
    <w:rsid w:val="00490D74"/>
    <w:rsid w:val="004912C9"/>
    <w:rsid w:val="0049161C"/>
    <w:rsid w:val="004917F9"/>
    <w:rsid w:val="00491E4B"/>
    <w:rsid w:val="0049377D"/>
    <w:rsid w:val="004937A7"/>
    <w:rsid w:val="0049389B"/>
    <w:rsid w:val="00494006"/>
    <w:rsid w:val="0049475C"/>
    <w:rsid w:val="004949E8"/>
    <w:rsid w:val="00495A5D"/>
    <w:rsid w:val="00495C4E"/>
    <w:rsid w:val="00496276"/>
    <w:rsid w:val="00496573"/>
    <w:rsid w:val="004975B4"/>
    <w:rsid w:val="00497F5C"/>
    <w:rsid w:val="004A039D"/>
    <w:rsid w:val="004A03F0"/>
    <w:rsid w:val="004A28AF"/>
    <w:rsid w:val="004A3486"/>
    <w:rsid w:val="004A34A4"/>
    <w:rsid w:val="004A35CA"/>
    <w:rsid w:val="004A37F5"/>
    <w:rsid w:val="004A3D75"/>
    <w:rsid w:val="004A581B"/>
    <w:rsid w:val="004A6287"/>
    <w:rsid w:val="004A6504"/>
    <w:rsid w:val="004A6A12"/>
    <w:rsid w:val="004A6B45"/>
    <w:rsid w:val="004A6E0F"/>
    <w:rsid w:val="004A7E15"/>
    <w:rsid w:val="004A7E7B"/>
    <w:rsid w:val="004B0E7A"/>
    <w:rsid w:val="004B2BC7"/>
    <w:rsid w:val="004B2BD7"/>
    <w:rsid w:val="004B2C33"/>
    <w:rsid w:val="004B2E37"/>
    <w:rsid w:val="004B41DD"/>
    <w:rsid w:val="004B6EA5"/>
    <w:rsid w:val="004C15F1"/>
    <w:rsid w:val="004C1C3A"/>
    <w:rsid w:val="004C224A"/>
    <w:rsid w:val="004C2421"/>
    <w:rsid w:val="004C25C0"/>
    <w:rsid w:val="004C2ABC"/>
    <w:rsid w:val="004C2F49"/>
    <w:rsid w:val="004C3DEC"/>
    <w:rsid w:val="004C466B"/>
    <w:rsid w:val="004C5165"/>
    <w:rsid w:val="004C5610"/>
    <w:rsid w:val="004C5706"/>
    <w:rsid w:val="004C5B17"/>
    <w:rsid w:val="004C68C0"/>
    <w:rsid w:val="004C77DA"/>
    <w:rsid w:val="004D017C"/>
    <w:rsid w:val="004D0A0B"/>
    <w:rsid w:val="004D0E47"/>
    <w:rsid w:val="004D2027"/>
    <w:rsid w:val="004D2035"/>
    <w:rsid w:val="004D2137"/>
    <w:rsid w:val="004D2838"/>
    <w:rsid w:val="004D2A93"/>
    <w:rsid w:val="004D2F49"/>
    <w:rsid w:val="004D316C"/>
    <w:rsid w:val="004D3EC7"/>
    <w:rsid w:val="004D4362"/>
    <w:rsid w:val="004D5437"/>
    <w:rsid w:val="004D5D4C"/>
    <w:rsid w:val="004D5ED8"/>
    <w:rsid w:val="004D6C7A"/>
    <w:rsid w:val="004D7219"/>
    <w:rsid w:val="004D792B"/>
    <w:rsid w:val="004E01CC"/>
    <w:rsid w:val="004E113F"/>
    <w:rsid w:val="004E3E90"/>
    <w:rsid w:val="004E57B8"/>
    <w:rsid w:val="004E5A2D"/>
    <w:rsid w:val="004E6876"/>
    <w:rsid w:val="004F024C"/>
    <w:rsid w:val="004F05ED"/>
    <w:rsid w:val="004F0A01"/>
    <w:rsid w:val="004F0F39"/>
    <w:rsid w:val="004F12F8"/>
    <w:rsid w:val="004F19AB"/>
    <w:rsid w:val="004F1B07"/>
    <w:rsid w:val="004F1C5D"/>
    <w:rsid w:val="004F205D"/>
    <w:rsid w:val="004F2B23"/>
    <w:rsid w:val="004F2C6F"/>
    <w:rsid w:val="004F2CE0"/>
    <w:rsid w:val="004F3273"/>
    <w:rsid w:val="004F3B5B"/>
    <w:rsid w:val="004F4074"/>
    <w:rsid w:val="004F432E"/>
    <w:rsid w:val="004F4A5F"/>
    <w:rsid w:val="004F50DB"/>
    <w:rsid w:val="004F516D"/>
    <w:rsid w:val="004F5402"/>
    <w:rsid w:val="004F5633"/>
    <w:rsid w:val="004F6827"/>
    <w:rsid w:val="004F69DC"/>
    <w:rsid w:val="00500050"/>
    <w:rsid w:val="005001EF"/>
    <w:rsid w:val="00500D49"/>
    <w:rsid w:val="0050170F"/>
    <w:rsid w:val="00502549"/>
    <w:rsid w:val="00502981"/>
    <w:rsid w:val="00503086"/>
    <w:rsid w:val="0050332E"/>
    <w:rsid w:val="00503F0C"/>
    <w:rsid w:val="0050405D"/>
    <w:rsid w:val="00504D98"/>
    <w:rsid w:val="0050502F"/>
    <w:rsid w:val="005074E3"/>
    <w:rsid w:val="00507596"/>
    <w:rsid w:val="00507CF7"/>
    <w:rsid w:val="00510D5D"/>
    <w:rsid w:val="0051184A"/>
    <w:rsid w:val="0051275A"/>
    <w:rsid w:val="0051376D"/>
    <w:rsid w:val="005138C4"/>
    <w:rsid w:val="0051416E"/>
    <w:rsid w:val="00514D20"/>
    <w:rsid w:val="0051548B"/>
    <w:rsid w:val="00515EEE"/>
    <w:rsid w:val="005160A5"/>
    <w:rsid w:val="00516885"/>
    <w:rsid w:val="00516983"/>
    <w:rsid w:val="00516E07"/>
    <w:rsid w:val="00517291"/>
    <w:rsid w:val="0051773F"/>
    <w:rsid w:val="00520A24"/>
    <w:rsid w:val="005221DB"/>
    <w:rsid w:val="00522289"/>
    <w:rsid w:val="00523F83"/>
    <w:rsid w:val="00524CB0"/>
    <w:rsid w:val="00524FED"/>
    <w:rsid w:val="005263F0"/>
    <w:rsid w:val="0052658F"/>
    <w:rsid w:val="0052692B"/>
    <w:rsid w:val="00526AC1"/>
    <w:rsid w:val="00526BC4"/>
    <w:rsid w:val="00527119"/>
    <w:rsid w:val="00531956"/>
    <w:rsid w:val="005323D2"/>
    <w:rsid w:val="005337C8"/>
    <w:rsid w:val="00535977"/>
    <w:rsid w:val="00536193"/>
    <w:rsid w:val="005365D8"/>
    <w:rsid w:val="005373D3"/>
    <w:rsid w:val="005376D0"/>
    <w:rsid w:val="00537737"/>
    <w:rsid w:val="00540B0E"/>
    <w:rsid w:val="005419D4"/>
    <w:rsid w:val="005420E4"/>
    <w:rsid w:val="00542E6C"/>
    <w:rsid w:val="00543A7C"/>
    <w:rsid w:val="00543DC5"/>
    <w:rsid w:val="00544072"/>
    <w:rsid w:val="00544CEF"/>
    <w:rsid w:val="005457A8"/>
    <w:rsid w:val="00545BE4"/>
    <w:rsid w:val="00547991"/>
    <w:rsid w:val="00550CE8"/>
    <w:rsid w:val="005512C6"/>
    <w:rsid w:val="005517C1"/>
    <w:rsid w:val="00552568"/>
    <w:rsid w:val="0055282E"/>
    <w:rsid w:val="005531C1"/>
    <w:rsid w:val="00553459"/>
    <w:rsid w:val="005544EC"/>
    <w:rsid w:val="00554522"/>
    <w:rsid w:val="00554ABF"/>
    <w:rsid w:val="00556EA3"/>
    <w:rsid w:val="0055731D"/>
    <w:rsid w:val="0055772A"/>
    <w:rsid w:val="00557E57"/>
    <w:rsid w:val="00560A5A"/>
    <w:rsid w:val="005615DB"/>
    <w:rsid w:val="00561E02"/>
    <w:rsid w:val="00562299"/>
    <w:rsid w:val="00562761"/>
    <w:rsid w:val="00563297"/>
    <w:rsid w:val="005636A4"/>
    <w:rsid w:val="0056417A"/>
    <w:rsid w:val="00565E98"/>
    <w:rsid w:val="00566EEF"/>
    <w:rsid w:val="0056753E"/>
    <w:rsid w:val="00567697"/>
    <w:rsid w:val="00567F47"/>
    <w:rsid w:val="00570E3D"/>
    <w:rsid w:val="005713AB"/>
    <w:rsid w:val="00571811"/>
    <w:rsid w:val="005719AB"/>
    <w:rsid w:val="00571C16"/>
    <w:rsid w:val="00571D93"/>
    <w:rsid w:val="00572A92"/>
    <w:rsid w:val="00572D66"/>
    <w:rsid w:val="005730FF"/>
    <w:rsid w:val="00573441"/>
    <w:rsid w:val="00574090"/>
    <w:rsid w:val="0057494A"/>
    <w:rsid w:val="00574A1B"/>
    <w:rsid w:val="0057647A"/>
    <w:rsid w:val="00576A84"/>
    <w:rsid w:val="0057720B"/>
    <w:rsid w:val="005803EC"/>
    <w:rsid w:val="0058044C"/>
    <w:rsid w:val="00580785"/>
    <w:rsid w:val="00580E56"/>
    <w:rsid w:val="00581610"/>
    <w:rsid w:val="0058178E"/>
    <w:rsid w:val="00582297"/>
    <w:rsid w:val="00582569"/>
    <w:rsid w:val="005827E0"/>
    <w:rsid w:val="005839C0"/>
    <w:rsid w:val="00583DE1"/>
    <w:rsid w:val="005849FA"/>
    <w:rsid w:val="00585261"/>
    <w:rsid w:val="00585353"/>
    <w:rsid w:val="00585C8A"/>
    <w:rsid w:val="00585DCF"/>
    <w:rsid w:val="005862CB"/>
    <w:rsid w:val="00586314"/>
    <w:rsid w:val="00586AB9"/>
    <w:rsid w:val="00586BFA"/>
    <w:rsid w:val="005875AF"/>
    <w:rsid w:val="00587D52"/>
    <w:rsid w:val="00587EC1"/>
    <w:rsid w:val="005903A3"/>
    <w:rsid w:val="00590B3E"/>
    <w:rsid w:val="0059123B"/>
    <w:rsid w:val="00592046"/>
    <w:rsid w:val="0059248F"/>
    <w:rsid w:val="00592BC3"/>
    <w:rsid w:val="005930D4"/>
    <w:rsid w:val="005932A4"/>
    <w:rsid w:val="00593A7B"/>
    <w:rsid w:val="00594448"/>
    <w:rsid w:val="005960CA"/>
    <w:rsid w:val="00597135"/>
    <w:rsid w:val="00597BD3"/>
    <w:rsid w:val="005A01D5"/>
    <w:rsid w:val="005A05A9"/>
    <w:rsid w:val="005A0652"/>
    <w:rsid w:val="005A1715"/>
    <w:rsid w:val="005A1F58"/>
    <w:rsid w:val="005A20B6"/>
    <w:rsid w:val="005A2174"/>
    <w:rsid w:val="005A3104"/>
    <w:rsid w:val="005A320E"/>
    <w:rsid w:val="005A3A30"/>
    <w:rsid w:val="005A3C29"/>
    <w:rsid w:val="005A42AE"/>
    <w:rsid w:val="005A59A4"/>
    <w:rsid w:val="005A654E"/>
    <w:rsid w:val="005A65CF"/>
    <w:rsid w:val="005A6F9E"/>
    <w:rsid w:val="005A6FA0"/>
    <w:rsid w:val="005A6FCA"/>
    <w:rsid w:val="005A7987"/>
    <w:rsid w:val="005B01FF"/>
    <w:rsid w:val="005B085F"/>
    <w:rsid w:val="005B094C"/>
    <w:rsid w:val="005B19BE"/>
    <w:rsid w:val="005B233A"/>
    <w:rsid w:val="005B332C"/>
    <w:rsid w:val="005B380F"/>
    <w:rsid w:val="005B4610"/>
    <w:rsid w:val="005B4884"/>
    <w:rsid w:val="005B5F62"/>
    <w:rsid w:val="005B7096"/>
    <w:rsid w:val="005B79E8"/>
    <w:rsid w:val="005B7A8F"/>
    <w:rsid w:val="005C03FA"/>
    <w:rsid w:val="005C0569"/>
    <w:rsid w:val="005C19B1"/>
    <w:rsid w:val="005C1E1F"/>
    <w:rsid w:val="005C2C97"/>
    <w:rsid w:val="005C359F"/>
    <w:rsid w:val="005C3ADE"/>
    <w:rsid w:val="005C40F2"/>
    <w:rsid w:val="005C59F6"/>
    <w:rsid w:val="005C5D08"/>
    <w:rsid w:val="005C655E"/>
    <w:rsid w:val="005C7636"/>
    <w:rsid w:val="005C7E22"/>
    <w:rsid w:val="005D0243"/>
    <w:rsid w:val="005D09EC"/>
    <w:rsid w:val="005D13D6"/>
    <w:rsid w:val="005D1780"/>
    <w:rsid w:val="005D1960"/>
    <w:rsid w:val="005D1FBE"/>
    <w:rsid w:val="005D223E"/>
    <w:rsid w:val="005D2A5B"/>
    <w:rsid w:val="005D4E17"/>
    <w:rsid w:val="005D57A0"/>
    <w:rsid w:val="005D63E0"/>
    <w:rsid w:val="005D7C1C"/>
    <w:rsid w:val="005D7EA0"/>
    <w:rsid w:val="005E0676"/>
    <w:rsid w:val="005E1BBA"/>
    <w:rsid w:val="005E243D"/>
    <w:rsid w:val="005E30CE"/>
    <w:rsid w:val="005E3550"/>
    <w:rsid w:val="005E383E"/>
    <w:rsid w:val="005E4561"/>
    <w:rsid w:val="005E4682"/>
    <w:rsid w:val="005E600A"/>
    <w:rsid w:val="005E64BF"/>
    <w:rsid w:val="005E6527"/>
    <w:rsid w:val="005E66D6"/>
    <w:rsid w:val="005E68E4"/>
    <w:rsid w:val="005E7538"/>
    <w:rsid w:val="005F0A33"/>
    <w:rsid w:val="005F0CA5"/>
    <w:rsid w:val="005F0EBD"/>
    <w:rsid w:val="005F1C24"/>
    <w:rsid w:val="005F28CF"/>
    <w:rsid w:val="005F3017"/>
    <w:rsid w:val="005F4089"/>
    <w:rsid w:val="005F46CB"/>
    <w:rsid w:val="005F4794"/>
    <w:rsid w:val="005F4E8C"/>
    <w:rsid w:val="005F5AB4"/>
    <w:rsid w:val="005F642B"/>
    <w:rsid w:val="005F656D"/>
    <w:rsid w:val="005F66C5"/>
    <w:rsid w:val="005F6BA3"/>
    <w:rsid w:val="005F750E"/>
    <w:rsid w:val="005F79BF"/>
    <w:rsid w:val="005F7F94"/>
    <w:rsid w:val="006014D8"/>
    <w:rsid w:val="00601632"/>
    <w:rsid w:val="00601C2E"/>
    <w:rsid w:val="006021EF"/>
    <w:rsid w:val="00602585"/>
    <w:rsid w:val="00602E3C"/>
    <w:rsid w:val="00602EEB"/>
    <w:rsid w:val="00603246"/>
    <w:rsid w:val="0060345C"/>
    <w:rsid w:val="00603734"/>
    <w:rsid w:val="00603CF9"/>
    <w:rsid w:val="00603DA2"/>
    <w:rsid w:val="00604533"/>
    <w:rsid w:val="00604719"/>
    <w:rsid w:val="00604883"/>
    <w:rsid w:val="00604A2A"/>
    <w:rsid w:val="0060506C"/>
    <w:rsid w:val="00605CE5"/>
    <w:rsid w:val="00605F4E"/>
    <w:rsid w:val="006064B7"/>
    <w:rsid w:val="00607224"/>
    <w:rsid w:val="00607F62"/>
    <w:rsid w:val="00607FB6"/>
    <w:rsid w:val="00611480"/>
    <w:rsid w:val="006120BC"/>
    <w:rsid w:val="006128C7"/>
    <w:rsid w:val="0061362B"/>
    <w:rsid w:val="00614D68"/>
    <w:rsid w:val="00616893"/>
    <w:rsid w:val="00616ACF"/>
    <w:rsid w:val="00616CEB"/>
    <w:rsid w:val="00616D8A"/>
    <w:rsid w:val="00617E47"/>
    <w:rsid w:val="00620AD4"/>
    <w:rsid w:val="00620C57"/>
    <w:rsid w:val="00621350"/>
    <w:rsid w:val="0062398C"/>
    <w:rsid w:val="00623D10"/>
    <w:rsid w:val="00623E90"/>
    <w:rsid w:val="006256E0"/>
    <w:rsid w:val="00631572"/>
    <w:rsid w:val="00631D6F"/>
    <w:rsid w:val="00631D78"/>
    <w:rsid w:val="0063225A"/>
    <w:rsid w:val="00632FDA"/>
    <w:rsid w:val="0063307A"/>
    <w:rsid w:val="00634293"/>
    <w:rsid w:val="0063528C"/>
    <w:rsid w:val="006356C3"/>
    <w:rsid w:val="006363E0"/>
    <w:rsid w:val="00636939"/>
    <w:rsid w:val="006375FA"/>
    <w:rsid w:val="00637CE1"/>
    <w:rsid w:val="0064047B"/>
    <w:rsid w:val="00640791"/>
    <w:rsid w:val="0064099E"/>
    <w:rsid w:val="00640A2B"/>
    <w:rsid w:val="00640BED"/>
    <w:rsid w:val="006411FA"/>
    <w:rsid w:val="006419D9"/>
    <w:rsid w:val="0064218A"/>
    <w:rsid w:val="006435E0"/>
    <w:rsid w:val="00644B76"/>
    <w:rsid w:val="00644CCE"/>
    <w:rsid w:val="006451D1"/>
    <w:rsid w:val="0064698B"/>
    <w:rsid w:val="006470DA"/>
    <w:rsid w:val="006476B6"/>
    <w:rsid w:val="00647B77"/>
    <w:rsid w:val="00647C9D"/>
    <w:rsid w:val="0065045B"/>
    <w:rsid w:val="006505AF"/>
    <w:rsid w:val="00651000"/>
    <w:rsid w:val="00651D9C"/>
    <w:rsid w:val="00652309"/>
    <w:rsid w:val="0065259B"/>
    <w:rsid w:val="00652E38"/>
    <w:rsid w:val="00653253"/>
    <w:rsid w:val="0065381C"/>
    <w:rsid w:val="00653E79"/>
    <w:rsid w:val="006548D4"/>
    <w:rsid w:val="00655570"/>
    <w:rsid w:val="0065577E"/>
    <w:rsid w:val="00656226"/>
    <w:rsid w:val="00657741"/>
    <w:rsid w:val="00660904"/>
    <w:rsid w:val="00660A19"/>
    <w:rsid w:val="0066183C"/>
    <w:rsid w:val="00661B54"/>
    <w:rsid w:val="00661F70"/>
    <w:rsid w:val="00661FF4"/>
    <w:rsid w:val="006627FA"/>
    <w:rsid w:val="00662F67"/>
    <w:rsid w:val="00663C3F"/>
    <w:rsid w:val="006644C5"/>
    <w:rsid w:val="00664F50"/>
    <w:rsid w:val="00664F5A"/>
    <w:rsid w:val="00667A24"/>
    <w:rsid w:val="00667ACF"/>
    <w:rsid w:val="00670A3D"/>
    <w:rsid w:val="006711B7"/>
    <w:rsid w:val="00672657"/>
    <w:rsid w:val="0067279F"/>
    <w:rsid w:val="00672951"/>
    <w:rsid w:val="00674B27"/>
    <w:rsid w:val="0067566F"/>
    <w:rsid w:val="00677B12"/>
    <w:rsid w:val="00681BFA"/>
    <w:rsid w:val="006821BD"/>
    <w:rsid w:val="00682D1C"/>
    <w:rsid w:val="00682EF1"/>
    <w:rsid w:val="00683436"/>
    <w:rsid w:val="00683938"/>
    <w:rsid w:val="006841DD"/>
    <w:rsid w:val="006846F7"/>
    <w:rsid w:val="00685240"/>
    <w:rsid w:val="00685E85"/>
    <w:rsid w:val="006862E7"/>
    <w:rsid w:val="0068694B"/>
    <w:rsid w:val="006871ED"/>
    <w:rsid w:val="00687D51"/>
    <w:rsid w:val="00687D5D"/>
    <w:rsid w:val="00690675"/>
    <w:rsid w:val="00691DAF"/>
    <w:rsid w:val="00691DEA"/>
    <w:rsid w:val="00692F3B"/>
    <w:rsid w:val="0069309D"/>
    <w:rsid w:val="006932FC"/>
    <w:rsid w:val="006934D3"/>
    <w:rsid w:val="0069374D"/>
    <w:rsid w:val="0069413C"/>
    <w:rsid w:val="006946A7"/>
    <w:rsid w:val="00694787"/>
    <w:rsid w:val="00694B5B"/>
    <w:rsid w:val="00695A12"/>
    <w:rsid w:val="006960A8"/>
    <w:rsid w:val="00696F02"/>
    <w:rsid w:val="00697072"/>
    <w:rsid w:val="0069788A"/>
    <w:rsid w:val="006978A1"/>
    <w:rsid w:val="006A12FC"/>
    <w:rsid w:val="006A14ED"/>
    <w:rsid w:val="006A16A8"/>
    <w:rsid w:val="006A1832"/>
    <w:rsid w:val="006A1B77"/>
    <w:rsid w:val="006A2692"/>
    <w:rsid w:val="006A2828"/>
    <w:rsid w:val="006A2999"/>
    <w:rsid w:val="006A2D17"/>
    <w:rsid w:val="006A346F"/>
    <w:rsid w:val="006A3763"/>
    <w:rsid w:val="006A3781"/>
    <w:rsid w:val="006A37AE"/>
    <w:rsid w:val="006A3DB1"/>
    <w:rsid w:val="006A3ECE"/>
    <w:rsid w:val="006A41D4"/>
    <w:rsid w:val="006A5431"/>
    <w:rsid w:val="006A62AE"/>
    <w:rsid w:val="006A6E85"/>
    <w:rsid w:val="006A7024"/>
    <w:rsid w:val="006B0419"/>
    <w:rsid w:val="006B177B"/>
    <w:rsid w:val="006B1834"/>
    <w:rsid w:val="006B1874"/>
    <w:rsid w:val="006B1B29"/>
    <w:rsid w:val="006B1D65"/>
    <w:rsid w:val="006B217B"/>
    <w:rsid w:val="006B21B9"/>
    <w:rsid w:val="006B2A94"/>
    <w:rsid w:val="006B3860"/>
    <w:rsid w:val="006B44A6"/>
    <w:rsid w:val="006B45B6"/>
    <w:rsid w:val="006B4A60"/>
    <w:rsid w:val="006B4A6E"/>
    <w:rsid w:val="006B4B30"/>
    <w:rsid w:val="006B5BFE"/>
    <w:rsid w:val="006B5CB9"/>
    <w:rsid w:val="006B728D"/>
    <w:rsid w:val="006B74F6"/>
    <w:rsid w:val="006C11FF"/>
    <w:rsid w:val="006C1C46"/>
    <w:rsid w:val="006C2F5D"/>
    <w:rsid w:val="006C315C"/>
    <w:rsid w:val="006C3F5A"/>
    <w:rsid w:val="006C4263"/>
    <w:rsid w:val="006C5185"/>
    <w:rsid w:val="006C645B"/>
    <w:rsid w:val="006C6928"/>
    <w:rsid w:val="006C7884"/>
    <w:rsid w:val="006D00FC"/>
    <w:rsid w:val="006D01D6"/>
    <w:rsid w:val="006D0277"/>
    <w:rsid w:val="006D1BED"/>
    <w:rsid w:val="006D20A1"/>
    <w:rsid w:val="006D406B"/>
    <w:rsid w:val="006D5B5B"/>
    <w:rsid w:val="006D64B0"/>
    <w:rsid w:val="006D65FA"/>
    <w:rsid w:val="006D6FB1"/>
    <w:rsid w:val="006D71C0"/>
    <w:rsid w:val="006D732C"/>
    <w:rsid w:val="006E0672"/>
    <w:rsid w:val="006E08E5"/>
    <w:rsid w:val="006E2019"/>
    <w:rsid w:val="006E2A94"/>
    <w:rsid w:val="006E3576"/>
    <w:rsid w:val="006E39DE"/>
    <w:rsid w:val="006E45FD"/>
    <w:rsid w:val="006E46A6"/>
    <w:rsid w:val="006E4802"/>
    <w:rsid w:val="006E4C13"/>
    <w:rsid w:val="006E5618"/>
    <w:rsid w:val="006E5CCC"/>
    <w:rsid w:val="006E62B0"/>
    <w:rsid w:val="006E7271"/>
    <w:rsid w:val="006E76FE"/>
    <w:rsid w:val="006F0D69"/>
    <w:rsid w:val="006F1CD2"/>
    <w:rsid w:val="006F2B72"/>
    <w:rsid w:val="006F2BA5"/>
    <w:rsid w:val="006F2E34"/>
    <w:rsid w:val="006F2EFD"/>
    <w:rsid w:val="006F3953"/>
    <w:rsid w:val="006F44BE"/>
    <w:rsid w:val="006F484E"/>
    <w:rsid w:val="006F4A76"/>
    <w:rsid w:val="006F4AFA"/>
    <w:rsid w:val="006F611A"/>
    <w:rsid w:val="006F6664"/>
    <w:rsid w:val="006F6754"/>
    <w:rsid w:val="006F6D2E"/>
    <w:rsid w:val="006F752D"/>
    <w:rsid w:val="006F7B30"/>
    <w:rsid w:val="006F7EB9"/>
    <w:rsid w:val="007000B0"/>
    <w:rsid w:val="00700245"/>
    <w:rsid w:val="00701233"/>
    <w:rsid w:val="0070165F"/>
    <w:rsid w:val="0070315C"/>
    <w:rsid w:val="00704CD2"/>
    <w:rsid w:val="00705005"/>
    <w:rsid w:val="00705118"/>
    <w:rsid w:val="007051FC"/>
    <w:rsid w:val="00705B39"/>
    <w:rsid w:val="00705E7A"/>
    <w:rsid w:val="00705F52"/>
    <w:rsid w:val="007061B8"/>
    <w:rsid w:val="0070750A"/>
    <w:rsid w:val="00707516"/>
    <w:rsid w:val="00707BF7"/>
    <w:rsid w:val="0071153A"/>
    <w:rsid w:val="00712262"/>
    <w:rsid w:val="00712C39"/>
    <w:rsid w:val="00712C9B"/>
    <w:rsid w:val="00713115"/>
    <w:rsid w:val="0071339A"/>
    <w:rsid w:val="00714610"/>
    <w:rsid w:val="00714674"/>
    <w:rsid w:val="00714FFA"/>
    <w:rsid w:val="0071578C"/>
    <w:rsid w:val="00716CEB"/>
    <w:rsid w:val="00716FDA"/>
    <w:rsid w:val="007172EF"/>
    <w:rsid w:val="00721210"/>
    <w:rsid w:val="007213FA"/>
    <w:rsid w:val="00721432"/>
    <w:rsid w:val="007215F4"/>
    <w:rsid w:val="00721BBA"/>
    <w:rsid w:val="0072346B"/>
    <w:rsid w:val="00723C37"/>
    <w:rsid w:val="00723F36"/>
    <w:rsid w:val="00723FCB"/>
    <w:rsid w:val="00725FF0"/>
    <w:rsid w:val="00726400"/>
    <w:rsid w:val="00726D58"/>
    <w:rsid w:val="00727AB1"/>
    <w:rsid w:val="00730167"/>
    <w:rsid w:val="00730DE4"/>
    <w:rsid w:val="007318D6"/>
    <w:rsid w:val="0073252F"/>
    <w:rsid w:val="007329E6"/>
    <w:rsid w:val="00732E5C"/>
    <w:rsid w:val="0073310A"/>
    <w:rsid w:val="00733ABC"/>
    <w:rsid w:val="00734C81"/>
    <w:rsid w:val="00736117"/>
    <w:rsid w:val="00737441"/>
    <w:rsid w:val="007378E2"/>
    <w:rsid w:val="007400CD"/>
    <w:rsid w:val="00740988"/>
    <w:rsid w:val="0074111E"/>
    <w:rsid w:val="00741518"/>
    <w:rsid w:val="00741D8C"/>
    <w:rsid w:val="00742300"/>
    <w:rsid w:val="00742C38"/>
    <w:rsid w:val="007432C8"/>
    <w:rsid w:val="00743972"/>
    <w:rsid w:val="00743A18"/>
    <w:rsid w:val="00743FD4"/>
    <w:rsid w:val="007440E3"/>
    <w:rsid w:val="007444D9"/>
    <w:rsid w:val="0074493A"/>
    <w:rsid w:val="00745C0F"/>
    <w:rsid w:val="0074626C"/>
    <w:rsid w:val="007463B5"/>
    <w:rsid w:val="007469C7"/>
    <w:rsid w:val="007500A9"/>
    <w:rsid w:val="007502DA"/>
    <w:rsid w:val="00750650"/>
    <w:rsid w:val="007506C8"/>
    <w:rsid w:val="0075132D"/>
    <w:rsid w:val="00751C58"/>
    <w:rsid w:val="00752541"/>
    <w:rsid w:val="00752A09"/>
    <w:rsid w:val="00753AAC"/>
    <w:rsid w:val="00753BE9"/>
    <w:rsid w:val="00753D08"/>
    <w:rsid w:val="007554BB"/>
    <w:rsid w:val="0075621A"/>
    <w:rsid w:val="00757792"/>
    <w:rsid w:val="007600C7"/>
    <w:rsid w:val="007608C5"/>
    <w:rsid w:val="00760949"/>
    <w:rsid w:val="00762FB0"/>
    <w:rsid w:val="0076348B"/>
    <w:rsid w:val="007639AD"/>
    <w:rsid w:val="00763F3C"/>
    <w:rsid w:val="00764B4C"/>
    <w:rsid w:val="00766968"/>
    <w:rsid w:val="00767DD2"/>
    <w:rsid w:val="00770C9E"/>
    <w:rsid w:val="00770CD2"/>
    <w:rsid w:val="00773362"/>
    <w:rsid w:val="0077359F"/>
    <w:rsid w:val="0077389E"/>
    <w:rsid w:val="007743CF"/>
    <w:rsid w:val="0077446F"/>
    <w:rsid w:val="00774D96"/>
    <w:rsid w:val="00775FCF"/>
    <w:rsid w:val="00776A0D"/>
    <w:rsid w:val="00776BBE"/>
    <w:rsid w:val="0077723D"/>
    <w:rsid w:val="0078150D"/>
    <w:rsid w:val="007817CC"/>
    <w:rsid w:val="00781AE5"/>
    <w:rsid w:val="00781B7E"/>
    <w:rsid w:val="00782200"/>
    <w:rsid w:val="00782AD5"/>
    <w:rsid w:val="00782E86"/>
    <w:rsid w:val="00783265"/>
    <w:rsid w:val="00783D0B"/>
    <w:rsid w:val="00783E81"/>
    <w:rsid w:val="007841F9"/>
    <w:rsid w:val="007859BE"/>
    <w:rsid w:val="007863B2"/>
    <w:rsid w:val="0078681C"/>
    <w:rsid w:val="007869D9"/>
    <w:rsid w:val="00786D90"/>
    <w:rsid w:val="0078712B"/>
    <w:rsid w:val="007876BE"/>
    <w:rsid w:val="00787A99"/>
    <w:rsid w:val="00790208"/>
    <w:rsid w:val="0079083A"/>
    <w:rsid w:val="007909B8"/>
    <w:rsid w:val="00790B6C"/>
    <w:rsid w:val="00790D05"/>
    <w:rsid w:val="00791050"/>
    <w:rsid w:val="007916DC"/>
    <w:rsid w:val="00791A54"/>
    <w:rsid w:val="007923B8"/>
    <w:rsid w:val="00792F5E"/>
    <w:rsid w:val="00793024"/>
    <w:rsid w:val="00793091"/>
    <w:rsid w:val="00793296"/>
    <w:rsid w:val="00794C43"/>
    <w:rsid w:val="007953FC"/>
    <w:rsid w:val="00795C1C"/>
    <w:rsid w:val="00796A23"/>
    <w:rsid w:val="00797D13"/>
    <w:rsid w:val="00797DAC"/>
    <w:rsid w:val="00797FD5"/>
    <w:rsid w:val="007A0FE5"/>
    <w:rsid w:val="007A109F"/>
    <w:rsid w:val="007A16AD"/>
    <w:rsid w:val="007A1B47"/>
    <w:rsid w:val="007A24F4"/>
    <w:rsid w:val="007A260F"/>
    <w:rsid w:val="007A2E87"/>
    <w:rsid w:val="007A3027"/>
    <w:rsid w:val="007A3598"/>
    <w:rsid w:val="007A3D71"/>
    <w:rsid w:val="007A3F75"/>
    <w:rsid w:val="007A3FD2"/>
    <w:rsid w:val="007A40F0"/>
    <w:rsid w:val="007A4BAE"/>
    <w:rsid w:val="007A50E7"/>
    <w:rsid w:val="007A5191"/>
    <w:rsid w:val="007A65FB"/>
    <w:rsid w:val="007A6726"/>
    <w:rsid w:val="007A6C51"/>
    <w:rsid w:val="007A7210"/>
    <w:rsid w:val="007B0E70"/>
    <w:rsid w:val="007B1038"/>
    <w:rsid w:val="007B141E"/>
    <w:rsid w:val="007B1807"/>
    <w:rsid w:val="007B1A6C"/>
    <w:rsid w:val="007B1E4A"/>
    <w:rsid w:val="007B3388"/>
    <w:rsid w:val="007B37FF"/>
    <w:rsid w:val="007B3E1F"/>
    <w:rsid w:val="007B43F6"/>
    <w:rsid w:val="007B4EAF"/>
    <w:rsid w:val="007B4F19"/>
    <w:rsid w:val="007B5169"/>
    <w:rsid w:val="007B7699"/>
    <w:rsid w:val="007C0259"/>
    <w:rsid w:val="007C1461"/>
    <w:rsid w:val="007C1592"/>
    <w:rsid w:val="007C25ED"/>
    <w:rsid w:val="007C400C"/>
    <w:rsid w:val="007C425A"/>
    <w:rsid w:val="007C4AD0"/>
    <w:rsid w:val="007C4AD7"/>
    <w:rsid w:val="007C4D00"/>
    <w:rsid w:val="007C53C7"/>
    <w:rsid w:val="007C567E"/>
    <w:rsid w:val="007C5731"/>
    <w:rsid w:val="007D271A"/>
    <w:rsid w:val="007D286E"/>
    <w:rsid w:val="007D2C54"/>
    <w:rsid w:val="007D388F"/>
    <w:rsid w:val="007D3C40"/>
    <w:rsid w:val="007D4A2A"/>
    <w:rsid w:val="007D4BBC"/>
    <w:rsid w:val="007D4E24"/>
    <w:rsid w:val="007D5E2B"/>
    <w:rsid w:val="007D7166"/>
    <w:rsid w:val="007E0022"/>
    <w:rsid w:val="007E1051"/>
    <w:rsid w:val="007E2371"/>
    <w:rsid w:val="007E2624"/>
    <w:rsid w:val="007E31DC"/>
    <w:rsid w:val="007E3664"/>
    <w:rsid w:val="007E44C6"/>
    <w:rsid w:val="007E53C6"/>
    <w:rsid w:val="007E545E"/>
    <w:rsid w:val="007E5798"/>
    <w:rsid w:val="007E5F35"/>
    <w:rsid w:val="007E61AE"/>
    <w:rsid w:val="007E621E"/>
    <w:rsid w:val="007E6A4A"/>
    <w:rsid w:val="007E7220"/>
    <w:rsid w:val="007E7C45"/>
    <w:rsid w:val="007F00CE"/>
    <w:rsid w:val="007F1130"/>
    <w:rsid w:val="007F3C5A"/>
    <w:rsid w:val="007F4512"/>
    <w:rsid w:val="007F4D57"/>
    <w:rsid w:val="007F5C63"/>
    <w:rsid w:val="007F78D2"/>
    <w:rsid w:val="007F78F5"/>
    <w:rsid w:val="007F7EE6"/>
    <w:rsid w:val="008009B3"/>
    <w:rsid w:val="00800CC8"/>
    <w:rsid w:val="00800FD4"/>
    <w:rsid w:val="00801299"/>
    <w:rsid w:val="00801575"/>
    <w:rsid w:val="008021C3"/>
    <w:rsid w:val="00803134"/>
    <w:rsid w:val="00803243"/>
    <w:rsid w:val="00803492"/>
    <w:rsid w:val="00803A54"/>
    <w:rsid w:val="0080479E"/>
    <w:rsid w:val="00805250"/>
    <w:rsid w:val="008052A2"/>
    <w:rsid w:val="00805D6E"/>
    <w:rsid w:val="00807821"/>
    <w:rsid w:val="008107E3"/>
    <w:rsid w:val="00811C9C"/>
    <w:rsid w:val="00812574"/>
    <w:rsid w:val="00813347"/>
    <w:rsid w:val="0081389E"/>
    <w:rsid w:val="008139A6"/>
    <w:rsid w:val="00813CCB"/>
    <w:rsid w:val="0081460F"/>
    <w:rsid w:val="008149BE"/>
    <w:rsid w:val="00814AFF"/>
    <w:rsid w:val="008155A7"/>
    <w:rsid w:val="008159C7"/>
    <w:rsid w:val="00816435"/>
    <w:rsid w:val="00816A22"/>
    <w:rsid w:val="00816D38"/>
    <w:rsid w:val="008177BF"/>
    <w:rsid w:val="00820031"/>
    <w:rsid w:val="00820131"/>
    <w:rsid w:val="008205F6"/>
    <w:rsid w:val="008209FA"/>
    <w:rsid w:val="0082115C"/>
    <w:rsid w:val="00821995"/>
    <w:rsid w:val="00821F52"/>
    <w:rsid w:val="0082230F"/>
    <w:rsid w:val="00822D84"/>
    <w:rsid w:val="00823079"/>
    <w:rsid w:val="00824643"/>
    <w:rsid w:val="008256EB"/>
    <w:rsid w:val="008259A8"/>
    <w:rsid w:val="00826437"/>
    <w:rsid w:val="00826457"/>
    <w:rsid w:val="0082691E"/>
    <w:rsid w:val="0082731C"/>
    <w:rsid w:val="00827A5A"/>
    <w:rsid w:val="00827BF4"/>
    <w:rsid w:val="00827CF7"/>
    <w:rsid w:val="008306E5"/>
    <w:rsid w:val="00830F59"/>
    <w:rsid w:val="00831131"/>
    <w:rsid w:val="00831F9C"/>
    <w:rsid w:val="00832BB2"/>
    <w:rsid w:val="0083368E"/>
    <w:rsid w:val="00834099"/>
    <w:rsid w:val="00834A75"/>
    <w:rsid w:val="00834AC6"/>
    <w:rsid w:val="00834D00"/>
    <w:rsid w:val="008352C2"/>
    <w:rsid w:val="00835937"/>
    <w:rsid w:val="00835FD0"/>
    <w:rsid w:val="008374EC"/>
    <w:rsid w:val="00840159"/>
    <w:rsid w:val="0084178D"/>
    <w:rsid w:val="0084188F"/>
    <w:rsid w:val="008418CC"/>
    <w:rsid w:val="00841C5D"/>
    <w:rsid w:val="008425A1"/>
    <w:rsid w:val="0084292B"/>
    <w:rsid w:val="008444CC"/>
    <w:rsid w:val="00844828"/>
    <w:rsid w:val="00844B04"/>
    <w:rsid w:val="00844CC7"/>
    <w:rsid w:val="008451DD"/>
    <w:rsid w:val="00845AC2"/>
    <w:rsid w:val="00846C06"/>
    <w:rsid w:val="00846E97"/>
    <w:rsid w:val="00847661"/>
    <w:rsid w:val="00850525"/>
    <w:rsid w:val="00850A5F"/>
    <w:rsid w:val="00850B4B"/>
    <w:rsid w:val="00850BEA"/>
    <w:rsid w:val="0085163D"/>
    <w:rsid w:val="008520D5"/>
    <w:rsid w:val="00852B6A"/>
    <w:rsid w:val="00852D54"/>
    <w:rsid w:val="00855506"/>
    <w:rsid w:val="008558C7"/>
    <w:rsid w:val="00855ACB"/>
    <w:rsid w:val="00855DCA"/>
    <w:rsid w:val="00855F59"/>
    <w:rsid w:val="00857319"/>
    <w:rsid w:val="0085747E"/>
    <w:rsid w:val="00857644"/>
    <w:rsid w:val="00862ED3"/>
    <w:rsid w:val="008632ED"/>
    <w:rsid w:val="008636C8"/>
    <w:rsid w:val="00863B0B"/>
    <w:rsid w:val="00863B66"/>
    <w:rsid w:val="00863C22"/>
    <w:rsid w:val="00863D48"/>
    <w:rsid w:val="008644D5"/>
    <w:rsid w:val="00864CB7"/>
    <w:rsid w:val="00865127"/>
    <w:rsid w:val="00865AE1"/>
    <w:rsid w:val="00866387"/>
    <w:rsid w:val="008668C8"/>
    <w:rsid w:val="00867075"/>
    <w:rsid w:val="00867A8B"/>
    <w:rsid w:val="00867C37"/>
    <w:rsid w:val="008714F5"/>
    <w:rsid w:val="00871FB4"/>
    <w:rsid w:val="008729D7"/>
    <w:rsid w:val="00873080"/>
    <w:rsid w:val="00873111"/>
    <w:rsid w:val="0087345A"/>
    <w:rsid w:val="0087372B"/>
    <w:rsid w:val="00873ADE"/>
    <w:rsid w:val="00874943"/>
    <w:rsid w:val="00874E34"/>
    <w:rsid w:val="008765AA"/>
    <w:rsid w:val="00876A50"/>
    <w:rsid w:val="0088180A"/>
    <w:rsid w:val="00881EC8"/>
    <w:rsid w:val="0088232E"/>
    <w:rsid w:val="00882A67"/>
    <w:rsid w:val="00883160"/>
    <w:rsid w:val="0088352A"/>
    <w:rsid w:val="008836DF"/>
    <w:rsid w:val="008837F4"/>
    <w:rsid w:val="00883F2A"/>
    <w:rsid w:val="008850BD"/>
    <w:rsid w:val="00885769"/>
    <w:rsid w:val="00886520"/>
    <w:rsid w:val="00886AF7"/>
    <w:rsid w:val="00886B81"/>
    <w:rsid w:val="00886D98"/>
    <w:rsid w:val="0089081C"/>
    <w:rsid w:val="00890DB5"/>
    <w:rsid w:val="00891B30"/>
    <w:rsid w:val="008921BA"/>
    <w:rsid w:val="0089307F"/>
    <w:rsid w:val="008932F0"/>
    <w:rsid w:val="008935ED"/>
    <w:rsid w:val="00893890"/>
    <w:rsid w:val="00894336"/>
    <w:rsid w:val="00895899"/>
    <w:rsid w:val="0089678E"/>
    <w:rsid w:val="00897478"/>
    <w:rsid w:val="00897F11"/>
    <w:rsid w:val="008A0B4B"/>
    <w:rsid w:val="008A119A"/>
    <w:rsid w:val="008A24D5"/>
    <w:rsid w:val="008A2504"/>
    <w:rsid w:val="008A2645"/>
    <w:rsid w:val="008A2FD7"/>
    <w:rsid w:val="008A30BD"/>
    <w:rsid w:val="008A3D7F"/>
    <w:rsid w:val="008A4569"/>
    <w:rsid w:val="008A52E1"/>
    <w:rsid w:val="008A537E"/>
    <w:rsid w:val="008A619A"/>
    <w:rsid w:val="008B0732"/>
    <w:rsid w:val="008B1678"/>
    <w:rsid w:val="008B1871"/>
    <w:rsid w:val="008B1AF3"/>
    <w:rsid w:val="008B2295"/>
    <w:rsid w:val="008B257D"/>
    <w:rsid w:val="008B2DF3"/>
    <w:rsid w:val="008B2E5C"/>
    <w:rsid w:val="008B4587"/>
    <w:rsid w:val="008B5278"/>
    <w:rsid w:val="008B5D3A"/>
    <w:rsid w:val="008B5D7E"/>
    <w:rsid w:val="008B6F26"/>
    <w:rsid w:val="008B7022"/>
    <w:rsid w:val="008B7D4C"/>
    <w:rsid w:val="008C06B2"/>
    <w:rsid w:val="008C0C08"/>
    <w:rsid w:val="008C0EE6"/>
    <w:rsid w:val="008C11D6"/>
    <w:rsid w:val="008C27C3"/>
    <w:rsid w:val="008C2DF1"/>
    <w:rsid w:val="008C33DE"/>
    <w:rsid w:val="008C4BB6"/>
    <w:rsid w:val="008C4C2B"/>
    <w:rsid w:val="008C5238"/>
    <w:rsid w:val="008C75A3"/>
    <w:rsid w:val="008C7D62"/>
    <w:rsid w:val="008D0BB8"/>
    <w:rsid w:val="008D25DE"/>
    <w:rsid w:val="008D2838"/>
    <w:rsid w:val="008D4690"/>
    <w:rsid w:val="008D4E5F"/>
    <w:rsid w:val="008D4F86"/>
    <w:rsid w:val="008D5107"/>
    <w:rsid w:val="008D5769"/>
    <w:rsid w:val="008D58EC"/>
    <w:rsid w:val="008D5C25"/>
    <w:rsid w:val="008D63C6"/>
    <w:rsid w:val="008D6B81"/>
    <w:rsid w:val="008D6E37"/>
    <w:rsid w:val="008D7278"/>
    <w:rsid w:val="008D74B5"/>
    <w:rsid w:val="008D78E7"/>
    <w:rsid w:val="008E00BF"/>
    <w:rsid w:val="008E0688"/>
    <w:rsid w:val="008E091C"/>
    <w:rsid w:val="008E2B28"/>
    <w:rsid w:val="008E2C9D"/>
    <w:rsid w:val="008E2E8B"/>
    <w:rsid w:val="008E3D0F"/>
    <w:rsid w:val="008E4ECC"/>
    <w:rsid w:val="008E4F83"/>
    <w:rsid w:val="008E59C0"/>
    <w:rsid w:val="008E65E8"/>
    <w:rsid w:val="008E6AD8"/>
    <w:rsid w:val="008E7AC1"/>
    <w:rsid w:val="008E7B1E"/>
    <w:rsid w:val="008E7D60"/>
    <w:rsid w:val="008F00A1"/>
    <w:rsid w:val="008F16CD"/>
    <w:rsid w:val="008F173B"/>
    <w:rsid w:val="008F1AF6"/>
    <w:rsid w:val="008F1BBC"/>
    <w:rsid w:val="008F249D"/>
    <w:rsid w:val="008F39FA"/>
    <w:rsid w:val="008F47BF"/>
    <w:rsid w:val="008F5395"/>
    <w:rsid w:val="008F5420"/>
    <w:rsid w:val="008F55D5"/>
    <w:rsid w:val="008F71F6"/>
    <w:rsid w:val="00900542"/>
    <w:rsid w:val="00900545"/>
    <w:rsid w:val="00900724"/>
    <w:rsid w:val="00900B6C"/>
    <w:rsid w:val="00900C8D"/>
    <w:rsid w:val="00900EAC"/>
    <w:rsid w:val="009017CF"/>
    <w:rsid w:val="00902169"/>
    <w:rsid w:val="009027FF"/>
    <w:rsid w:val="00903B0B"/>
    <w:rsid w:val="00903CA1"/>
    <w:rsid w:val="009049CC"/>
    <w:rsid w:val="009055F4"/>
    <w:rsid w:val="00905DC1"/>
    <w:rsid w:val="00906105"/>
    <w:rsid w:val="009067CD"/>
    <w:rsid w:val="00906FBF"/>
    <w:rsid w:val="00907EEA"/>
    <w:rsid w:val="00910195"/>
    <w:rsid w:val="00910CFE"/>
    <w:rsid w:val="00911002"/>
    <w:rsid w:val="00911607"/>
    <w:rsid w:val="00911781"/>
    <w:rsid w:val="00911A60"/>
    <w:rsid w:val="00911BBC"/>
    <w:rsid w:val="00911C19"/>
    <w:rsid w:val="009131E6"/>
    <w:rsid w:val="00914761"/>
    <w:rsid w:val="009148AD"/>
    <w:rsid w:val="00915F5C"/>
    <w:rsid w:val="0091652E"/>
    <w:rsid w:val="00920639"/>
    <w:rsid w:val="00923D8F"/>
    <w:rsid w:val="009247F0"/>
    <w:rsid w:val="00924CB4"/>
    <w:rsid w:val="00924E0C"/>
    <w:rsid w:val="009252B9"/>
    <w:rsid w:val="0092562F"/>
    <w:rsid w:val="009271F2"/>
    <w:rsid w:val="0092763A"/>
    <w:rsid w:val="0092771B"/>
    <w:rsid w:val="00927E9A"/>
    <w:rsid w:val="00930E4C"/>
    <w:rsid w:val="00931687"/>
    <w:rsid w:val="00931F48"/>
    <w:rsid w:val="00932A92"/>
    <w:rsid w:val="00933148"/>
    <w:rsid w:val="00933C00"/>
    <w:rsid w:val="00933CEA"/>
    <w:rsid w:val="00934705"/>
    <w:rsid w:val="00935E98"/>
    <w:rsid w:val="009372A3"/>
    <w:rsid w:val="009401CF"/>
    <w:rsid w:val="0094057E"/>
    <w:rsid w:val="00940809"/>
    <w:rsid w:val="0094094B"/>
    <w:rsid w:val="009418B5"/>
    <w:rsid w:val="00942CE9"/>
    <w:rsid w:val="00942D34"/>
    <w:rsid w:val="009436C4"/>
    <w:rsid w:val="00944B64"/>
    <w:rsid w:val="00944FA8"/>
    <w:rsid w:val="0094652F"/>
    <w:rsid w:val="009468C6"/>
    <w:rsid w:val="00950150"/>
    <w:rsid w:val="00950700"/>
    <w:rsid w:val="00950CF5"/>
    <w:rsid w:val="00951A92"/>
    <w:rsid w:val="00952193"/>
    <w:rsid w:val="0095222A"/>
    <w:rsid w:val="0095288D"/>
    <w:rsid w:val="009528B6"/>
    <w:rsid w:val="00952CBC"/>
    <w:rsid w:val="00952D4B"/>
    <w:rsid w:val="0095308C"/>
    <w:rsid w:val="009536B8"/>
    <w:rsid w:val="009538F7"/>
    <w:rsid w:val="0095587F"/>
    <w:rsid w:val="0095589B"/>
    <w:rsid w:val="00956512"/>
    <w:rsid w:val="00956708"/>
    <w:rsid w:val="00956AA1"/>
    <w:rsid w:val="00956B98"/>
    <w:rsid w:val="009605C5"/>
    <w:rsid w:val="009607F3"/>
    <w:rsid w:val="009614A0"/>
    <w:rsid w:val="0096239D"/>
    <w:rsid w:val="00962B52"/>
    <w:rsid w:val="009638EB"/>
    <w:rsid w:val="00963A79"/>
    <w:rsid w:val="0096540B"/>
    <w:rsid w:val="009655CF"/>
    <w:rsid w:val="009659E7"/>
    <w:rsid w:val="009661FF"/>
    <w:rsid w:val="00966399"/>
    <w:rsid w:val="00967304"/>
    <w:rsid w:val="00967ADA"/>
    <w:rsid w:val="00967F4E"/>
    <w:rsid w:val="0097036E"/>
    <w:rsid w:val="00970559"/>
    <w:rsid w:val="00970E0D"/>
    <w:rsid w:val="00970E80"/>
    <w:rsid w:val="00971583"/>
    <w:rsid w:val="009717D6"/>
    <w:rsid w:val="00971861"/>
    <w:rsid w:val="00972D7B"/>
    <w:rsid w:val="00972E82"/>
    <w:rsid w:val="009749CA"/>
    <w:rsid w:val="009752B2"/>
    <w:rsid w:val="00976598"/>
    <w:rsid w:val="0097690A"/>
    <w:rsid w:val="00977078"/>
    <w:rsid w:val="009770A1"/>
    <w:rsid w:val="00977863"/>
    <w:rsid w:val="009805D9"/>
    <w:rsid w:val="00981CA9"/>
    <w:rsid w:val="00982D8E"/>
    <w:rsid w:val="009834BF"/>
    <w:rsid w:val="00983C2C"/>
    <w:rsid w:val="00984701"/>
    <w:rsid w:val="0098517B"/>
    <w:rsid w:val="00985FA7"/>
    <w:rsid w:val="009866DD"/>
    <w:rsid w:val="00986732"/>
    <w:rsid w:val="00987CF4"/>
    <w:rsid w:val="0099016E"/>
    <w:rsid w:val="009907EF"/>
    <w:rsid w:val="00990DA3"/>
    <w:rsid w:val="00991C5E"/>
    <w:rsid w:val="0099261D"/>
    <w:rsid w:val="009955F2"/>
    <w:rsid w:val="00995828"/>
    <w:rsid w:val="00995C04"/>
    <w:rsid w:val="0099640C"/>
    <w:rsid w:val="00996F16"/>
    <w:rsid w:val="00997307"/>
    <w:rsid w:val="00997844"/>
    <w:rsid w:val="009A052E"/>
    <w:rsid w:val="009A148F"/>
    <w:rsid w:val="009A2F40"/>
    <w:rsid w:val="009A3AEE"/>
    <w:rsid w:val="009A3EAA"/>
    <w:rsid w:val="009A4780"/>
    <w:rsid w:val="009A47A2"/>
    <w:rsid w:val="009A4AA0"/>
    <w:rsid w:val="009A5024"/>
    <w:rsid w:val="009A5273"/>
    <w:rsid w:val="009A59BE"/>
    <w:rsid w:val="009A5D79"/>
    <w:rsid w:val="009A61D5"/>
    <w:rsid w:val="009A7B58"/>
    <w:rsid w:val="009B0F97"/>
    <w:rsid w:val="009B1D11"/>
    <w:rsid w:val="009B3091"/>
    <w:rsid w:val="009B36B2"/>
    <w:rsid w:val="009B3A81"/>
    <w:rsid w:val="009B3BD9"/>
    <w:rsid w:val="009B4279"/>
    <w:rsid w:val="009B4BFE"/>
    <w:rsid w:val="009B4E69"/>
    <w:rsid w:val="009B73D5"/>
    <w:rsid w:val="009B7FE2"/>
    <w:rsid w:val="009C0243"/>
    <w:rsid w:val="009C02CC"/>
    <w:rsid w:val="009C0610"/>
    <w:rsid w:val="009C1B09"/>
    <w:rsid w:val="009C214F"/>
    <w:rsid w:val="009C2CAC"/>
    <w:rsid w:val="009C42EB"/>
    <w:rsid w:val="009C4894"/>
    <w:rsid w:val="009C4A73"/>
    <w:rsid w:val="009C59A4"/>
    <w:rsid w:val="009C7CEC"/>
    <w:rsid w:val="009C7E2E"/>
    <w:rsid w:val="009D16A1"/>
    <w:rsid w:val="009D1840"/>
    <w:rsid w:val="009D1CD6"/>
    <w:rsid w:val="009D1D38"/>
    <w:rsid w:val="009D1FCD"/>
    <w:rsid w:val="009D21EF"/>
    <w:rsid w:val="009D2345"/>
    <w:rsid w:val="009D2FA5"/>
    <w:rsid w:val="009D32BF"/>
    <w:rsid w:val="009D5749"/>
    <w:rsid w:val="009D5756"/>
    <w:rsid w:val="009D5F6B"/>
    <w:rsid w:val="009D73C0"/>
    <w:rsid w:val="009D7C5E"/>
    <w:rsid w:val="009E04A2"/>
    <w:rsid w:val="009E0F0D"/>
    <w:rsid w:val="009E1C08"/>
    <w:rsid w:val="009E1EC3"/>
    <w:rsid w:val="009E22BB"/>
    <w:rsid w:val="009E255E"/>
    <w:rsid w:val="009E25FA"/>
    <w:rsid w:val="009E2782"/>
    <w:rsid w:val="009E2EB0"/>
    <w:rsid w:val="009E3C4B"/>
    <w:rsid w:val="009E3F01"/>
    <w:rsid w:val="009E49D8"/>
    <w:rsid w:val="009E5284"/>
    <w:rsid w:val="009E56F8"/>
    <w:rsid w:val="009E6111"/>
    <w:rsid w:val="009E64F5"/>
    <w:rsid w:val="009E70C6"/>
    <w:rsid w:val="009E749F"/>
    <w:rsid w:val="009E7FE1"/>
    <w:rsid w:val="009F2375"/>
    <w:rsid w:val="009F348E"/>
    <w:rsid w:val="009F433C"/>
    <w:rsid w:val="009F5402"/>
    <w:rsid w:val="009F56C2"/>
    <w:rsid w:val="009F594C"/>
    <w:rsid w:val="009F6301"/>
    <w:rsid w:val="009F676A"/>
    <w:rsid w:val="009F71D1"/>
    <w:rsid w:val="009F72DC"/>
    <w:rsid w:val="00A0023E"/>
    <w:rsid w:val="00A0028B"/>
    <w:rsid w:val="00A013F7"/>
    <w:rsid w:val="00A01E24"/>
    <w:rsid w:val="00A01FBB"/>
    <w:rsid w:val="00A02584"/>
    <w:rsid w:val="00A02DF3"/>
    <w:rsid w:val="00A03512"/>
    <w:rsid w:val="00A06141"/>
    <w:rsid w:val="00A0652B"/>
    <w:rsid w:val="00A069E4"/>
    <w:rsid w:val="00A072B4"/>
    <w:rsid w:val="00A07863"/>
    <w:rsid w:val="00A07E32"/>
    <w:rsid w:val="00A10B76"/>
    <w:rsid w:val="00A11167"/>
    <w:rsid w:val="00A11A73"/>
    <w:rsid w:val="00A11D35"/>
    <w:rsid w:val="00A11EC9"/>
    <w:rsid w:val="00A12080"/>
    <w:rsid w:val="00A1254A"/>
    <w:rsid w:val="00A12B67"/>
    <w:rsid w:val="00A12B78"/>
    <w:rsid w:val="00A146BF"/>
    <w:rsid w:val="00A148B1"/>
    <w:rsid w:val="00A150A3"/>
    <w:rsid w:val="00A151F5"/>
    <w:rsid w:val="00A152F8"/>
    <w:rsid w:val="00A15570"/>
    <w:rsid w:val="00A158F2"/>
    <w:rsid w:val="00A15A1E"/>
    <w:rsid w:val="00A15C4B"/>
    <w:rsid w:val="00A16827"/>
    <w:rsid w:val="00A16B09"/>
    <w:rsid w:val="00A1727F"/>
    <w:rsid w:val="00A17434"/>
    <w:rsid w:val="00A174B6"/>
    <w:rsid w:val="00A20318"/>
    <w:rsid w:val="00A20C93"/>
    <w:rsid w:val="00A2273B"/>
    <w:rsid w:val="00A22C18"/>
    <w:rsid w:val="00A23E22"/>
    <w:rsid w:val="00A24726"/>
    <w:rsid w:val="00A249A7"/>
    <w:rsid w:val="00A24DC8"/>
    <w:rsid w:val="00A25551"/>
    <w:rsid w:val="00A25EB5"/>
    <w:rsid w:val="00A26B6D"/>
    <w:rsid w:val="00A271A6"/>
    <w:rsid w:val="00A27F74"/>
    <w:rsid w:val="00A3047B"/>
    <w:rsid w:val="00A304E9"/>
    <w:rsid w:val="00A308B8"/>
    <w:rsid w:val="00A30BDB"/>
    <w:rsid w:val="00A31154"/>
    <w:rsid w:val="00A3141C"/>
    <w:rsid w:val="00A32F57"/>
    <w:rsid w:val="00A33576"/>
    <w:rsid w:val="00A34122"/>
    <w:rsid w:val="00A3525B"/>
    <w:rsid w:val="00A35759"/>
    <w:rsid w:val="00A358F4"/>
    <w:rsid w:val="00A36F0B"/>
    <w:rsid w:val="00A36FF9"/>
    <w:rsid w:val="00A37D14"/>
    <w:rsid w:val="00A401C1"/>
    <w:rsid w:val="00A401EB"/>
    <w:rsid w:val="00A402D1"/>
    <w:rsid w:val="00A41596"/>
    <w:rsid w:val="00A41D4A"/>
    <w:rsid w:val="00A41FD5"/>
    <w:rsid w:val="00A4304D"/>
    <w:rsid w:val="00A430AB"/>
    <w:rsid w:val="00A435A7"/>
    <w:rsid w:val="00A448C2"/>
    <w:rsid w:val="00A449FE"/>
    <w:rsid w:val="00A44A33"/>
    <w:rsid w:val="00A45805"/>
    <w:rsid w:val="00A4608C"/>
    <w:rsid w:val="00A46179"/>
    <w:rsid w:val="00A46889"/>
    <w:rsid w:val="00A46E3D"/>
    <w:rsid w:val="00A46F11"/>
    <w:rsid w:val="00A47546"/>
    <w:rsid w:val="00A47679"/>
    <w:rsid w:val="00A50020"/>
    <w:rsid w:val="00A5030D"/>
    <w:rsid w:val="00A50413"/>
    <w:rsid w:val="00A50C63"/>
    <w:rsid w:val="00A51550"/>
    <w:rsid w:val="00A51BFF"/>
    <w:rsid w:val="00A53824"/>
    <w:rsid w:val="00A53A07"/>
    <w:rsid w:val="00A53B71"/>
    <w:rsid w:val="00A54233"/>
    <w:rsid w:val="00A54F33"/>
    <w:rsid w:val="00A56303"/>
    <w:rsid w:val="00A56AB6"/>
    <w:rsid w:val="00A575FB"/>
    <w:rsid w:val="00A61659"/>
    <w:rsid w:val="00A61C99"/>
    <w:rsid w:val="00A63120"/>
    <w:rsid w:val="00A63146"/>
    <w:rsid w:val="00A63B42"/>
    <w:rsid w:val="00A63EA1"/>
    <w:rsid w:val="00A65021"/>
    <w:rsid w:val="00A656B8"/>
    <w:rsid w:val="00A6578D"/>
    <w:rsid w:val="00A6668E"/>
    <w:rsid w:val="00A66F04"/>
    <w:rsid w:val="00A67FA3"/>
    <w:rsid w:val="00A7003E"/>
    <w:rsid w:val="00A7011E"/>
    <w:rsid w:val="00A706F2"/>
    <w:rsid w:val="00A71A8F"/>
    <w:rsid w:val="00A71CAA"/>
    <w:rsid w:val="00A725B4"/>
    <w:rsid w:val="00A72C2D"/>
    <w:rsid w:val="00A72E86"/>
    <w:rsid w:val="00A73959"/>
    <w:rsid w:val="00A73E9A"/>
    <w:rsid w:val="00A73F8F"/>
    <w:rsid w:val="00A7427C"/>
    <w:rsid w:val="00A743BF"/>
    <w:rsid w:val="00A74909"/>
    <w:rsid w:val="00A74D8A"/>
    <w:rsid w:val="00A75F53"/>
    <w:rsid w:val="00A76AEF"/>
    <w:rsid w:val="00A774B9"/>
    <w:rsid w:val="00A77BB7"/>
    <w:rsid w:val="00A80CEB"/>
    <w:rsid w:val="00A811AC"/>
    <w:rsid w:val="00A816E2"/>
    <w:rsid w:val="00A81E46"/>
    <w:rsid w:val="00A81F1F"/>
    <w:rsid w:val="00A82922"/>
    <w:rsid w:val="00A832AC"/>
    <w:rsid w:val="00A8425F"/>
    <w:rsid w:val="00A8436B"/>
    <w:rsid w:val="00A85394"/>
    <w:rsid w:val="00A85FC1"/>
    <w:rsid w:val="00A85FDA"/>
    <w:rsid w:val="00A86E5C"/>
    <w:rsid w:val="00A86E77"/>
    <w:rsid w:val="00A8796A"/>
    <w:rsid w:val="00A87B5B"/>
    <w:rsid w:val="00A87EEE"/>
    <w:rsid w:val="00A90B70"/>
    <w:rsid w:val="00A91CB6"/>
    <w:rsid w:val="00A926DF"/>
    <w:rsid w:val="00A931EB"/>
    <w:rsid w:val="00A93D75"/>
    <w:rsid w:val="00A946CD"/>
    <w:rsid w:val="00A9524E"/>
    <w:rsid w:val="00A9578A"/>
    <w:rsid w:val="00A959C3"/>
    <w:rsid w:val="00A963A5"/>
    <w:rsid w:val="00A96DFC"/>
    <w:rsid w:val="00A97220"/>
    <w:rsid w:val="00A97455"/>
    <w:rsid w:val="00A97A6A"/>
    <w:rsid w:val="00AA0171"/>
    <w:rsid w:val="00AA017F"/>
    <w:rsid w:val="00AA0A0C"/>
    <w:rsid w:val="00AA2435"/>
    <w:rsid w:val="00AA24A3"/>
    <w:rsid w:val="00AA290A"/>
    <w:rsid w:val="00AA302D"/>
    <w:rsid w:val="00AA315E"/>
    <w:rsid w:val="00AA3376"/>
    <w:rsid w:val="00AA38C5"/>
    <w:rsid w:val="00AA50BF"/>
    <w:rsid w:val="00AA56AB"/>
    <w:rsid w:val="00AA5CD3"/>
    <w:rsid w:val="00AA6441"/>
    <w:rsid w:val="00AA681B"/>
    <w:rsid w:val="00AB035C"/>
    <w:rsid w:val="00AB05C6"/>
    <w:rsid w:val="00AB0DF0"/>
    <w:rsid w:val="00AB14D6"/>
    <w:rsid w:val="00AB2B5A"/>
    <w:rsid w:val="00AB37D6"/>
    <w:rsid w:val="00AB4032"/>
    <w:rsid w:val="00AB4CD5"/>
    <w:rsid w:val="00AB4D68"/>
    <w:rsid w:val="00AB4E82"/>
    <w:rsid w:val="00AB5541"/>
    <w:rsid w:val="00AB55FE"/>
    <w:rsid w:val="00AB6B8C"/>
    <w:rsid w:val="00AB6C49"/>
    <w:rsid w:val="00AB6F53"/>
    <w:rsid w:val="00AB7290"/>
    <w:rsid w:val="00AB78C4"/>
    <w:rsid w:val="00AC0A95"/>
    <w:rsid w:val="00AC0F00"/>
    <w:rsid w:val="00AC179F"/>
    <w:rsid w:val="00AC256D"/>
    <w:rsid w:val="00AC2774"/>
    <w:rsid w:val="00AC3A7D"/>
    <w:rsid w:val="00AC3CC1"/>
    <w:rsid w:val="00AC3E92"/>
    <w:rsid w:val="00AC3FE3"/>
    <w:rsid w:val="00AC4B35"/>
    <w:rsid w:val="00AC51DA"/>
    <w:rsid w:val="00AC53FF"/>
    <w:rsid w:val="00AC5856"/>
    <w:rsid w:val="00AC6006"/>
    <w:rsid w:val="00AC7691"/>
    <w:rsid w:val="00AC7811"/>
    <w:rsid w:val="00AC787F"/>
    <w:rsid w:val="00AD0C41"/>
    <w:rsid w:val="00AD0E1F"/>
    <w:rsid w:val="00AD0F88"/>
    <w:rsid w:val="00AD1330"/>
    <w:rsid w:val="00AD2932"/>
    <w:rsid w:val="00AD29A7"/>
    <w:rsid w:val="00AD3A8C"/>
    <w:rsid w:val="00AD3B76"/>
    <w:rsid w:val="00AD4F9A"/>
    <w:rsid w:val="00AD52FA"/>
    <w:rsid w:val="00AD5536"/>
    <w:rsid w:val="00AD5904"/>
    <w:rsid w:val="00AD5A72"/>
    <w:rsid w:val="00AD7306"/>
    <w:rsid w:val="00AE10C4"/>
    <w:rsid w:val="00AE11AB"/>
    <w:rsid w:val="00AE1A17"/>
    <w:rsid w:val="00AE35FA"/>
    <w:rsid w:val="00AE37E0"/>
    <w:rsid w:val="00AE42C5"/>
    <w:rsid w:val="00AE4590"/>
    <w:rsid w:val="00AE499B"/>
    <w:rsid w:val="00AE535A"/>
    <w:rsid w:val="00AE572E"/>
    <w:rsid w:val="00AE5A4E"/>
    <w:rsid w:val="00AE6369"/>
    <w:rsid w:val="00AE65DD"/>
    <w:rsid w:val="00AE6AF5"/>
    <w:rsid w:val="00AE6B63"/>
    <w:rsid w:val="00AE6F90"/>
    <w:rsid w:val="00AF046A"/>
    <w:rsid w:val="00AF049D"/>
    <w:rsid w:val="00AF055F"/>
    <w:rsid w:val="00AF0A19"/>
    <w:rsid w:val="00AF0B17"/>
    <w:rsid w:val="00AF0C24"/>
    <w:rsid w:val="00AF11B3"/>
    <w:rsid w:val="00AF15CE"/>
    <w:rsid w:val="00AF1CB7"/>
    <w:rsid w:val="00AF1ED0"/>
    <w:rsid w:val="00AF222C"/>
    <w:rsid w:val="00AF2719"/>
    <w:rsid w:val="00AF289F"/>
    <w:rsid w:val="00AF32D8"/>
    <w:rsid w:val="00AF40CE"/>
    <w:rsid w:val="00AF4BBA"/>
    <w:rsid w:val="00AF4C21"/>
    <w:rsid w:val="00AF50DF"/>
    <w:rsid w:val="00AF50F0"/>
    <w:rsid w:val="00AF598D"/>
    <w:rsid w:val="00AF5CF3"/>
    <w:rsid w:val="00AF6CD4"/>
    <w:rsid w:val="00AF70B0"/>
    <w:rsid w:val="00AF722E"/>
    <w:rsid w:val="00AF7509"/>
    <w:rsid w:val="00AF7D51"/>
    <w:rsid w:val="00B00853"/>
    <w:rsid w:val="00B02745"/>
    <w:rsid w:val="00B029B4"/>
    <w:rsid w:val="00B02C89"/>
    <w:rsid w:val="00B02F90"/>
    <w:rsid w:val="00B030C1"/>
    <w:rsid w:val="00B03816"/>
    <w:rsid w:val="00B04025"/>
    <w:rsid w:val="00B040BB"/>
    <w:rsid w:val="00B049AA"/>
    <w:rsid w:val="00B053A6"/>
    <w:rsid w:val="00B06352"/>
    <w:rsid w:val="00B0668D"/>
    <w:rsid w:val="00B06B77"/>
    <w:rsid w:val="00B06FD1"/>
    <w:rsid w:val="00B07377"/>
    <w:rsid w:val="00B07AAA"/>
    <w:rsid w:val="00B104E1"/>
    <w:rsid w:val="00B118EF"/>
    <w:rsid w:val="00B12550"/>
    <w:rsid w:val="00B1294B"/>
    <w:rsid w:val="00B1301A"/>
    <w:rsid w:val="00B13105"/>
    <w:rsid w:val="00B14BCD"/>
    <w:rsid w:val="00B14F7D"/>
    <w:rsid w:val="00B15BAA"/>
    <w:rsid w:val="00B15D26"/>
    <w:rsid w:val="00B15FC0"/>
    <w:rsid w:val="00B16088"/>
    <w:rsid w:val="00B1631B"/>
    <w:rsid w:val="00B1662B"/>
    <w:rsid w:val="00B16811"/>
    <w:rsid w:val="00B169DC"/>
    <w:rsid w:val="00B16B57"/>
    <w:rsid w:val="00B17032"/>
    <w:rsid w:val="00B17264"/>
    <w:rsid w:val="00B17D47"/>
    <w:rsid w:val="00B21A17"/>
    <w:rsid w:val="00B220FF"/>
    <w:rsid w:val="00B223AA"/>
    <w:rsid w:val="00B24115"/>
    <w:rsid w:val="00B24518"/>
    <w:rsid w:val="00B246C9"/>
    <w:rsid w:val="00B24E31"/>
    <w:rsid w:val="00B25BF8"/>
    <w:rsid w:val="00B25E72"/>
    <w:rsid w:val="00B273C4"/>
    <w:rsid w:val="00B30349"/>
    <w:rsid w:val="00B307E0"/>
    <w:rsid w:val="00B30DDC"/>
    <w:rsid w:val="00B3124F"/>
    <w:rsid w:val="00B3131D"/>
    <w:rsid w:val="00B32E04"/>
    <w:rsid w:val="00B343D3"/>
    <w:rsid w:val="00B34668"/>
    <w:rsid w:val="00B346B6"/>
    <w:rsid w:val="00B34907"/>
    <w:rsid w:val="00B349B3"/>
    <w:rsid w:val="00B34D88"/>
    <w:rsid w:val="00B35C2C"/>
    <w:rsid w:val="00B37316"/>
    <w:rsid w:val="00B37E16"/>
    <w:rsid w:val="00B41736"/>
    <w:rsid w:val="00B42D37"/>
    <w:rsid w:val="00B42D84"/>
    <w:rsid w:val="00B42E03"/>
    <w:rsid w:val="00B42F26"/>
    <w:rsid w:val="00B4360F"/>
    <w:rsid w:val="00B43D0A"/>
    <w:rsid w:val="00B441BF"/>
    <w:rsid w:val="00B446DF"/>
    <w:rsid w:val="00B45818"/>
    <w:rsid w:val="00B46F97"/>
    <w:rsid w:val="00B50430"/>
    <w:rsid w:val="00B50E89"/>
    <w:rsid w:val="00B52E8C"/>
    <w:rsid w:val="00B52F4C"/>
    <w:rsid w:val="00B549F0"/>
    <w:rsid w:val="00B559D5"/>
    <w:rsid w:val="00B55F68"/>
    <w:rsid w:val="00B56151"/>
    <w:rsid w:val="00B56C8E"/>
    <w:rsid w:val="00B60149"/>
    <w:rsid w:val="00B608D5"/>
    <w:rsid w:val="00B61835"/>
    <w:rsid w:val="00B61A0B"/>
    <w:rsid w:val="00B6335B"/>
    <w:rsid w:val="00B63A8E"/>
    <w:rsid w:val="00B63D11"/>
    <w:rsid w:val="00B63D71"/>
    <w:rsid w:val="00B64077"/>
    <w:rsid w:val="00B6428D"/>
    <w:rsid w:val="00B64E7F"/>
    <w:rsid w:val="00B652C2"/>
    <w:rsid w:val="00B658C8"/>
    <w:rsid w:val="00B659A3"/>
    <w:rsid w:val="00B659F8"/>
    <w:rsid w:val="00B65A8F"/>
    <w:rsid w:val="00B65EB9"/>
    <w:rsid w:val="00B66F41"/>
    <w:rsid w:val="00B67D43"/>
    <w:rsid w:val="00B708D2"/>
    <w:rsid w:val="00B7126C"/>
    <w:rsid w:val="00B71476"/>
    <w:rsid w:val="00B7193D"/>
    <w:rsid w:val="00B71C2B"/>
    <w:rsid w:val="00B71F94"/>
    <w:rsid w:val="00B735CB"/>
    <w:rsid w:val="00B73741"/>
    <w:rsid w:val="00B763ED"/>
    <w:rsid w:val="00B77474"/>
    <w:rsid w:val="00B77772"/>
    <w:rsid w:val="00B800F9"/>
    <w:rsid w:val="00B807A0"/>
    <w:rsid w:val="00B81313"/>
    <w:rsid w:val="00B8141C"/>
    <w:rsid w:val="00B81E7A"/>
    <w:rsid w:val="00B82CBB"/>
    <w:rsid w:val="00B830BA"/>
    <w:rsid w:val="00B83FBE"/>
    <w:rsid w:val="00B849B8"/>
    <w:rsid w:val="00B85677"/>
    <w:rsid w:val="00B85BA6"/>
    <w:rsid w:val="00B86055"/>
    <w:rsid w:val="00B86444"/>
    <w:rsid w:val="00B86606"/>
    <w:rsid w:val="00B87784"/>
    <w:rsid w:val="00B877CD"/>
    <w:rsid w:val="00B877FA"/>
    <w:rsid w:val="00B87D99"/>
    <w:rsid w:val="00B900E4"/>
    <w:rsid w:val="00B91A82"/>
    <w:rsid w:val="00B925EB"/>
    <w:rsid w:val="00B94093"/>
    <w:rsid w:val="00B94EDE"/>
    <w:rsid w:val="00B95105"/>
    <w:rsid w:val="00B95859"/>
    <w:rsid w:val="00B96337"/>
    <w:rsid w:val="00B96538"/>
    <w:rsid w:val="00B96849"/>
    <w:rsid w:val="00B96B18"/>
    <w:rsid w:val="00B974A1"/>
    <w:rsid w:val="00BA0662"/>
    <w:rsid w:val="00BA177D"/>
    <w:rsid w:val="00BA28F3"/>
    <w:rsid w:val="00BA2F0B"/>
    <w:rsid w:val="00BA3131"/>
    <w:rsid w:val="00BA35C8"/>
    <w:rsid w:val="00BA3932"/>
    <w:rsid w:val="00BA3978"/>
    <w:rsid w:val="00BA3AA6"/>
    <w:rsid w:val="00BA3E8C"/>
    <w:rsid w:val="00BA4C43"/>
    <w:rsid w:val="00BA4CBA"/>
    <w:rsid w:val="00BA5D37"/>
    <w:rsid w:val="00BA7002"/>
    <w:rsid w:val="00BA74BF"/>
    <w:rsid w:val="00BA752D"/>
    <w:rsid w:val="00BB0325"/>
    <w:rsid w:val="00BB05B2"/>
    <w:rsid w:val="00BB0AE1"/>
    <w:rsid w:val="00BB1491"/>
    <w:rsid w:val="00BB16AE"/>
    <w:rsid w:val="00BB1CD4"/>
    <w:rsid w:val="00BB2438"/>
    <w:rsid w:val="00BB2659"/>
    <w:rsid w:val="00BB278D"/>
    <w:rsid w:val="00BB293B"/>
    <w:rsid w:val="00BB30AB"/>
    <w:rsid w:val="00BB3462"/>
    <w:rsid w:val="00BB36E7"/>
    <w:rsid w:val="00BB3911"/>
    <w:rsid w:val="00BB50C9"/>
    <w:rsid w:val="00BB52C8"/>
    <w:rsid w:val="00BB5E87"/>
    <w:rsid w:val="00BB62B3"/>
    <w:rsid w:val="00BB7239"/>
    <w:rsid w:val="00BB72AF"/>
    <w:rsid w:val="00BB7469"/>
    <w:rsid w:val="00BC0018"/>
    <w:rsid w:val="00BC07EE"/>
    <w:rsid w:val="00BC0E78"/>
    <w:rsid w:val="00BC1119"/>
    <w:rsid w:val="00BC1295"/>
    <w:rsid w:val="00BC17AA"/>
    <w:rsid w:val="00BC1E27"/>
    <w:rsid w:val="00BC2435"/>
    <w:rsid w:val="00BC2626"/>
    <w:rsid w:val="00BC2BCB"/>
    <w:rsid w:val="00BC35C3"/>
    <w:rsid w:val="00BC35FA"/>
    <w:rsid w:val="00BC38BF"/>
    <w:rsid w:val="00BC47C2"/>
    <w:rsid w:val="00BC50B2"/>
    <w:rsid w:val="00BC51D2"/>
    <w:rsid w:val="00BC56DE"/>
    <w:rsid w:val="00BC6CB6"/>
    <w:rsid w:val="00BC7A7F"/>
    <w:rsid w:val="00BD0026"/>
    <w:rsid w:val="00BD1761"/>
    <w:rsid w:val="00BD2155"/>
    <w:rsid w:val="00BD22EB"/>
    <w:rsid w:val="00BD2D3F"/>
    <w:rsid w:val="00BD387D"/>
    <w:rsid w:val="00BD3E01"/>
    <w:rsid w:val="00BD5B25"/>
    <w:rsid w:val="00BD68B8"/>
    <w:rsid w:val="00BD7DFB"/>
    <w:rsid w:val="00BE0D18"/>
    <w:rsid w:val="00BE12A8"/>
    <w:rsid w:val="00BE1467"/>
    <w:rsid w:val="00BE18A6"/>
    <w:rsid w:val="00BE2158"/>
    <w:rsid w:val="00BE2483"/>
    <w:rsid w:val="00BE2701"/>
    <w:rsid w:val="00BE29CE"/>
    <w:rsid w:val="00BE3CA5"/>
    <w:rsid w:val="00BE4602"/>
    <w:rsid w:val="00BE4B90"/>
    <w:rsid w:val="00BE4F34"/>
    <w:rsid w:val="00BE50D5"/>
    <w:rsid w:val="00BE524A"/>
    <w:rsid w:val="00BE60EA"/>
    <w:rsid w:val="00BE64ED"/>
    <w:rsid w:val="00BF0020"/>
    <w:rsid w:val="00BF0E3E"/>
    <w:rsid w:val="00BF1094"/>
    <w:rsid w:val="00BF1C44"/>
    <w:rsid w:val="00BF2ACD"/>
    <w:rsid w:val="00BF3BFE"/>
    <w:rsid w:val="00BF3F06"/>
    <w:rsid w:val="00BF3FDD"/>
    <w:rsid w:val="00BF3FEA"/>
    <w:rsid w:val="00BF5CFB"/>
    <w:rsid w:val="00BF6903"/>
    <w:rsid w:val="00BF76B8"/>
    <w:rsid w:val="00BF78BD"/>
    <w:rsid w:val="00C00A09"/>
    <w:rsid w:val="00C00D09"/>
    <w:rsid w:val="00C01DA1"/>
    <w:rsid w:val="00C02BE7"/>
    <w:rsid w:val="00C02CA4"/>
    <w:rsid w:val="00C03161"/>
    <w:rsid w:val="00C041D7"/>
    <w:rsid w:val="00C0753B"/>
    <w:rsid w:val="00C10004"/>
    <w:rsid w:val="00C10CDB"/>
    <w:rsid w:val="00C10EFE"/>
    <w:rsid w:val="00C11EF3"/>
    <w:rsid w:val="00C1227E"/>
    <w:rsid w:val="00C12440"/>
    <w:rsid w:val="00C1252A"/>
    <w:rsid w:val="00C12E53"/>
    <w:rsid w:val="00C145A2"/>
    <w:rsid w:val="00C14AC7"/>
    <w:rsid w:val="00C14FD4"/>
    <w:rsid w:val="00C15B33"/>
    <w:rsid w:val="00C15EAF"/>
    <w:rsid w:val="00C15F34"/>
    <w:rsid w:val="00C16960"/>
    <w:rsid w:val="00C171B3"/>
    <w:rsid w:val="00C174F3"/>
    <w:rsid w:val="00C204B8"/>
    <w:rsid w:val="00C20A5F"/>
    <w:rsid w:val="00C20C51"/>
    <w:rsid w:val="00C20DE9"/>
    <w:rsid w:val="00C217AB"/>
    <w:rsid w:val="00C218B5"/>
    <w:rsid w:val="00C21913"/>
    <w:rsid w:val="00C22324"/>
    <w:rsid w:val="00C22367"/>
    <w:rsid w:val="00C22C93"/>
    <w:rsid w:val="00C22D29"/>
    <w:rsid w:val="00C23201"/>
    <w:rsid w:val="00C23EF7"/>
    <w:rsid w:val="00C2420E"/>
    <w:rsid w:val="00C24F27"/>
    <w:rsid w:val="00C25043"/>
    <w:rsid w:val="00C25720"/>
    <w:rsid w:val="00C262AA"/>
    <w:rsid w:val="00C262C9"/>
    <w:rsid w:val="00C265FB"/>
    <w:rsid w:val="00C27C24"/>
    <w:rsid w:val="00C3014B"/>
    <w:rsid w:val="00C30392"/>
    <w:rsid w:val="00C30D74"/>
    <w:rsid w:val="00C312B7"/>
    <w:rsid w:val="00C3164D"/>
    <w:rsid w:val="00C327BB"/>
    <w:rsid w:val="00C32BC8"/>
    <w:rsid w:val="00C34828"/>
    <w:rsid w:val="00C34EB8"/>
    <w:rsid w:val="00C351E3"/>
    <w:rsid w:val="00C362DF"/>
    <w:rsid w:val="00C3635C"/>
    <w:rsid w:val="00C36878"/>
    <w:rsid w:val="00C36D33"/>
    <w:rsid w:val="00C3709E"/>
    <w:rsid w:val="00C371BA"/>
    <w:rsid w:val="00C373FD"/>
    <w:rsid w:val="00C40C1E"/>
    <w:rsid w:val="00C4130D"/>
    <w:rsid w:val="00C41659"/>
    <w:rsid w:val="00C429E3"/>
    <w:rsid w:val="00C43478"/>
    <w:rsid w:val="00C435C4"/>
    <w:rsid w:val="00C43FB7"/>
    <w:rsid w:val="00C4440A"/>
    <w:rsid w:val="00C44B12"/>
    <w:rsid w:val="00C452DB"/>
    <w:rsid w:val="00C455B5"/>
    <w:rsid w:val="00C45AFC"/>
    <w:rsid w:val="00C45CB4"/>
    <w:rsid w:val="00C46EF2"/>
    <w:rsid w:val="00C47C14"/>
    <w:rsid w:val="00C47E14"/>
    <w:rsid w:val="00C505F5"/>
    <w:rsid w:val="00C50871"/>
    <w:rsid w:val="00C5111A"/>
    <w:rsid w:val="00C5135C"/>
    <w:rsid w:val="00C517AA"/>
    <w:rsid w:val="00C51DD2"/>
    <w:rsid w:val="00C54390"/>
    <w:rsid w:val="00C543F5"/>
    <w:rsid w:val="00C54529"/>
    <w:rsid w:val="00C55B2A"/>
    <w:rsid w:val="00C56B14"/>
    <w:rsid w:val="00C571C0"/>
    <w:rsid w:val="00C57928"/>
    <w:rsid w:val="00C57B9E"/>
    <w:rsid w:val="00C60ADE"/>
    <w:rsid w:val="00C611C3"/>
    <w:rsid w:val="00C61C16"/>
    <w:rsid w:val="00C62C87"/>
    <w:rsid w:val="00C63065"/>
    <w:rsid w:val="00C63310"/>
    <w:rsid w:val="00C63CBA"/>
    <w:rsid w:val="00C64805"/>
    <w:rsid w:val="00C64CA0"/>
    <w:rsid w:val="00C6564E"/>
    <w:rsid w:val="00C65E12"/>
    <w:rsid w:val="00C65E90"/>
    <w:rsid w:val="00C665F8"/>
    <w:rsid w:val="00C670C1"/>
    <w:rsid w:val="00C67949"/>
    <w:rsid w:val="00C6798D"/>
    <w:rsid w:val="00C7014B"/>
    <w:rsid w:val="00C70ECC"/>
    <w:rsid w:val="00C70FC8"/>
    <w:rsid w:val="00C71695"/>
    <w:rsid w:val="00C728E7"/>
    <w:rsid w:val="00C72FA7"/>
    <w:rsid w:val="00C7389C"/>
    <w:rsid w:val="00C739A6"/>
    <w:rsid w:val="00C744ED"/>
    <w:rsid w:val="00C75206"/>
    <w:rsid w:val="00C7536D"/>
    <w:rsid w:val="00C77A97"/>
    <w:rsid w:val="00C80707"/>
    <w:rsid w:val="00C80D53"/>
    <w:rsid w:val="00C810AF"/>
    <w:rsid w:val="00C81314"/>
    <w:rsid w:val="00C817E7"/>
    <w:rsid w:val="00C8217D"/>
    <w:rsid w:val="00C824CE"/>
    <w:rsid w:val="00C82AFD"/>
    <w:rsid w:val="00C82C45"/>
    <w:rsid w:val="00C82E13"/>
    <w:rsid w:val="00C833AE"/>
    <w:rsid w:val="00C83781"/>
    <w:rsid w:val="00C839AF"/>
    <w:rsid w:val="00C842A9"/>
    <w:rsid w:val="00C85347"/>
    <w:rsid w:val="00C85BE2"/>
    <w:rsid w:val="00C85D2C"/>
    <w:rsid w:val="00C863E0"/>
    <w:rsid w:val="00C87E6C"/>
    <w:rsid w:val="00C87F07"/>
    <w:rsid w:val="00C913A0"/>
    <w:rsid w:val="00C915AC"/>
    <w:rsid w:val="00C91605"/>
    <w:rsid w:val="00C9184D"/>
    <w:rsid w:val="00C91923"/>
    <w:rsid w:val="00C929B8"/>
    <w:rsid w:val="00C92C71"/>
    <w:rsid w:val="00C9410E"/>
    <w:rsid w:val="00C94183"/>
    <w:rsid w:val="00C95F5B"/>
    <w:rsid w:val="00C964A4"/>
    <w:rsid w:val="00C966CC"/>
    <w:rsid w:val="00C96BC6"/>
    <w:rsid w:val="00C97677"/>
    <w:rsid w:val="00C97993"/>
    <w:rsid w:val="00CA049C"/>
    <w:rsid w:val="00CA051D"/>
    <w:rsid w:val="00CA1C11"/>
    <w:rsid w:val="00CA224C"/>
    <w:rsid w:val="00CA3040"/>
    <w:rsid w:val="00CA3CBC"/>
    <w:rsid w:val="00CA488E"/>
    <w:rsid w:val="00CA533C"/>
    <w:rsid w:val="00CA5EF5"/>
    <w:rsid w:val="00CA68F8"/>
    <w:rsid w:val="00CA7F09"/>
    <w:rsid w:val="00CB074B"/>
    <w:rsid w:val="00CB0CFE"/>
    <w:rsid w:val="00CB0E4F"/>
    <w:rsid w:val="00CB0FBC"/>
    <w:rsid w:val="00CB1F93"/>
    <w:rsid w:val="00CB1FC3"/>
    <w:rsid w:val="00CB2872"/>
    <w:rsid w:val="00CB2E7B"/>
    <w:rsid w:val="00CB37A0"/>
    <w:rsid w:val="00CB3B86"/>
    <w:rsid w:val="00CB3C9A"/>
    <w:rsid w:val="00CB4833"/>
    <w:rsid w:val="00CB4940"/>
    <w:rsid w:val="00CB5202"/>
    <w:rsid w:val="00CB58EA"/>
    <w:rsid w:val="00CB715B"/>
    <w:rsid w:val="00CB78EE"/>
    <w:rsid w:val="00CC015C"/>
    <w:rsid w:val="00CC0FAD"/>
    <w:rsid w:val="00CC2349"/>
    <w:rsid w:val="00CC255C"/>
    <w:rsid w:val="00CC2D96"/>
    <w:rsid w:val="00CC3A5E"/>
    <w:rsid w:val="00CC3EDA"/>
    <w:rsid w:val="00CC47E8"/>
    <w:rsid w:val="00CC4AB9"/>
    <w:rsid w:val="00CC5288"/>
    <w:rsid w:val="00CC5873"/>
    <w:rsid w:val="00CC5D13"/>
    <w:rsid w:val="00CC5F90"/>
    <w:rsid w:val="00CD0293"/>
    <w:rsid w:val="00CD0301"/>
    <w:rsid w:val="00CD1482"/>
    <w:rsid w:val="00CD29A6"/>
    <w:rsid w:val="00CD2C2D"/>
    <w:rsid w:val="00CD3B19"/>
    <w:rsid w:val="00CD3B38"/>
    <w:rsid w:val="00CD5655"/>
    <w:rsid w:val="00CD5C03"/>
    <w:rsid w:val="00CD6606"/>
    <w:rsid w:val="00CD6AE2"/>
    <w:rsid w:val="00CD7CE3"/>
    <w:rsid w:val="00CD7F53"/>
    <w:rsid w:val="00CD7F94"/>
    <w:rsid w:val="00CE078C"/>
    <w:rsid w:val="00CE09C6"/>
    <w:rsid w:val="00CE0AB2"/>
    <w:rsid w:val="00CE11AB"/>
    <w:rsid w:val="00CE14CA"/>
    <w:rsid w:val="00CE1DC9"/>
    <w:rsid w:val="00CE27EE"/>
    <w:rsid w:val="00CE39DC"/>
    <w:rsid w:val="00CE3D1D"/>
    <w:rsid w:val="00CE3DC6"/>
    <w:rsid w:val="00CE3FED"/>
    <w:rsid w:val="00CE483A"/>
    <w:rsid w:val="00CE49FD"/>
    <w:rsid w:val="00CE4E02"/>
    <w:rsid w:val="00CE5599"/>
    <w:rsid w:val="00CE5CD9"/>
    <w:rsid w:val="00CE5D13"/>
    <w:rsid w:val="00CE673D"/>
    <w:rsid w:val="00CE69A2"/>
    <w:rsid w:val="00CE6FA5"/>
    <w:rsid w:val="00CE74BC"/>
    <w:rsid w:val="00CE7EF1"/>
    <w:rsid w:val="00CF03A2"/>
    <w:rsid w:val="00CF129F"/>
    <w:rsid w:val="00CF2177"/>
    <w:rsid w:val="00CF3257"/>
    <w:rsid w:val="00CF32B1"/>
    <w:rsid w:val="00CF433B"/>
    <w:rsid w:val="00CF477B"/>
    <w:rsid w:val="00CF47EE"/>
    <w:rsid w:val="00CF4A23"/>
    <w:rsid w:val="00CF6744"/>
    <w:rsid w:val="00CF7196"/>
    <w:rsid w:val="00CF7397"/>
    <w:rsid w:val="00CF7577"/>
    <w:rsid w:val="00CF7EB2"/>
    <w:rsid w:val="00D00259"/>
    <w:rsid w:val="00D035A6"/>
    <w:rsid w:val="00D045F0"/>
    <w:rsid w:val="00D053A6"/>
    <w:rsid w:val="00D0576A"/>
    <w:rsid w:val="00D05EBC"/>
    <w:rsid w:val="00D067BF"/>
    <w:rsid w:val="00D06CED"/>
    <w:rsid w:val="00D07620"/>
    <w:rsid w:val="00D07C85"/>
    <w:rsid w:val="00D11A48"/>
    <w:rsid w:val="00D11B0F"/>
    <w:rsid w:val="00D127F9"/>
    <w:rsid w:val="00D12A61"/>
    <w:rsid w:val="00D12BB5"/>
    <w:rsid w:val="00D12D62"/>
    <w:rsid w:val="00D131CD"/>
    <w:rsid w:val="00D138EB"/>
    <w:rsid w:val="00D13C7A"/>
    <w:rsid w:val="00D13E75"/>
    <w:rsid w:val="00D14FBB"/>
    <w:rsid w:val="00D152DE"/>
    <w:rsid w:val="00D15EDB"/>
    <w:rsid w:val="00D17068"/>
    <w:rsid w:val="00D1745D"/>
    <w:rsid w:val="00D17867"/>
    <w:rsid w:val="00D179B9"/>
    <w:rsid w:val="00D17E7E"/>
    <w:rsid w:val="00D20065"/>
    <w:rsid w:val="00D20603"/>
    <w:rsid w:val="00D214D6"/>
    <w:rsid w:val="00D21808"/>
    <w:rsid w:val="00D226AC"/>
    <w:rsid w:val="00D23340"/>
    <w:rsid w:val="00D23B1F"/>
    <w:rsid w:val="00D24DD7"/>
    <w:rsid w:val="00D25A78"/>
    <w:rsid w:val="00D26221"/>
    <w:rsid w:val="00D26352"/>
    <w:rsid w:val="00D26DCA"/>
    <w:rsid w:val="00D27B6C"/>
    <w:rsid w:val="00D27D4A"/>
    <w:rsid w:val="00D30A57"/>
    <w:rsid w:val="00D3178C"/>
    <w:rsid w:val="00D3234C"/>
    <w:rsid w:val="00D32A3E"/>
    <w:rsid w:val="00D33568"/>
    <w:rsid w:val="00D33F6E"/>
    <w:rsid w:val="00D348F4"/>
    <w:rsid w:val="00D355A8"/>
    <w:rsid w:val="00D35BA6"/>
    <w:rsid w:val="00D36057"/>
    <w:rsid w:val="00D3691E"/>
    <w:rsid w:val="00D36B6A"/>
    <w:rsid w:val="00D36D4E"/>
    <w:rsid w:val="00D4111B"/>
    <w:rsid w:val="00D41762"/>
    <w:rsid w:val="00D4194A"/>
    <w:rsid w:val="00D43480"/>
    <w:rsid w:val="00D434D0"/>
    <w:rsid w:val="00D43ABE"/>
    <w:rsid w:val="00D43F76"/>
    <w:rsid w:val="00D4537A"/>
    <w:rsid w:val="00D4691E"/>
    <w:rsid w:val="00D46CEF"/>
    <w:rsid w:val="00D46E87"/>
    <w:rsid w:val="00D4700F"/>
    <w:rsid w:val="00D47B0D"/>
    <w:rsid w:val="00D47ED2"/>
    <w:rsid w:val="00D47F55"/>
    <w:rsid w:val="00D50E41"/>
    <w:rsid w:val="00D51219"/>
    <w:rsid w:val="00D5144A"/>
    <w:rsid w:val="00D517B1"/>
    <w:rsid w:val="00D51922"/>
    <w:rsid w:val="00D52791"/>
    <w:rsid w:val="00D52C52"/>
    <w:rsid w:val="00D5313E"/>
    <w:rsid w:val="00D55843"/>
    <w:rsid w:val="00D56E5F"/>
    <w:rsid w:val="00D604A9"/>
    <w:rsid w:val="00D60CE8"/>
    <w:rsid w:val="00D60DFC"/>
    <w:rsid w:val="00D61193"/>
    <w:rsid w:val="00D615A3"/>
    <w:rsid w:val="00D63C98"/>
    <w:rsid w:val="00D64420"/>
    <w:rsid w:val="00D6573F"/>
    <w:rsid w:val="00D65DC4"/>
    <w:rsid w:val="00D66561"/>
    <w:rsid w:val="00D66DBF"/>
    <w:rsid w:val="00D670F3"/>
    <w:rsid w:val="00D67185"/>
    <w:rsid w:val="00D70049"/>
    <w:rsid w:val="00D71C20"/>
    <w:rsid w:val="00D71C43"/>
    <w:rsid w:val="00D7211B"/>
    <w:rsid w:val="00D72145"/>
    <w:rsid w:val="00D7278C"/>
    <w:rsid w:val="00D728A8"/>
    <w:rsid w:val="00D729D4"/>
    <w:rsid w:val="00D72E0A"/>
    <w:rsid w:val="00D73292"/>
    <w:rsid w:val="00D742BB"/>
    <w:rsid w:val="00D74325"/>
    <w:rsid w:val="00D74F4B"/>
    <w:rsid w:val="00D75633"/>
    <w:rsid w:val="00D75E53"/>
    <w:rsid w:val="00D76635"/>
    <w:rsid w:val="00D80105"/>
    <w:rsid w:val="00D804D5"/>
    <w:rsid w:val="00D80C71"/>
    <w:rsid w:val="00D81938"/>
    <w:rsid w:val="00D81AE2"/>
    <w:rsid w:val="00D81E3A"/>
    <w:rsid w:val="00D8321C"/>
    <w:rsid w:val="00D846C7"/>
    <w:rsid w:val="00D84D5E"/>
    <w:rsid w:val="00D85EF6"/>
    <w:rsid w:val="00D862B1"/>
    <w:rsid w:val="00D867B0"/>
    <w:rsid w:val="00D86B51"/>
    <w:rsid w:val="00D86C50"/>
    <w:rsid w:val="00D86E4B"/>
    <w:rsid w:val="00D877CA"/>
    <w:rsid w:val="00D903B7"/>
    <w:rsid w:val="00D90A0A"/>
    <w:rsid w:val="00D91064"/>
    <w:rsid w:val="00D91E14"/>
    <w:rsid w:val="00D91F14"/>
    <w:rsid w:val="00D9212F"/>
    <w:rsid w:val="00D92749"/>
    <w:rsid w:val="00D92BEA"/>
    <w:rsid w:val="00D93308"/>
    <w:rsid w:val="00D94A31"/>
    <w:rsid w:val="00D95092"/>
    <w:rsid w:val="00D952A1"/>
    <w:rsid w:val="00D95973"/>
    <w:rsid w:val="00D959EF"/>
    <w:rsid w:val="00D96E2E"/>
    <w:rsid w:val="00D97671"/>
    <w:rsid w:val="00D97769"/>
    <w:rsid w:val="00D97F4B"/>
    <w:rsid w:val="00DA004D"/>
    <w:rsid w:val="00DA0180"/>
    <w:rsid w:val="00DA0381"/>
    <w:rsid w:val="00DA03C8"/>
    <w:rsid w:val="00DA1409"/>
    <w:rsid w:val="00DA1C9F"/>
    <w:rsid w:val="00DA33EF"/>
    <w:rsid w:val="00DA39F0"/>
    <w:rsid w:val="00DA4745"/>
    <w:rsid w:val="00DA4DEB"/>
    <w:rsid w:val="00DA5225"/>
    <w:rsid w:val="00DA54C1"/>
    <w:rsid w:val="00DA58A8"/>
    <w:rsid w:val="00DA5E79"/>
    <w:rsid w:val="00DA6637"/>
    <w:rsid w:val="00DA709E"/>
    <w:rsid w:val="00DA7B94"/>
    <w:rsid w:val="00DB03A9"/>
    <w:rsid w:val="00DB07B6"/>
    <w:rsid w:val="00DB0AAE"/>
    <w:rsid w:val="00DB0C3C"/>
    <w:rsid w:val="00DB1C6D"/>
    <w:rsid w:val="00DB20E6"/>
    <w:rsid w:val="00DB22FF"/>
    <w:rsid w:val="00DB238B"/>
    <w:rsid w:val="00DB28C8"/>
    <w:rsid w:val="00DB2BC6"/>
    <w:rsid w:val="00DB315C"/>
    <w:rsid w:val="00DB4895"/>
    <w:rsid w:val="00DB490B"/>
    <w:rsid w:val="00DB4B16"/>
    <w:rsid w:val="00DB51D7"/>
    <w:rsid w:val="00DB549B"/>
    <w:rsid w:val="00DB5947"/>
    <w:rsid w:val="00DB5C66"/>
    <w:rsid w:val="00DB61A6"/>
    <w:rsid w:val="00DB636A"/>
    <w:rsid w:val="00DB683E"/>
    <w:rsid w:val="00DB6A3E"/>
    <w:rsid w:val="00DB6F41"/>
    <w:rsid w:val="00DB71B1"/>
    <w:rsid w:val="00DC07FC"/>
    <w:rsid w:val="00DC19C1"/>
    <w:rsid w:val="00DC2794"/>
    <w:rsid w:val="00DC282E"/>
    <w:rsid w:val="00DC36B8"/>
    <w:rsid w:val="00DC3E96"/>
    <w:rsid w:val="00DC4321"/>
    <w:rsid w:val="00DC505B"/>
    <w:rsid w:val="00DC59B0"/>
    <w:rsid w:val="00DC5D50"/>
    <w:rsid w:val="00DC65E3"/>
    <w:rsid w:val="00DC6D46"/>
    <w:rsid w:val="00DC6D72"/>
    <w:rsid w:val="00DC78A5"/>
    <w:rsid w:val="00DC7F36"/>
    <w:rsid w:val="00DD0746"/>
    <w:rsid w:val="00DD0824"/>
    <w:rsid w:val="00DD0D3A"/>
    <w:rsid w:val="00DD10AA"/>
    <w:rsid w:val="00DD18F9"/>
    <w:rsid w:val="00DD1B0F"/>
    <w:rsid w:val="00DD20CE"/>
    <w:rsid w:val="00DD25F2"/>
    <w:rsid w:val="00DD4C1A"/>
    <w:rsid w:val="00DD56B2"/>
    <w:rsid w:val="00DD57E2"/>
    <w:rsid w:val="00DD6633"/>
    <w:rsid w:val="00DD6B1A"/>
    <w:rsid w:val="00DD7215"/>
    <w:rsid w:val="00DD773F"/>
    <w:rsid w:val="00DD7C36"/>
    <w:rsid w:val="00DD7D84"/>
    <w:rsid w:val="00DE034A"/>
    <w:rsid w:val="00DE0AEB"/>
    <w:rsid w:val="00DE0F76"/>
    <w:rsid w:val="00DE1239"/>
    <w:rsid w:val="00DE18F6"/>
    <w:rsid w:val="00DE1D4E"/>
    <w:rsid w:val="00DE28E8"/>
    <w:rsid w:val="00DE312C"/>
    <w:rsid w:val="00DE3FA3"/>
    <w:rsid w:val="00DE48F9"/>
    <w:rsid w:val="00DE4A63"/>
    <w:rsid w:val="00DE555E"/>
    <w:rsid w:val="00DE599E"/>
    <w:rsid w:val="00DE70CA"/>
    <w:rsid w:val="00DF01EB"/>
    <w:rsid w:val="00DF07E3"/>
    <w:rsid w:val="00DF1911"/>
    <w:rsid w:val="00DF1E0D"/>
    <w:rsid w:val="00DF2A3B"/>
    <w:rsid w:val="00DF3090"/>
    <w:rsid w:val="00DF3350"/>
    <w:rsid w:val="00DF44A4"/>
    <w:rsid w:val="00DF46D4"/>
    <w:rsid w:val="00DF48FB"/>
    <w:rsid w:val="00DF50CC"/>
    <w:rsid w:val="00DF50D3"/>
    <w:rsid w:val="00DF536A"/>
    <w:rsid w:val="00DF547E"/>
    <w:rsid w:val="00DF5E0E"/>
    <w:rsid w:val="00DF647B"/>
    <w:rsid w:val="00DF6CA6"/>
    <w:rsid w:val="00DF7010"/>
    <w:rsid w:val="00DF7354"/>
    <w:rsid w:val="00DF7989"/>
    <w:rsid w:val="00DF7FE0"/>
    <w:rsid w:val="00E021B1"/>
    <w:rsid w:val="00E022EA"/>
    <w:rsid w:val="00E02647"/>
    <w:rsid w:val="00E032CA"/>
    <w:rsid w:val="00E03334"/>
    <w:rsid w:val="00E03AC4"/>
    <w:rsid w:val="00E03B75"/>
    <w:rsid w:val="00E03BBD"/>
    <w:rsid w:val="00E03DC0"/>
    <w:rsid w:val="00E03E46"/>
    <w:rsid w:val="00E05F0E"/>
    <w:rsid w:val="00E065B6"/>
    <w:rsid w:val="00E06701"/>
    <w:rsid w:val="00E06917"/>
    <w:rsid w:val="00E07477"/>
    <w:rsid w:val="00E0789B"/>
    <w:rsid w:val="00E10145"/>
    <w:rsid w:val="00E10C09"/>
    <w:rsid w:val="00E10D14"/>
    <w:rsid w:val="00E11606"/>
    <w:rsid w:val="00E1220A"/>
    <w:rsid w:val="00E1313E"/>
    <w:rsid w:val="00E13B19"/>
    <w:rsid w:val="00E13EB7"/>
    <w:rsid w:val="00E141D6"/>
    <w:rsid w:val="00E14703"/>
    <w:rsid w:val="00E148FD"/>
    <w:rsid w:val="00E14CE7"/>
    <w:rsid w:val="00E14E12"/>
    <w:rsid w:val="00E15133"/>
    <w:rsid w:val="00E15D4A"/>
    <w:rsid w:val="00E15E23"/>
    <w:rsid w:val="00E173AA"/>
    <w:rsid w:val="00E1748A"/>
    <w:rsid w:val="00E17C66"/>
    <w:rsid w:val="00E202C6"/>
    <w:rsid w:val="00E2058E"/>
    <w:rsid w:val="00E23753"/>
    <w:rsid w:val="00E23C07"/>
    <w:rsid w:val="00E249E7"/>
    <w:rsid w:val="00E25354"/>
    <w:rsid w:val="00E25904"/>
    <w:rsid w:val="00E25E15"/>
    <w:rsid w:val="00E25E92"/>
    <w:rsid w:val="00E26048"/>
    <w:rsid w:val="00E2630B"/>
    <w:rsid w:val="00E26C53"/>
    <w:rsid w:val="00E26D94"/>
    <w:rsid w:val="00E272A1"/>
    <w:rsid w:val="00E27305"/>
    <w:rsid w:val="00E27F71"/>
    <w:rsid w:val="00E27F7A"/>
    <w:rsid w:val="00E31150"/>
    <w:rsid w:val="00E312C1"/>
    <w:rsid w:val="00E32ACC"/>
    <w:rsid w:val="00E32B7E"/>
    <w:rsid w:val="00E32E1B"/>
    <w:rsid w:val="00E32F6D"/>
    <w:rsid w:val="00E33037"/>
    <w:rsid w:val="00E33F90"/>
    <w:rsid w:val="00E3438E"/>
    <w:rsid w:val="00E360F7"/>
    <w:rsid w:val="00E36256"/>
    <w:rsid w:val="00E36E21"/>
    <w:rsid w:val="00E3711B"/>
    <w:rsid w:val="00E404F3"/>
    <w:rsid w:val="00E418F7"/>
    <w:rsid w:val="00E419E0"/>
    <w:rsid w:val="00E42149"/>
    <w:rsid w:val="00E42A5D"/>
    <w:rsid w:val="00E43E48"/>
    <w:rsid w:val="00E44616"/>
    <w:rsid w:val="00E44A9F"/>
    <w:rsid w:val="00E44B2C"/>
    <w:rsid w:val="00E44DA1"/>
    <w:rsid w:val="00E44E9B"/>
    <w:rsid w:val="00E44F64"/>
    <w:rsid w:val="00E451D3"/>
    <w:rsid w:val="00E47875"/>
    <w:rsid w:val="00E47981"/>
    <w:rsid w:val="00E500B0"/>
    <w:rsid w:val="00E508A5"/>
    <w:rsid w:val="00E50F06"/>
    <w:rsid w:val="00E512E2"/>
    <w:rsid w:val="00E5145C"/>
    <w:rsid w:val="00E51D55"/>
    <w:rsid w:val="00E5237F"/>
    <w:rsid w:val="00E52384"/>
    <w:rsid w:val="00E52496"/>
    <w:rsid w:val="00E53F0F"/>
    <w:rsid w:val="00E5585E"/>
    <w:rsid w:val="00E55AA6"/>
    <w:rsid w:val="00E5660E"/>
    <w:rsid w:val="00E567A3"/>
    <w:rsid w:val="00E5694F"/>
    <w:rsid w:val="00E56F04"/>
    <w:rsid w:val="00E570C7"/>
    <w:rsid w:val="00E5757E"/>
    <w:rsid w:val="00E5783D"/>
    <w:rsid w:val="00E603BD"/>
    <w:rsid w:val="00E60DE0"/>
    <w:rsid w:val="00E611C7"/>
    <w:rsid w:val="00E614BE"/>
    <w:rsid w:val="00E63285"/>
    <w:rsid w:val="00E6353D"/>
    <w:rsid w:val="00E6374B"/>
    <w:rsid w:val="00E63DE5"/>
    <w:rsid w:val="00E64F4A"/>
    <w:rsid w:val="00E6688A"/>
    <w:rsid w:val="00E66969"/>
    <w:rsid w:val="00E6772C"/>
    <w:rsid w:val="00E70328"/>
    <w:rsid w:val="00E712F8"/>
    <w:rsid w:val="00E7274A"/>
    <w:rsid w:val="00E72DC0"/>
    <w:rsid w:val="00E73350"/>
    <w:rsid w:val="00E736D4"/>
    <w:rsid w:val="00E73855"/>
    <w:rsid w:val="00E7396F"/>
    <w:rsid w:val="00E7637F"/>
    <w:rsid w:val="00E806E0"/>
    <w:rsid w:val="00E80AB1"/>
    <w:rsid w:val="00E80E4D"/>
    <w:rsid w:val="00E816EF"/>
    <w:rsid w:val="00E819BC"/>
    <w:rsid w:val="00E82DA3"/>
    <w:rsid w:val="00E83640"/>
    <w:rsid w:val="00E83B55"/>
    <w:rsid w:val="00E83E49"/>
    <w:rsid w:val="00E8464A"/>
    <w:rsid w:val="00E8563A"/>
    <w:rsid w:val="00E869A5"/>
    <w:rsid w:val="00E86E56"/>
    <w:rsid w:val="00E874A2"/>
    <w:rsid w:val="00E90023"/>
    <w:rsid w:val="00E91334"/>
    <w:rsid w:val="00E920E0"/>
    <w:rsid w:val="00E923AF"/>
    <w:rsid w:val="00E93365"/>
    <w:rsid w:val="00E93539"/>
    <w:rsid w:val="00E93BFC"/>
    <w:rsid w:val="00E93D4C"/>
    <w:rsid w:val="00E949AD"/>
    <w:rsid w:val="00E94A81"/>
    <w:rsid w:val="00E94BCF"/>
    <w:rsid w:val="00E94F48"/>
    <w:rsid w:val="00E96795"/>
    <w:rsid w:val="00E967AA"/>
    <w:rsid w:val="00E974D0"/>
    <w:rsid w:val="00EA050F"/>
    <w:rsid w:val="00EA0A5D"/>
    <w:rsid w:val="00EA0BC3"/>
    <w:rsid w:val="00EA1306"/>
    <w:rsid w:val="00EA145C"/>
    <w:rsid w:val="00EA1F1B"/>
    <w:rsid w:val="00EA24E6"/>
    <w:rsid w:val="00EA2C6F"/>
    <w:rsid w:val="00EA2DB9"/>
    <w:rsid w:val="00EA3985"/>
    <w:rsid w:val="00EA4E94"/>
    <w:rsid w:val="00EA4FB3"/>
    <w:rsid w:val="00EA525E"/>
    <w:rsid w:val="00EA5E44"/>
    <w:rsid w:val="00EA5F3A"/>
    <w:rsid w:val="00EA5F8A"/>
    <w:rsid w:val="00EA60EC"/>
    <w:rsid w:val="00EA613D"/>
    <w:rsid w:val="00EA77DF"/>
    <w:rsid w:val="00EA79FC"/>
    <w:rsid w:val="00EA7B56"/>
    <w:rsid w:val="00EA7D11"/>
    <w:rsid w:val="00EB03AF"/>
    <w:rsid w:val="00EB14CA"/>
    <w:rsid w:val="00EB1747"/>
    <w:rsid w:val="00EB1885"/>
    <w:rsid w:val="00EB1BD0"/>
    <w:rsid w:val="00EB2D0B"/>
    <w:rsid w:val="00EB2FAA"/>
    <w:rsid w:val="00EB3D71"/>
    <w:rsid w:val="00EB54B3"/>
    <w:rsid w:val="00EB59B9"/>
    <w:rsid w:val="00EB5DA9"/>
    <w:rsid w:val="00EB5F57"/>
    <w:rsid w:val="00EB6219"/>
    <w:rsid w:val="00EB667A"/>
    <w:rsid w:val="00EB6D7B"/>
    <w:rsid w:val="00EB6E82"/>
    <w:rsid w:val="00EB6E98"/>
    <w:rsid w:val="00EB7629"/>
    <w:rsid w:val="00EB77D6"/>
    <w:rsid w:val="00EC0A8A"/>
    <w:rsid w:val="00EC0CD2"/>
    <w:rsid w:val="00EC1262"/>
    <w:rsid w:val="00EC1ABF"/>
    <w:rsid w:val="00EC1E7A"/>
    <w:rsid w:val="00EC27DA"/>
    <w:rsid w:val="00EC31FB"/>
    <w:rsid w:val="00EC348E"/>
    <w:rsid w:val="00EC368E"/>
    <w:rsid w:val="00EC37C0"/>
    <w:rsid w:val="00EC4431"/>
    <w:rsid w:val="00EC510F"/>
    <w:rsid w:val="00EC5984"/>
    <w:rsid w:val="00EC66AA"/>
    <w:rsid w:val="00EC69D3"/>
    <w:rsid w:val="00EC6A92"/>
    <w:rsid w:val="00ED0BB9"/>
    <w:rsid w:val="00ED0C4F"/>
    <w:rsid w:val="00ED12DB"/>
    <w:rsid w:val="00ED143D"/>
    <w:rsid w:val="00ED1C8D"/>
    <w:rsid w:val="00ED2812"/>
    <w:rsid w:val="00ED2912"/>
    <w:rsid w:val="00ED2A21"/>
    <w:rsid w:val="00ED2EB5"/>
    <w:rsid w:val="00ED3159"/>
    <w:rsid w:val="00ED3E4E"/>
    <w:rsid w:val="00ED5254"/>
    <w:rsid w:val="00ED55CC"/>
    <w:rsid w:val="00ED59E3"/>
    <w:rsid w:val="00ED5F3A"/>
    <w:rsid w:val="00ED6CC5"/>
    <w:rsid w:val="00ED6EA4"/>
    <w:rsid w:val="00ED7E38"/>
    <w:rsid w:val="00ED7E95"/>
    <w:rsid w:val="00EE0271"/>
    <w:rsid w:val="00EE0771"/>
    <w:rsid w:val="00EE1D22"/>
    <w:rsid w:val="00EE26D7"/>
    <w:rsid w:val="00EE2772"/>
    <w:rsid w:val="00EE2940"/>
    <w:rsid w:val="00EE2B9D"/>
    <w:rsid w:val="00EE3266"/>
    <w:rsid w:val="00EE3946"/>
    <w:rsid w:val="00EE3DE0"/>
    <w:rsid w:val="00EE4349"/>
    <w:rsid w:val="00EE4377"/>
    <w:rsid w:val="00EE56FD"/>
    <w:rsid w:val="00EE6171"/>
    <w:rsid w:val="00EE6406"/>
    <w:rsid w:val="00EE70C7"/>
    <w:rsid w:val="00EE79EE"/>
    <w:rsid w:val="00EE79F5"/>
    <w:rsid w:val="00EE7D83"/>
    <w:rsid w:val="00EF050E"/>
    <w:rsid w:val="00EF08EF"/>
    <w:rsid w:val="00EF138A"/>
    <w:rsid w:val="00EF1D35"/>
    <w:rsid w:val="00EF37FA"/>
    <w:rsid w:val="00EF3A12"/>
    <w:rsid w:val="00EF455F"/>
    <w:rsid w:val="00EF47B4"/>
    <w:rsid w:val="00EF5105"/>
    <w:rsid w:val="00EF5971"/>
    <w:rsid w:val="00EF5B32"/>
    <w:rsid w:val="00EF6B0C"/>
    <w:rsid w:val="00EF6CBC"/>
    <w:rsid w:val="00EF73E9"/>
    <w:rsid w:val="00EF7A66"/>
    <w:rsid w:val="00EF7ECD"/>
    <w:rsid w:val="00F00441"/>
    <w:rsid w:val="00F007FF"/>
    <w:rsid w:val="00F0219F"/>
    <w:rsid w:val="00F02471"/>
    <w:rsid w:val="00F02DB7"/>
    <w:rsid w:val="00F02E20"/>
    <w:rsid w:val="00F03782"/>
    <w:rsid w:val="00F03A2E"/>
    <w:rsid w:val="00F03B49"/>
    <w:rsid w:val="00F040E1"/>
    <w:rsid w:val="00F0434A"/>
    <w:rsid w:val="00F045A0"/>
    <w:rsid w:val="00F0497B"/>
    <w:rsid w:val="00F04ACF"/>
    <w:rsid w:val="00F04E5A"/>
    <w:rsid w:val="00F05F41"/>
    <w:rsid w:val="00F06B23"/>
    <w:rsid w:val="00F0722B"/>
    <w:rsid w:val="00F07632"/>
    <w:rsid w:val="00F0763E"/>
    <w:rsid w:val="00F10643"/>
    <w:rsid w:val="00F10ABA"/>
    <w:rsid w:val="00F10D50"/>
    <w:rsid w:val="00F10DAF"/>
    <w:rsid w:val="00F10E00"/>
    <w:rsid w:val="00F11AED"/>
    <w:rsid w:val="00F12F87"/>
    <w:rsid w:val="00F1315D"/>
    <w:rsid w:val="00F136E0"/>
    <w:rsid w:val="00F13A8C"/>
    <w:rsid w:val="00F13BBC"/>
    <w:rsid w:val="00F140DB"/>
    <w:rsid w:val="00F14387"/>
    <w:rsid w:val="00F14454"/>
    <w:rsid w:val="00F14877"/>
    <w:rsid w:val="00F15210"/>
    <w:rsid w:val="00F15F5F"/>
    <w:rsid w:val="00F16981"/>
    <w:rsid w:val="00F205BF"/>
    <w:rsid w:val="00F20CE8"/>
    <w:rsid w:val="00F21019"/>
    <w:rsid w:val="00F21878"/>
    <w:rsid w:val="00F21BDF"/>
    <w:rsid w:val="00F21E2D"/>
    <w:rsid w:val="00F21F48"/>
    <w:rsid w:val="00F22380"/>
    <w:rsid w:val="00F23C1D"/>
    <w:rsid w:val="00F23DF7"/>
    <w:rsid w:val="00F23ED6"/>
    <w:rsid w:val="00F23EED"/>
    <w:rsid w:val="00F245FF"/>
    <w:rsid w:val="00F24CEA"/>
    <w:rsid w:val="00F26240"/>
    <w:rsid w:val="00F270EA"/>
    <w:rsid w:val="00F279AC"/>
    <w:rsid w:val="00F27FA7"/>
    <w:rsid w:val="00F309C8"/>
    <w:rsid w:val="00F30D93"/>
    <w:rsid w:val="00F30E4C"/>
    <w:rsid w:val="00F31E38"/>
    <w:rsid w:val="00F31ED8"/>
    <w:rsid w:val="00F32536"/>
    <w:rsid w:val="00F3289A"/>
    <w:rsid w:val="00F32C22"/>
    <w:rsid w:val="00F34EAD"/>
    <w:rsid w:val="00F354CE"/>
    <w:rsid w:val="00F358CA"/>
    <w:rsid w:val="00F366D5"/>
    <w:rsid w:val="00F36C72"/>
    <w:rsid w:val="00F3720A"/>
    <w:rsid w:val="00F373B6"/>
    <w:rsid w:val="00F378F8"/>
    <w:rsid w:val="00F40545"/>
    <w:rsid w:val="00F40A52"/>
    <w:rsid w:val="00F414B3"/>
    <w:rsid w:val="00F4155E"/>
    <w:rsid w:val="00F41C5A"/>
    <w:rsid w:val="00F41C76"/>
    <w:rsid w:val="00F42235"/>
    <w:rsid w:val="00F4406C"/>
    <w:rsid w:val="00F44D28"/>
    <w:rsid w:val="00F4504C"/>
    <w:rsid w:val="00F45793"/>
    <w:rsid w:val="00F4603B"/>
    <w:rsid w:val="00F461DC"/>
    <w:rsid w:val="00F4647D"/>
    <w:rsid w:val="00F4699C"/>
    <w:rsid w:val="00F46B28"/>
    <w:rsid w:val="00F46EC7"/>
    <w:rsid w:val="00F47A3D"/>
    <w:rsid w:val="00F47F3D"/>
    <w:rsid w:val="00F5006A"/>
    <w:rsid w:val="00F5016A"/>
    <w:rsid w:val="00F5159A"/>
    <w:rsid w:val="00F51D5E"/>
    <w:rsid w:val="00F52647"/>
    <w:rsid w:val="00F526E0"/>
    <w:rsid w:val="00F53603"/>
    <w:rsid w:val="00F538E4"/>
    <w:rsid w:val="00F54338"/>
    <w:rsid w:val="00F54A2E"/>
    <w:rsid w:val="00F6012A"/>
    <w:rsid w:val="00F61B20"/>
    <w:rsid w:val="00F61B35"/>
    <w:rsid w:val="00F61DE2"/>
    <w:rsid w:val="00F61F05"/>
    <w:rsid w:val="00F63E59"/>
    <w:rsid w:val="00F64EFE"/>
    <w:rsid w:val="00F657F3"/>
    <w:rsid w:val="00F661ED"/>
    <w:rsid w:val="00F66294"/>
    <w:rsid w:val="00F66BD0"/>
    <w:rsid w:val="00F679DE"/>
    <w:rsid w:val="00F67FBE"/>
    <w:rsid w:val="00F71996"/>
    <w:rsid w:val="00F7372B"/>
    <w:rsid w:val="00F73D0C"/>
    <w:rsid w:val="00F73FEC"/>
    <w:rsid w:val="00F7440A"/>
    <w:rsid w:val="00F747F9"/>
    <w:rsid w:val="00F76342"/>
    <w:rsid w:val="00F765DF"/>
    <w:rsid w:val="00F77C14"/>
    <w:rsid w:val="00F77F74"/>
    <w:rsid w:val="00F80322"/>
    <w:rsid w:val="00F8079C"/>
    <w:rsid w:val="00F80963"/>
    <w:rsid w:val="00F815BD"/>
    <w:rsid w:val="00F81766"/>
    <w:rsid w:val="00F81D31"/>
    <w:rsid w:val="00F84D0B"/>
    <w:rsid w:val="00F85D03"/>
    <w:rsid w:val="00F86256"/>
    <w:rsid w:val="00F86E58"/>
    <w:rsid w:val="00F874AB"/>
    <w:rsid w:val="00F87A7A"/>
    <w:rsid w:val="00F9031C"/>
    <w:rsid w:val="00F90487"/>
    <w:rsid w:val="00F9055A"/>
    <w:rsid w:val="00F90A87"/>
    <w:rsid w:val="00F91011"/>
    <w:rsid w:val="00F91234"/>
    <w:rsid w:val="00F914E2"/>
    <w:rsid w:val="00F91A6E"/>
    <w:rsid w:val="00F92CEE"/>
    <w:rsid w:val="00F94D2A"/>
    <w:rsid w:val="00F95575"/>
    <w:rsid w:val="00F96428"/>
    <w:rsid w:val="00F969F2"/>
    <w:rsid w:val="00F96CD9"/>
    <w:rsid w:val="00F975A6"/>
    <w:rsid w:val="00FA0085"/>
    <w:rsid w:val="00FA05F2"/>
    <w:rsid w:val="00FA3005"/>
    <w:rsid w:val="00FA3311"/>
    <w:rsid w:val="00FA33BC"/>
    <w:rsid w:val="00FA38FC"/>
    <w:rsid w:val="00FA4BB5"/>
    <w:rsid w:val="00FA4F7F"/>
    <w:rsid w:val="00FA56D4"/>
    <w:rsid w:val="00FA6543"/>
    <w:rsid w:val="00FA6720"/>
    <w:rsid w:val="00FA7B95"/>
    <w:rsid w:val="00FA7EB4"/>
    <w:rsid w:val="00FB013A"/>
    <w:rsid w:val="00FB04AA"/>
    <w:rsid w:val="00FB119E"/>
    <w:rsid w:val="00FB12B3"/>
    <w:rsid w:val="00FB16D5"/>
    <w:rsid w:val="00FB1B02"/>
    <w:rsid w:val="00FB2058"/>
    <w:rsid w:val="00FB2500"/>
    <w:rsid w:val="00FB299E"/>
    <w:rsid w:val="00FB3012"/>
    <w:rsid w:val="00FB3D2F"/>
    <w:rsid w:val="00FB3E6E"/>
    <w:rsid w:val="00FB4389"/>
    <w:rsid w:val="00FB4713"/>
    <w:rsid w:val="00FB4FFB"/>
    <w:rsid w:val="00FB5E57"/>
    <w:rsid w:val="00FB631D"/>
    <w:rsid w:val="00FB6D23"/>
    <w:rsid w:val="00FB6FEC"/>
    <w:rsid w:val="00FB724B"/>
    <w:rsid w:val="00FB74AF"/>
    <w:rsid w:val="00FC04F8"/>
    <w:rsid w:val="00FC0E4B"/>
    <w:rsid w:val="00FC2D65"/>
    <w:rsid w:val="00FC3720"/>
    <w:rsid w:val="00FC49AE"/>
    <w:rsid w:val="00FC4A22"/>
    <w:rsid w:val="00FC5ADE"/>
    <w:rsid w:val="00FC6C3D"/>
    <w:rsid w:val="00FC6E7F"/>
    <w:rsid w:val="00FC728C"/>
    <w:rsid w:val="00FC751E"/>
    <w:rsid w:val="00FC7E38"/>
    <w:rsid w:val="00FD0167"/>
    <w:rsid w:val="00FD0248"/>
    <w:rsid w:val="00FD24D6"/>
    <w:rsid w:val="00FD2BDD"/>
    <w:rsid w:val="00FD2C51"/>
    <w:rsid w:val="00FD3E74"/>
    <w:rsid w:val="00FD44D1"/>
    <w:rsid w:val="00FD4595"/>
    <w:rsid w:val="00FD649C"/>
    <w:rsid w:val="00FD6783"/>
    <w:rsid w:val="00FD73FB"/>
    <w:rsid w:val="00FD7470"/>
    <w:rsid w:val="00FD76B6"/>
    <w:rsid w:val="00FD7D93"/>
    <w:rsid w:val="00FE1106"/>
    <w:rsid w:val="00FE1903"/>
    <w:rsid w:val="00FE221D"/>
    <w:rsid w:val="00FE2A20"/>
    <w:rsid w:val="00FE2D5E"/>
    <w:rsid w:val="00FE31B9"/>
    <w:rsid w:val="00FE3CE1"/>
    <w:rsid w:val="00FE49C7"/>
    <w:rsid w:val="00FE628A"/>
    <w:rsid w:val="00FE64FB"/>
    <w:rsid w:val="00FE73FD"/>
    <w:rsid w:val="00FE75BF"/>
    <w:rsid w:val="00FE79A8"/>
    <w:rsid w:val="00FE7DAC"/>
    <w:rsid w:val="00FF0063"/>
    <w:rsid w:val="00FF0C65"/>
    <w:rsid w:val="00FF1242"/>
    <w:rsid w:val="00FF24FB"/>
    <w:rsid w:val="00FF2573"/>
    <w:rsid w:val="00FF30C2"/>
    <w:rsid w:val="00FF3F07"/>
    <w:rsid w:val="00FF508B"/>
    <w:rsid w:val="00FF606D"/>
    <w:rsid w:val="00FF7762"/>
    <w:rsid w:val="00FF7E31"/>
    <w:rsid w:val="00FF7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6182F"/>
  <w15:docId w15:val="{A576FEE6-9C1F-41D3-B8F8-6F5AC57A9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6012A"/>
    <w:pPr>
      <w:framePr w:w="7920" w:h="1980" w:hRule="exact" w:hSpace="180" w:wrap="auto" w:hAnchor="page" w:xAlign="center" w:yAlign="bottom"/>
      <w:ind w:left="2880"/>
    </w:pPr>
    <w:rPr>
      <w:rFonts w:ascii="Times New Roman" w:eastAsiaTheme="majorEastAsia" w:hAnsi="Times New Roman" w:cstheme="majorBidi"/>
      <w:b/>
      <w:i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012A"/>
    <w:rPr>
      <w:rFonts w:ascii="Times New Roman" w:eastAsiaTheme="majorEastAsia" w:hAnsi="Times New Roman" w:cstheme="majorBidi"/>
      <w:b/>
      <w:i/>
      <w:sz w:val="20"/>
      <w:szCs w:val="20"/>
    </w:rPr>
  </w:style>
  <w:style w:type="paragraph" w:styleId="BodyText">
    <w:name w:val="Body Text"/>
    <w:basedOn w:val="Normal"/>
    <w:link w:val="BodyTextChar"/>
    <w:rsid w:val="00834D00"/>
    <w:pPr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D0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F5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8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772"/>
    <w:pPr>
      <w:ind w:left="720"/>
      <w:contextualSpacing/>
    </w:pPr>
  </w:style>
  <w:style w:type="paragraph" w:styleId="Title">
    <w:name w:val="Title"/>
    <w:basedOn w:val="Normal"/>
    <w:link w:val="TitleChar"/>
    <w:qFormat/>
    <w:rsid w:val="003321CF"/>
    <w:pPr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3321C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Normal1">
    <w:name w:val="Normal1"/>
    <w:rsid w:val="00225B9B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DA038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DA0381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46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3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5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5E8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B241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B24115"/>
  </w:style>
  <w:style w:type="paragraph" w:styleId="NormalWeb">
    <w:name w:val="Normal (Web)"/>
    <w:basedOn w:val="Normal"/>
    <w:uiPriority w:val="99"/>
    <w:semiHidden/>
    <w:unhideWhenUsed/>
    <w:rsid w:val="005930D4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7C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3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8C2-3A74-49FF-AA60-4B7CCC12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</Pages>
  <Words>672</Words>
  <Characters>3695</Characters>
  <Application>Microsoft Office Word</Application>
  <DocSecurity>0</DocSecurity>
  <Lines>6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22</cp:revision>
  <cp:lastPrinted>2025-09-15T21:26:00Z</cp:lastPrinted>
  <dcterms:created xsi:type="dcterms:W3CDTF">2025-11-26T15:22:00Z</dcterms:created>
  <dcterms:modified xsi:type="dcterms:W3CDTF">2025-12-01T16:37:00Z</dcterms:modified>
</cp:coreProperties>
</file>